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510282" w14:textId="77777777" w:rsidR="00264DCB" w:rsidRDefault="00ED1E2C" w:rsidP="007B68BD">
      <w:pPr>
        <w:pStyle w:val="Ttulo"/>
        <w:spacing w:before="0" w:after="240"/>
      </w:pPr>
      <w:r w:rsidRPr="00B01A97">
        <w:t xml:space="preserve">Título do artigo com, no máximo, três </w:t>
      </w:r>
      <w:r w:rsidR="00947BF9">
        <w:t>l</w:t>
      </w:r>
      <w:r w:rsidRPr="00B01A97">
        <w:t xml:space="preserve">inhas de extensão, centralizado, tamanho 14, </w:t>
      </w:r>
      <w:r w:rsidR="00947BF9">
        <w:t>n</w:t>
      </w:r>
      <w:r w:rsidRPr="00B01A97">
        <w:t xml:space="preserve">egrito e </w:t>
      </w:r>
      <w:r w:rsidR="00947BF9">
        <w:t>f</w:t>
      </w:r>
      <w:r w:rsidRPr="00B01A97">
        <w:t>onte Times New Roman</w:t>
      </w:r>
    </w:p>
    <w:p w14:paraId="58880E3A" w14:textId="3E857E74" w:rsidR="00F83669" w:rsidRPr="007B68BD" w:rsidRDefault="00ED1E2C" w:rsidP="007B68BD">
      <w:pPr>
        <w:pStyle w:val="Ttulo"/>
        <w:spacing w:before="0" w:after="240"/>
        <w:rPr>
          <w:rFonts w:cs="Times New Roman"/>
          <w:b w:val="0"/>
          <w:bCs/>
          <w:sz w:val="20"/>
          <w:szCs w:val="20"/>
        </w:rPr>
      </w:pPr>
      <w:commentRangeStart w:id="0"/>
      <w:r w:rsidRPr="007B68BD">
        <w:rPr>
          <w:rFonts w:cs="Times New Roman"/>
          <w:sz w:val="20"/>
          <w:szCs w:val="20"/>
        </w:rPr>
        <w:t>Autor 1</w:t>
      </w:r>
      <w:r w:rsidR="00C3252E" w:rsidRPr="007B68BD">
        <w:rPr>
          <w:rFonts w:cs="Times New Roman"/>
          <w:sz w:val="20"/>
          <w:szCs w:val="20"/>
        </w:rPr>
        <w:t xml:space="preserve"> (</w:t>
      </w:r>
      <w:r w:rsidRPr="007B68BD">
        <w:rPr>
          <w:rFonts w:cs="Times New Roman"/>
          <w:sz w:val="20"/>
          <w:szCs w:val="20"/>
        </w:rPr>
        <w:t>email@email.com.br</w:t>
      </w:r>
      <w:r w:rsidR="00C3252E" w:rsidRPr="007B68BD">
        <w:rPr>
          <w:rFonts w:cs="Times New Roman"/>
          <w:sz w:val="20"/>
          <w:szCs w:val="20"/>
        </w:rPr>
        <w:t>)</w:t>
      </w:r>
      <w:r w:rsidR="00C3252E" w:rsidRPr="007B68BD">
        <w:rPr>
          <w:rFonts w:cs="Times New Roman"/>
          <w:sz w:val="20"/>
          <w:szCs w:val="20"/>
        </w:rPr>
        <w:br/>
      </w:r>
      <w:r w:rsidRPr="007B68BD">
        <w:rPr>
          <w:rFonts w:cs="Times New Roman"/>
          <w:b w:val="0"/>
          <w:bCs/>
          <w:sz w:val="20"/>
          <w:szCs w:val="20"/>
        </w:rPr>
        <w:t>Titulação, Instituição</w:t>
      </w:r>
    </w:p>
    <w:p w14:paraId="73920F5F" w14:textId="502B0140" w:rsidR="00C710B2" w:rsidRPr="007B68BD" w:rsidRDefault="00ED1E2C" w:rsidP="007B68BD">
      <w:pPr>
        <w:pStyle w:val="Subttulo"/>
        <w:spacing w:after="240"/>
        <w:ind w:firstLine="0"/>
        <w:rPr>
          <w:rFonts w:ascii="Times New Roman" w:hAnsi="Times New Roman" w:cs="Times New Roman"/>
          <w:b w:val="0"/>
          <w:bCs/>
          <w:sz w:val="20"/>
          <w:szCs w:val="20"/>
        </w:rPr>
      </w:pPr>
      <w:r w:rsidRPr="007B68BD">
        <w:rPr>
          <w:rFonts w:ascii="Times New Roman" w:hAnsi="Times New Roman" w:cs="Times New Roman"/>
          <w:sz w:val="20"/>
          <w:szCs w:val="20"/>
        </w:rPr>
        <w:t xml:space="preserve">Autor </w:t>
      </w:r>
      <w:r w:rsidR="00B30962" w:rsidRPr="007B68BD">
        <w:rPr>
          <w:rFonts w:ascii="Times New Roman" w:hAnsi="Times New Roman" w:cs="Times New Roman"/>
          <w:sz w:val="20"/>
          <w:szCs w:val="20"/>
        </w:rPr>
        <w:t>2</w:t>
      </w:r>
      <w:r w:rsidRPr="007B68BD">
        <w:rPr>
          <w:rFonts w:ascii="Times New Roman" w:hAnsi="Times New Roman" w:cs="Times New Roman"/>
          <w:sz w:val="20"/>
          <w:szCs w:val="20"/>
        </w:rPr>
        <w:t xml:space="preserve"> (email@email.com.br)</w:t>
      </w:r>
      <w:r w:rsidRPr="007B68BD">
        <w:rPr>
          <w:rFonts w:ascii="Times New Roman" w:hAnsi="Times New Roman" w:cs="Times New Roman"/>
          <w:sz w:val="20"/>
          <w:szCs w:val="20"/>
        </w:rPr>
        <w:br/>
      </w:r>
      <w:r w:rsidRPr="007B68BD">
        <w:rPr>
          <w:rFonts w:ascii="Times New Roman" w:hAnsi="Times New Roman" w:cs="Times New Roman"/>
          <w:b w:val="0"/>
          <w:bCs/>
          <w:sz w:val="20"/>
          <w:szCs w:val="20"/>
        </w:rPr>
        <w:t>Titulação, Instituição</w:t>
      </w:r>
      <w:commentRangeEnd w:id="0"/>
      <w:r w:rsidR="00B30962" w:rsidRPr="007B68BD">
        <w:rPr>
          <w:rStyle w:val="Refdecomentrio"/>
          <w:rFonts w:ascii="Times New Roman" w:hAnsi="Times New Roman" w:cs="Times New Roman"/>
          <w:b w:val="0"/>
          <w:bCs/>
          <w:sz w:val="20"/>
          <w:szCs w:val="20"/>
        </w:rPr>
        <w:commentReference w:id="0"/>
      </w:r>
    </w:p>
    <w:p w14:paraId="308AE93A" w14:textId="0317E914" w:rsidR="007D4DB3" w:rsidRDefault="007D4DB3" w:rsidP="002F0E9D">
      <w:pPr>
        <w:spacing w:before="240"/>
        <w:jc w:val="center"/>
      </w:pPr>
      <w:commentRangeStart w:id="1"/>
      <w:r>
        <w:t xml:space="preserve">DOI: </w:t>
      </w:r>
      <w:proofErr w:type="spellStart"/>
      <w:r>
        <w:t>xxxx</w:t>
      </w:r>
      <w:proofErr w:type="spellEnd"/>
    </w:p>
    <w:p w14:paraId="48E98372" w14:textId="4FD4A8D9" w:rsidR="007D4DB3" w:rsidRDefault="007D4DB3" w:rsidP="002F0E9D">
      <w:pPr>
        <w:spacing w:after="240"/>
        <w:jc w:val="center"/>
      </w:pPr>
      <w:r>
        <w:t xml:space="preserve">Submetido em: </w:t>
      </w:r>
      <w:proofErr w:type="spellStart"/>
      <w:r>
        <w:t>xx</w:t>
      </w:r>
      <w:proofErr w:type="spellEnd"/>
      <w:r>
        <w:t>/</w:t>
      </w:r>
      <w:proofErr w:type="spellStart"/>
      <w:r>
        <w:t>xx</w:t>
      </w:r>
      <w:proofErr w:type="spellEnd"/>
      <w:r>
        <w:t>/</w:t>
      </w:r>
      <w:proofErr w:type="spellStart"/>
      <w:r>
        <w:t>xxxx</w:t>
      </w:r>
      <w:proofErr w:type="spellEnd"/>
      <w:r w:rsidR="002F0E9D">
        <w:t xml:space="preserve">     </w:t>
      </w:r>
      <w:r>
        <w:t xml:space="preserve">Revisado em: </w:t>
      </w:r>
      <w:proofErr w:type="spellStart"/>
      <w:r>
        <w:t>xx</w:t>
      </w:r>
      <w:proofErr w:type="spellEnd"/>
      <w:r>
        <w:t>/</w:t>
      </w:r>
      <w:proofErr w:type="spellStart"/>
      <w:r>
        <w:t>xx</w:t>
      </w:r>
      <w:proofErr w:type="spellEnd"/>
      <w:r>
        <w:t>/</w:t>
      </w:r>
      <w:proofErr w:type="spellStart"/>
      <w:r>
        <w:t>xxxx</w:t>
      </w:r>
      <w:proofErr w:type="spellEnd"/>
      <w:r w:rsidR="002F0E9D">
        <w:t xml:space="preserve">     </w:t>
      </w:r>
      <w:r>
        <w:t xml:space="preserve">Aceito em: </w:t>
      </w:r>
      <w:proofErr w:type="spellStart"/>
      <w:r>
        <w:t>xx</w:t>
      </w:r>
      <w:proofErr w:type="spellEnd"/>
      <w:r>
        <w:t>/</w:t>
      </w:r>
      <w:proofErr w:type="spellStart"/>
      <w:r>
        <w:t>xx</w:t>
      </w:r>
      <w:proofErr w:type="spellEnd"/>
      <w:r>
        <w:t>/</w:t>
      </w:r>
      <w:proofErr w:type="spellStart"/>
      <w:r>
        <w:t>xxxx</w:t>
      </w:r>
      <w:commentRangeEnd w:id="1"/>
      <w:proofErr w:type="spellEnd"/>
      <w:r w:rsidR="00012CB6">
        <w:rPr>
          <w:rStyle w:val="Refdecomentrio"/>
          <w:rFonts w:ascii="Calibri" w:eastAsia="Calibri" w:hAnsi="Calibri" w:cs="Times New Roman"/>
        </w:rPr>
        <w:commentReference w:id="1"/>
      </w:r>
    </w:p>
    <w:p w14:paraId="2DBE1779" w14:textId="7494F3CF" w:rsidR="00F83669" w:rsidRPr="006B7947" w:rsidRDefault="00C3252E" w:rsidP="00947BF9">
      <w:pPr>
        <w:pStyle w:val="Resumo"/>
        <w:rPr>
          <w:lang w:val="pt-BR"/>
        </w:rPr>
      </w:pPr>
      <w:r w:rsidRPr="00D613DD">
        <w:rPr>
          <w:b/>
          <w:lang w:val="pt-BR"/>
        </w:rPr>
        <w:t>Resumo</w:t>
      </w:r>
      <w:r w:rsidRPr="00D613DD">
        <w:rPr>
          <w:lang w:val="pt-BR"/>
        </w:rPr>
        <w:t xml:space="preserve">: </w:t>
      </w:r>
      <w:r w:rsidR="0054219F" w:rsidRPr="00D613DD">
        <w:rPr>
          <w:lang w:val="pt-BR"/>
        </w:rPr>
        <w:t>Resuma os pontos chaves do artigo com: 150 a 300 palavras para Artigo Completos</w:t>
      </w:r>
      <w:r w:rsidR="00D613DD" w:rsidRPr="00D613DD">
        <w:rPr>
          <w:lang w:val="pt-BR"/>
        </w:rPr>
        <w:t>,</w:t>
      </w:r>
      <w:r w:rsidR="0054219F" w:rsidRPr="00D613DD">
        <w:rPr>
          <w:lang w:val="pt-BR"/>
        </w:rPr>
        <w:t xml:space="preserve"> Artigos de Revisão</w:t>
      </w:r>
      <w:r w:rsidR="00D613DD">
        <w:rPr>
          <w:lang w:val="pt-BR"/>
        </w:rPr>
        <w:t xml:space="preserve"> ou </w:t>
      </w:r>
      <w:r w:rsidR="00D613DD" w:rsidRPr="00D613DD">
        <w:rPr>
          <w:lang w:val="pt-BR"/>
        </w:rPr>
        <w:t>Estudo de Caso</w:t>
      </w:r>
      <w:r w:rsidR="0054219F" w:rsidRPr="00D613DD">
        <w:rPr>
          <w:lang w:val="pt-BR"/>
        </w:rPr>
        <w:t xml:space="preserve">; 100 a 250 palavras para Comunicações Curta, ou Resenha. Fonte do Resumo: Times New Roman, 8 </w:t>
      </w:r>
      <w:proofErr w:type="spellStart"/>
      <w:r w:rsidR="0054219F" w:rsidRPr="00D613DD">
        <w:rPr>
          <w:lang w:val="pt-BR"/>
        </w:rPr>
        <w:t>pts</w:t>
      </w:r>
      <w:proofErr w:type="spellEnd"/>
      <w:r w:rsidR="0054219F" w:rsidRPr="00D613DD">
        <w:rPr>
          <w:lang w:val="pt-BR"/>
        </w:rPr>
        <w:t xml:space="preserve">, Normal, Justificado. </w:t>
      </w:r>
      <w:r w:rsidR="0054219F" w:rsidRPr="006B7947">
        <w:rPr>
          <w:lang w:val="pt-BR"/>
        </w:rPr>
        <w:t xml:space="preserve">Conteúdo: Resuma os pontos chaves do artigo: objetivos, metodologia, principais resultados e principais conclusões.  Não utilize referências, imagens ou tabelas no resumo! Antes do resumo deixar 6 pontos e após o resumo deixar 4 pontos de espaço. Após as </w:t>
      </w:r>
      <w:r w:rsidR="007C7236" w:rsidRPr="006B7947">
        <w:rPr>
          <w:lang w:val="pt-BR"/>
        </w:rPr>
        <w:t>palavras-chave</w:t>
      </w:r>
      <w:r w:rsidR="0054219F" w:rsidRPr="006B7947">
        <w:rPr>
          <w:lang w:val="pt-BR"/>
        </w:rPr>
        <w:t xml:space="preserve"> deixar 8 pontos</w:t>
      </w:r>
      <w:r w:rsidRPr="006B7947">
        <w:rPr>
          <w:lang w:val="pt-BR"/>
        </w:rPr>
        <w:t xml:space="preserve">. </w:t>
      </w:r>
    </w:p>
    <w:p w14:paraId="70974855" w14:textId="216B959A" w:rsidR="00F83669" w:rsidRPr="007C7564" w:rsidRDefault="00C3252E" w:rsidP="00947BF9">
      <w:pPr>
        <w:pStyle w:val="Resumo"/>
      </w:pPr>
      <w:r w:rsidRPr="00947BF9">
        <w:rPr>
          <w:b/>
          <w:lang w:val="pt-BR"/>
        </w:rPr>
        <w:t>Palavras-Chave:</w:t>
      </w:r>
      <w:r w:rsidRPr="00947BF9">
        <w:rPr>
          <w:lang w:val="pt-BR"/>
        </w:rPr>
        <w:t xml:space="preserve"> </w:t>
      </w:r>
      <w:r w:rsidR="00F92232" w:rsidRPr="00947BF9">
        <w:rPr>
          <w:lang w:val="pt-BR"/>
        </w:rPr>
        <w:t xml:space="preserve">Três a Cinco Palavras, separadas por vírgula. </w:t>
      </w:r>
      <w:proofErr w:type="spellStart"/>
      <w:r w:rsidR="00F92232" w:rsidRPr="007C7564">
        <w:t>Artigo</w:t>
      </w:r>
      <w:proofErr w:type="spellEnd"/>
      <w:r w:rsidR="00F92232" w:rsidRPr="007C7564">
        <w:t xml:space="preserve">, </w:t>
      </w:r>
      <w:proofErr w:type="spellStart"/>
      <w:r w:rsidR="00F92232" w:rsidRPr="007C7564">
        <w:t>Modelo</w:t>
      </w:r>
      <w:proofErr w:type="spellEnd"/>
      <w:r w:rsidR="00F92232" w:rsidRPr="007C7564">
        <w:t xml:space="preserve">, </w:t>
      </w:r>
      <w:proofErr w:type="spellStart"/>
      <w:r w:rsidR="00F92232" w:rsidRPr="007C7564">
        <w:t>Formatação</w:t>
      </w:r>
      <w:proofErr w:type="spellEnd"/>
      <w:r w:rsidRPr="007C7564">
        <w:t>.</w:t>
      </w:r>
    </w:p>
    <w:p w14:paraId="1E3ACA00" w14:textId="139AB827" w:rsidR="00F92232" w:rsidRDefault="00C3252E" w:rsidP="00947BF9">
      <w:pPr>
        <w:pStyle w:val="Abstract"/>
      </w:pPr>
      <w:r w:rsidRPr="00ED1E2C">
        <w:rPr>
          <w:b/>
        </w:rPr>
        <w:t>Abstract:</w:t>
      </w:r>
      <w:r w:rsidRPr="00ED1E2C">
        <w:t xml:space="preserve"> </w:t>
      </w:r>
      <w:r w:rsidR="006B7947" w:rsidRPr="006B7947">
        <w:t>Abstract: Summarize the main findings and topics of the article in</w:t>
      </w:r>
      <w:r w:rsidR="006B7947">
        <w:t>:</w:t>
      </w:r>
      <w:r w:rsidR="006B7947" w:rsidRPr="006B7947">
        <w:t>150 to 300 words for Full Articles, Review Articles or Case Studies; 100 to 250 words for Short Communications or Book Reviews. Abstract Text should be in: Times New Roman, 8 pts, Simple spaced and Justified. Content: Summarize the key points of the article: objectives, methodology, main results and main conclusions. Do not use references, images, or tables in the abstract! Before the abstract, leave 6 pts and after 4 pts of spacing. After the keywords leave 8 pts</w:t>
      </w:r>
      <w:r w:rsidR="00B30962" w:rsidRPr="00B30962">
        <w:t>.</w:t>
      </w:r>
    </w:p>
    <w:p w14:paraId="4EC3315F" w14:textId="05CA0DB0" w:rsidR="006C3672" w:rsidRDefault="00C3252E" w:rsidP="00947BF9">
      <w:pPr>
        <w:pStyle w:val="Abstract"/>
        <w:sectPr w:rsidR="006C3672" w:rsidSect="007B68BD">
          <w:headerReference w:type="default" r:id="rId12"/>
          <w:footerReference w:type="default" r:id="rId13"/>
          <w:type w:val="continuous"/>
          <w:pgSz w:w="11900" w:h="16840"/>
          <w:pgMar w:top="720" w:right="720" w:bottom="720" w:left="720" w:header="397" w:footer="397" w:gutter="0"/>
          <w:pgNumType w:start="1"/>
          <w:cols w:space="720"/>
          <w:docGrid w:linePitch="272"/>
        </w:sectPr>
      </w:pPr>
      <w:r w:rsidRPr="00ED1E2C">
        <w:rPr>
          <w:b/>
        </w:rPr>
        <w:t xml:space="preserve">Keywords: </w:t>
      </w:r>
      <w:r w:rsidR="00B30962" w:rsidRPr="00B30962">
        <w:t>Article, Template, Guideline</w:t>
      </w:r>
      <w:r w:rsidR="00B30962">
        <w:t>s</w:t>
      </w:r>
    </w:p>
    <w:p w14:paraId="64576903" w14:textId="2E0D4956" w:rsidR="00F83669" w:rsidRPr="0028348C" w:rsidRDefault="00F83669" w:rsidP="00947BF9">
      <w:pPr>
        <w:pStyle w:val="Abstract"/>
        <w:sectPr w:rsidR="00F83669" w:rsidRPr="0028348C" w:rsidSect="00845DCB">
          <w:type w:val="continuous"/>
          <w:pgSz w:w="11900" w:h="16840"/>
          <w:pgMar w:top="720" w:right="720" w:bottom="426" w:left="720" w:header="567" w:footer="113" w:gutter="0"/>
          <w:pgNumType w:start="1"/>
          <w:cols w:num="2" w:space="226" w:equalWidth="0">
            <w:col w:w="5117" w:space="226"/>
            <w:col w:w="5117"/>
          </w:cols>
        </w:sectPr>
      </w:pPr>
    </w:p>
    <w:p w14:paraId="08648BEF" w14:textId="1B941189" w:rsidR="00F83669" w:rsidRDefault="002B09BD" w:rsidP="00805A46">
      <w:pPr>
        <w:pStyle w:val="Ttulo1"/>
      </w:pPr>
      <w:r>
        <w:t>FORMATAÇÃO E ELEMENTOS TEXTUAIS</w:t>
      </w:r>
    </w:p>
    <w:p w14:paraId="34DE9BE9" w14:textId="55678668" w:rsidR="007B68BD" w:rsidRDefault="007B68BD" w:rsidP="007B68BD">
      <w:pPr>
        <w:rPr>
          <w:lang w:bidi="en-US"/>
        </w:rPr>
      </w:pPr>
      <w:r w:rsidRPr="007B68BD">
        <w:rPr>
          <w:lang w:bidi="en-US"/>
        </w:rPr>
        <w:t>O artigo deve apresentar a</w:t>
      </w:r>
      <w:r>
        <w:rPr>
          <w:lang w:bidi="en-US"/>
        </w:rPr>
        <w:t xml:space="preserve"> seguintes seções obrigatórias:</w:t>
      </w:r>
    </w:p>
    <w:p w14:paraId="2400C4BC" w14:textId="10B7579B" w:rsidR="007B68BD" w:rsidRPr="007B68BD" w:rsidRDefault="007B68BD" w:rsidP="007B68BD">
      <w:pPr>
        <w:rPr>
          <w:i/>
          <w:iCs/>
          <w:lang w:bidi="en-US"/>
        </w:rPr>
      </w:pPr>
      <w:r w:rsidRPr="007B68BD">
        <w:rPr>
          <w:i/>
          <w:iCs/>
          <w:lang w:bidi="en-US"/>
        </w:rPr>
        <w:t>Introdução</w:t>
      </w:r>
    </w:p>
    <w:p w14:paraId="30C256A0" w14:textId="2D6CC985" w:rsidR="007B68BD" w:rsidRPr="007B68BD" w:rsidRDefault="007B68BD" w:rsidP="007B68BD">
      <w:pPr>
        <w:rPr>
          <w:i/>
          <w:iCs/>
          <w:lang w:bidi="en-US"/>
        </w:rPr>
      </w:pPr>
      <w:r w:rsidRPr="007B68BD">
        <w:rPr>
          <w:i/>
          <w:iCs/>
          <w:lang w:bidi="en-US"/>
        </w:rPr>
        <w:t>Material e métodos</w:t>
      </w:r>
    </w:p>
    <w:p w14:paraId="41A05590" w14:textId="4EA1045F" w:rsidR="007B68BD" w:rsidRDefault="007B68BD" w:rsidP="007B68BD">
      <w:pPr>
        <w:rPr>
          <w:lang w:bidi="en-US"/>
        </w:rPr>
      </w:pPr>
      <w:r w:rsidRPr="007B68BD">
        <w:rPr>
          <w:i/>
          <w:iCs/>
          <w:lang w:bidi="en-US"/>
        </w:rPr>
        <w:t>Resultados e discussão</w:t>
      </w:r>
      <w:r>
        <w:rPr>
          <w:lang w:bidi="en-US"/>
        </w:rPr>
        <w:t xml:space="preserve"> (esta seção pode ser dividida em duas seções de ‘Resultados’ e ‘Discussão’, caso os autores julguem necessário/pertinente)</w:t>
      </w:r>
    </w:p>
    <w:p w14:paraId="7EBFE25F" w14:textId="50893DEB" w:rsidR="007B68BD" w:rsidRPr="007B68BD" w:rsidRDefault="007B68BD" w:rsidP="007B68BD">
      <w:pPr>
        <w:rPr>
          <w:i/>
          <w:iCs/>
          <w:lang w:bidi="en-US"/>
        </w:rPr>
      </w:pPr>
      <w:r w:rsidRPr="007B68BD">
        <w:rPr>
          <w:i/>
          <w:iCs/>
          <w:lang w:bidi="en-US"/>
        </w:rPr>
        <w:t>Conclusão</w:t>
      </w:r>
    </w:p>
    <w:p w14:paraId="2EC6DC32" w14:textId="7761BBF2" w:rsidR="007B68BD" w:rsidRDefault="007B68BD" w:rsidP="007B68BD">
      <w:pPr>
        <w:rPr>
          <w:i/>
          <w:iCs/>
          <w:lang w:bidi="en-US"/>
        </w:rPr>
      </w:pPr>
      <w:r w:rsidRPr="007B68BD">
        <w:rPr>
          <w:i/>
          <w:iCs/>
          <w:lang w:bidi="en-US"/>
        </w:rPr>
        <w:t>Referências</w:t>
      </w:r>
    </w:p>
    <w:p w14:paraId="134A5CB6" w14:textId="626CBD6C" w:rsidR="007B68BD" w:rsidRPr="007B68BD" w:rsidRDefault="007B68BD" w:rsidP="007B68BD">
      <w:pPr>
        <w:rPr>
          <w:lang w:bidi="en-US"/>
        </w:rPr>
      </w:pPr>
      <w:r w:rsidRPr="007B68BD">
        <w:rPr>
          <w:lang w:bidi="en-US"/>
        </w:rPr>
        <w:t>O uso de subseções é livre e fica a critério dos autores. Recomenda-se parcimônia no emprego de subseções e seções ternárias ao longo do artigo.</w:t>
      </w:r>
    </w:p>
    <w:p w14:paraId="15B2759D" w14:textId="7D67A4C7" w:rsidR="002B09BD" w:rsidRPr="00805A46" w:rsidRDefault="002B09BD" w:rsidP="00805A46">
      <w:pPr>
        <w:pStyle w:val="Ttulo2"/>
      </w:pPr>
      <w:r w:rsidRPr="00805A46">
        <w:t>Formatação do arquivo</w:t>
      </w:r>
    </w:p>
    <w:p w14:paraId="33E52DDF" w14:textId="35EFB343" w:rsidR="0048557A" w:rsidRDefault="00363252" w:rsidP="00D222F1">
      <w:pPr>
        <w:ind w:firstLine="425"/>
        <w:rPr>
          <w:rFonts w:eastAsia="Times New Roman" w:cs="Times New Roman"/>
          <w:szCs w:val="20"/>
        </w:rPr>
      </w:pPr>
      <w:r>
        <w:rPr>
          <w:rFonts w:eastAsia="Times New Roman" w:cs="Times New Roman"/>
          <w:szCs w:val="20"/>
        </w:rPr>
        <w:t xml:space="preserve">A configuração da página </w:t>
      </w:r>
      <w:r w:rsidRPr="00363252">
        <w:rPr>
          <w:rFonts w:eastAsia="Times New Roman" w:cs="Times New Roman"/>
          <w:szCs w:val="20"/>
        </w:rPr>
        <w:t>papel A4 (210 x 297 mm), no modo Retrato</w:t>
      </w:r>
      <w:r>
        <w:rPr>
          <w:rFonts w:eastAsia="Times New Roman" w:cs="Times New Roman"/>
          <w:szCs w:val="20"/>
        </w:rPr>
        <w:t>.</w:t>
      </w:r>
      <w:r w:rsidR="00E31FFE">
        <w:rPr>
          <w:rFonts w:eastAsia="Times New Roman" w:cs="Times New Roman"/>
          <w:szCs w:val="20"/>
        </w:rPr>
        <w:t xml:space="preserve"> </w:t>
      </w:r>
      <w:r w:rsidR="0048557A">
        <w:rPr>
          <w:rFonts w:eastAsia="Times New Roman" w:cs="Times New Roman"/>
          <w:szCs w:val="20"/>
        </w:rPr>
        <w:t xml:space="preserve">As </w:t>
      </w:r>
      <w:r w:rsidR="0048557A" w:rsidRPr="00B067AE">
        <w:rPr>
          <w:rFonts w:eastAsia="Times New Roman" w:cs="Times New Roman"/>
          <w:b/>
          <w:bCs/>
          <w:szCs w:val="20"/>
        </w:rPr>
        <w:t>margens</w:t>
      </w:r>
      <w:r w:rsidR="0048557A">
        <w:rPr>
          <w:rFonts w:eastAsia="Times New Roman" w:cs="Times New Roman"/>
          <w:szCs w:val="20"/>
        </w:rPr>
        <w:t xml:space="preserve"> </w:t>
      </w:r>
      <w:r w:rsidR="004E35F2">
        <w:rPr>
          <w:rFonts w:eastAsia="Times New Roman" w:cs="Times New Roman"/>
          <w:szCs w:val="20"/>
        </w:rPr>
        <w:t>da página</w:t>
      </w:r>
      <w:r w:rsidR="0048557A">
        <w:rPr>
          <w:rFonts w:eastAsia="Times New Roman" w:cs="Times New Roman"/>
          <w:szCs w:val="20"/>
        </w:rPr>
        <w:t xml:space="preserve"> devem ser do tipo estreita, ou seja, possuírem 1,27 cm em todas as margens (direita, esquerda, inferior e superior).</w:t>
      </w:r>
    </w:p>
    <w:p w14:paraId="77CE6E97" w14:textId="72595F62" w:rsidR="0048557A" w:rsidRDefault="0048557A" w:rsidP="00D222F1">
      <w:pPr>
        <w:ind w:firstLine="425"/>
        <w:rPr>
          <w:rFonts w:eastAsia="Times New Roman" w:cs="Times New Roman"/>
          <w:szCs w:val="20"/>
        </w:rPr>
      </w:pPr>
      <w:r w:rsidRPr="007C7564">
        <w:rPr>
          <w:rFonts w:eastAsia="Times New Roman" w:cs="Times New Roman"/>
          <w:szCs w:val="20"/>
        </w:rPr>
        <w:t xml:space="preserve">O </w:t>
      </w:r>
      <w:r w:rsidRPr="007C7564">
        <w:rPr>
          <w:rFonts w:eastAsia="Times New Roman" w:cs="Times New Roman"/>
          <w:b/>
          <w:bCs/>
          <w:szCs w:val="20"/>
        </w:rPr>
        <w:t>tamanho do artigo</w:t>
      </w:r>
      <w:r w:rsidRPr="007C7564">
        <w:rPr>
          <w:rFonts w:eastAsia="Times New Roman" w:cs="Times New Roman"/>
          <w:szCs w:val="20"/>
        </w:rPr>
        <w:t xml:space="preserve"> está relacionado com o tipo de publicação. Artigos completos</w:t>
      </w:r>
      <w:r w:rsidR="007C7564" w:rsidRPr="007C7564">
        <w:rPr>
          <w:rFonts w:eastAsia="Times New Roman" w:cs="Times New Roman"/>
          <w:szCs w:val="20"/>
        </w:rPr>
        <w:t>, casos de ensino e estudos de casos devem</w:t>
      </w:r>
      <w:r w:rsidRPr="007C7564">
        <w:rPr>
          <w:rFonts w:eastAsia="Times New Roman" w:cs="Times New Roman"/>
          <w:szCs w:val="20"/>
        </w:rPr>
        <w:t xml:space="preserve"> ter</w:t>
      </w:r>
      <w:r w:rsidR="007C7564">
        <w:rPr>
          <w:rFonts w:eastAsia="Times New Roman" w:cs="Times New Roman"/>
          <w:szCs w:val="20"/>
        </w:rPr>
        <w:t xml:space="preserve"> de</w:t>
      </w:r>
      <w:r w:rsidRPr="007C7564">
        <w:rPr>
          <w:rFonts w:eastAsia="Times New Roman" w:cs="Times New Roman"/>
          <w:szCs w:val="20"/>
        </w:rPr>
        <w:t xml:space="preserve"> </w:t>
      </w:r>
      <w:r w:rsidR="004E35F2">
        <w:rPr>
          <w:rFonts w:eastAsia="Times New Roman" w:cs="Times New Roman"/>
          <w:szCs w:val="20"/>
        </w:rPr>
        <w:t>5</w:t>
      </w:r>
      <w:r w:rsidR="007C7564" w:rsidRPr="007C7564">
        <w:rPr>
          <w:rFonts w:eastAsia="Times New Roman" w:cs="Times New Roman"/>
          <w:szCs w:val="20"/>
        </w:rPr>
        <w:t xml:space="preserve"> </w:t>
      </w:r>
      <w:r w:rsidR="007C7564">
        <w:rPr>
          <w:rFonts w:eastAsia="Times New Roman" w:cs="Times New Roman"/>
          <w:szCs w:val="20"/>
        </w:rPr>
        <w:t>a</w:t>
      </w:r>
      <w:r w:rsidR="007C7564" w:rsidRPr="007C7564">
        <w:rPr>
          <w:rFonts w:eastAsia="Times New Roman" w:cs="Times New Roman"/>
          <w:szCs w:val="20"/>
        </w:rPr>
        <w:t xml:space="preserve"> 10 páginas</w:t>
      </w:r>
      <w:r w:rsidRPr="007C7564">
        <w:rPr>
          <w:rFonts w:eastAsia="Times New Roman" w:cs="Times New Roman"/>
          <w:szCs w:val="20"/>
        </w:rPr>
        <w:t>, comunicações curtas</w:t>
      </w:r>
      <w:r w:rsidR="007C7564" w:rsidRPr="007C7564">
        <w:rPr>
          <w:rFonts w:eastAsia="Times New Roman" w:cs="Times New Roman"/>
          <w:szCs w:val="20"/>
        </w:rPr>
        <w:t xml:space="preserve"> e resenhas</w:t>
      </w:r>
      <w:r w:rsidRPr="007C7564">
        <w:rPr>
          <w:rFonts w:eastAsia="Times New Roman" w:cs="Times New Roman"/>
          <w:szCs w:val="20"/>
        </w:rPr>
        <w:t xml:space="preserve"> devem ter </w:t>
      </w:r>
      <w:r w:rsidR="007C7564">
        <w:rPr>
          <w:rFonts w:eastAsia="Times New Roman" w:cs="Times New Roman"/>
          <w:szCs w:val="20"/>
        </w:rPr>
        <w:t>de</w:t>
      </w:r>
      <w:r w:rsidRPr="007C7564">
        <w:rPr>
          <w:rFonts w:eastAsia="Times New Roman" w:cs="Times New Roman"/>
          <w:szCs w:val="20"/>
        </w:rPr>
        <w:t xml:space="preserve"> </w:t>
      </w:r>
      <w:r w:rsidR="007C7564" w:rsidRPr="007C7564">
        <w:rPr>
          <w:rFonts w:eastAsia="Times New Roman" w:cs="Times New Roman"/>
          <w:szCs w:val="20"/>
        </w:rPr>
        <w:t xml:space="preserve">2 </w:t>
      </w:r>
      <w:r w:rsidR="007C7564">
        <w:rPr>
          <w:rFonts w:eastAsia="Times New Roman" w:cs="Times New Roman"/>
          <w:szCs w:val="20"/>
        </w:rPr>
        <w:t>a</w:t>
      </w:r>
      <w:r w:rsidR="007C7564" w:rsidRPr="007C7564">
        <w:rPr>
          <w:rFonts w:eastAsia="Times New Roman" w:cs="Times New Roman"/>
          <w:szCs w:val="20"/>
        </w:rPr>
        <w:t xml:space="preserve"> 4 páginas e</w:t>
      </w:r>
      <w:r w:rsidRPr="007C7564">
        <w:rPr>
          <w:rFonts w:eastAsia="Times New Roman" w:cs="Times New Roman"/>
          <w:szCs w:val="20"/>
        </w:rPr>
        <w:t xml:space="preserve"> artigos de revisão devem </w:t>
      </w:r>
      <w:r w:rsidR="007B68BD">
        <w:rPr>
          <w:rFonts w:eastAsia="Times New Roman" w:cs="Times New Roman"/>
          <w:szCs w:val="20"/>
        </w:rPr>
        <w:t>ter pelo menos 8</w:t>
      </w:r>
      <w:r w:rsidR="007C7564" w:rsidRPr="007C7564">
        <w:rPr>
          <w:rFonts w:eastAsia="Times New Roman" w:cs="Times New Roman"/>
          <w:szCs w:val="20"/>
        </w:rPr>
        <w:t xml:space="preserve"> páginas.</w:t>
      </w:r>
      <w:r w:rsidR="00B067AE" w:rsidRPr="007C7564">
        <w:rPr>
          <w:rFonts w:eastAsia="Times New Roman" w:cs="Times New Roman"/>
          <w:szCs w:val="20"/>
        </w:rPr>
        <w:t xml:space="preserve"> Artigos com extensão fora desses limites serão </w:t>
      </w:r>
      <w:r w:rsidR="007B68BD">
        <w:rPr>
          <w:rFonts w:eastAsia="Times New Roman" w:cs="Times New Roman"/>
          <w:szCs w:val="20"/>
        </w:rPr>
        <w:t>devolvidos aos autores</w:t>
      </w:r>
      <w:r w:rsidR="00B067AE" w:rsidRPr="007C7564">
        <w:rPr>
          <w:rFonts w:eastAsia="Times New Roman" w:cs="Times New Roman"/>
          <w:szCs w:val="20"/>
        </w:rPr>
        <w:t>.</w:t>
      </w:r>
    </w:p>
    <w:p w14:paraId="00DF7ACA" w14:textId="77777777" w:rsidR="00D95E03" w:rsidRDefault="00D95E03" w:rsidP="00D95E03">
      <w:pPr>
        <w:ind w:firstLine="425"/>
        <w:rPr>
          <w:rFonts w:eastAsia="Times New Roman" w:cs="Times New Roman"/>
          <w:szCs w:val="20"/>
        </w:rPr>
      </w:pPr>
      <w:r w:rsidRPr="00D222F1">
        <w:rPr>
          <w:rFonts w:eastAsia="Times New Roman" w:cs="Times New Roman"/>
          <w:szCs w:val="20"/>
        </w:rPr>
        <w:t xml:space="preserve">Os artigos devem seguir este modelo de </w:t>
      </w:r>
      <w:r w:rsidRPr="00B067AE">
        <w:rPr>
          <w:rFonts w:eastAsia="Times New Roman" w:cs="Times New Roman"/>
          <w:b/>
          <w:bCs/>
          <w:szCs w:val="20"/>
        </w:rPr>
        <w:t>duas colunas</w:t>
      </w:r>
      <w:r w:rsidRPr="00D222F1">
        <w:rPr>
          <w:rFonts w:eastAsia="Times New Roman" w:cs="Times New Roman"/>
          <w:szCs w:val="20"/>
        </w:rPr>
        <w:t xml:space="preserve">. </w:t>
      </w:r>
    </w:p>
    <w:p w14:paraId="7021FC10" w14:textId="66EF2E35" w:rsidR="002B09BD" w:rsidRDefault="002B09BD" w:rsidP="00805A46">
      <w:pPr>
        <w:pStyle w:val="Ttulo2"/>
      </w:pPr>
      <w:r>
        <w:t>Elementos textuais</w:t>
      </w:r>
    </w:p>
    <w:p w14:paraId="62BA6551" w14:textId="484F37B8" w:rsidR="00D222F1" w:rsidRDefault="00D222F1" w:rsidP="00D222F1">
      <w:pPr>
        <w:ind w:firstLine="425"/>
        <w:rPr>
          <w:rFonts w:eastAsia="Times New Roman" w:cs="Times New Roman"/>
          <w:szCs w:val="20"/>
        </w:rPr>
      </w:pPr>
      <w:r w:rsidRPr="00D222F1">
        <w:rPr>
          <w:rFonts w:eastAsia="Times New Roman" w:cs="Times New Roman"/>
          <w:szCs w:val="20"/>
        </w:rPr>
        <w:t xml:space="preserve">Para o </w:t>
      </w:r>
      <w:r w:rsidRPr="00B067AE">
        <w:rPr>
          <w:rFonts w:eastAsia="Times New Roman" w:cs="Times New Roman"/>
          <w:b/>
          <w:bCs/>
          <w:szCs w:val="20"/>
        </w:rPr>
        <w:t>texto</w:t>
      </w:r>
      <w:r w:rsidRPr="00D222F1">
        <w:rPr>
          <w:rFonts w:eastAsia="Times New Roman" w:cs="Times New Roman"/>
          <w:szCs w:val="20"/>
        </w:rPr>
        <w:t xml:space="preserve"> utilize fonte Times New Roman, normal, tamanho 10. </w:t>
      </w:r>
      <w:r w:rsidR="004E35F2">
        <w:rPr>
          <w:rFonts w:eastAsia="Times New Roman" w:cs="Times New Roman"/>
          <w:szCs w:val="20"/>
        </w:rPr>
        <w:t>Os</w:t>
      </w:r>
      <w:r w:rsidRPr="00D222F1">
        <w:rPr>
          <w:rFonts w:eastAsia="Times New Roman" w:cs="Times New Roman"/>
          <w:szCs w:val="20"/>
        </w:rPr>
        <w:t xml:space="preserve"> parágrafo</w:t>
      </w:r>
      <w:r w:rsidR="004E35F2">
        <w:rPr>
          <w:rFonts w:eastAsia="Times New Roman" w:cs="Times New Roman"/>
          <w:szCs w:val="20"/>
        </w:rPr>
        <w:t>s</w:t>
      </w:r>
      <w:r w:rsidRPr="00D222F1">
        <w:rPr>
          <w:rFonts w:eastAsia="Times New Roman" w:cs="Times New Roman"/>
          <w:szCs w:val="20"/>
        </w:rPr>
        <w:t xml:space="preserve"> deve</w:t>
      </w:r>
      <w:r w:rsidR="004E35F2">
        <w:rPr>
          <w:rFonts w:eastAsia="Times New Roman" w:cs="Times New Roman"/>
          <w:szCs w:val="20"/>
        </w:rPr>
        <w:t>m</w:t>
      </w:r>
      <w:r w:rsidRPr="00D222F1">
        <w:rPr>
          <w:rFonts w:eastAsia="Times New Roman" w:cs="Times New Roman"/>
          <w:szCs w:val="20"/>
        </w:rPr>
        <w:t xml:space="preserve"> </w:t>
      </w:r>
      <w:r w:rsidR="004E35F2">
        <w:rPr>
          <w:rFonts w:eastAsia="Times New Roman" w:cs="Times New Roman"/>
          <w:szCs w:val="20"/>
        </w:rPr>
        <w:t>apresentar</w:t>
      </w:r>
      <w:r w:rsidRPr="00D222F1">
        <w:rPr>
          <w:rFonts w:eastAsia="Times New Roman" w:cs="Times New Roman"/>
          <w:szCs w:val="20"/>
        </w:rPr>
        <w:t xml:space="preserve"> espaçamento</w:t>
      </w:r>
      <w:r w:rsidR="004E35F2">
        <w:rPr>
          <w:rFonts w:eastAsia="Times New Roman" w:cs="Times New Roman"/>
          <w:szCs w:val="20"/>
        </w:rPr>
        <w:t xml:space="preserve"> de</w:t>
      </w:r>
      <w:r w:rsidRPr="00D222F1">
        <w:rPr>
          <w:rFonts w:eastAsia="Times New Roman" w:cs="Times New Roman"/>
          <w:szCs w:val="20"/>
        </w:rPr>
        <w:t xml:space="preserve"> 6pt antes. O espaçamento é simples e a primeira linha deve ter um recuo de 0,8 cm.</w:t>
      </w:r>
    </w:p>
    <w:p w14:paraId="29AAFE70" w14:textId="0B5326BF" w:rsidR="00D222F1" w:rsidRPr="00D222F1" w:rsidRDefault="00F535BC" w:rsidP="00D222F1">
      <w:pPr>
        <w:ind w:firstLine="425"/>
        <w:rPr>
          <w:rFonts w:eastAsia="Times New Roman" w:cs="Times New Roman"/>
          <w:szCs w:val="20"/>
        </w:rPr>
      </w:pPr>
      <w:r w:rsidRPr="00F535BC">
        <w:rPr>
          <w:rFonts w:eastAsia="Times New Roman" w:cs="Times New Roman"/>
          <w:szCs w:val="20"/>
        </w:rPr>
        <w:t>Palavras em língua estrangeira e nomes científicos de táxons (grupo do gênero e espécie) devem ser escritos em itálico</w:t>
      </w:r>
      <w:r w:rsidR="00D222F1" w:rsidRPr="00D222F1">
        <w:rPr>
          <w:rFonts w:eastAsia="Times New Roman" w:cs="Times New Roman"/>
          <w:szCs w:val="20"/>
        </w:rPr>
        <w:t>.</w:t>
      </w:r>
    </w:p>
    <w:p w14:paraId="1FD2D589" w14:textId="02F24A54" w:rsidR="00B067AE" w:rsidRDefault="00B067AE" w:rsidP="00D222F1">
      <w:pPr>
        <w:ind w:firstLine="425"/>
        <w:rPr>
          <w:rFonts w:eastAsia="Times New Roman" w:cs="Times New Roman"/>
          <w:szCs w:val="20"/>
        </w:rPr>
      </w:pPr>
      <w:r w:rsidRPr="00B067AE">
        <w:rPr>
          <w:rFonts w:eastAsia="Times New Roman" w:cs="Times New Roman"/>
          <w:szCs w:val="20"/>
        </w:rPr>
        <w:t xml:space="preserve">As </w:t>
      </w:r>
      <w:r w:rsidRPr="00A71DBD">
        <w:rPr>
          <w:rFonts w:eastAsia="Times New Roman" w:cs="Times New Roman"/>
          <w:b/>
          <w:bCs/>
          <w:szCs w:val="20"/>
        </w:rPr>
        <w:t>citações diretas</w:t>
      </w:r>
      <w:r w:rsidRPr="00B067AE">
        <w:rPr>
          <w:rFonts w:eastAsia="Times New Roman" w:cs="Times New Roman"/>
          <w:szCs w:val="20"/>
        </w:rPr>
        <w:t xml:space="preserve"> de até 3 (três) linhas devem estar entre aspas duplas, com a mesma formatação do corpo do texto. No caso de citação direta com mais de 3 (três) linhas, não usar aspas e seguir a</w:t>
      </w:r>
      <w:r w:rsidR="00F9293F">
        <w:rPr>
          <w:rFonts w:eastAsia="Times New Roman" w:cs="Times New Roman"/>
          <w:szCs w:val="20"/>
        </w:rPr>
        <w:t xml:space="preserve"> seguinte</w:t>
      </w:r>
      <w:r w:rsidRPr="00B067AE">
        <w:rPr>
          <w:rFonts w:eastAsia="Times New Roman" w:cs="Times New Roman"/>
          <w:szCs w:val="20"/>
        </w:rPr>
        <w:t xml:space="preserve"> formatação:</w:t>
      </w:r>
      <w:r>
        <w:rPr>
          <w:rFonts w:eastAsia="Times New Roman" w:cs="Times New Roman"/>
          <w:szCs w:val="20"/>
        </w:rPr>
        <w:t xml:space="preserve"> </w:t>
      </w:r>
    </w:p>
    <w:p w14:paraId="63B319A5" w14:textId="04978C8A" w:rsidR="00B067AE" w:rsidRDefault="00B067AE" w:rsidP="003B0EC3">
      <w:pPr>
        <w:pStyle w:val="Citao"/>
      </w:pPr>
      <w:r w:rsidRPr="003B0EC3">
        <w:t xml:space="preserve">As citações diretas com mais de três linhas deverão ser formatadas com: fonte </w:t>
      </w:r>
      <w:r w:rsidR="003B0EC3">
        <w:t>Times New Roman</w:t>
      </w:r>
      <w:r w:rsidRPr="003B0EC3">
        <w:t xml:space="preserve">, tamanho 10, justificado, recuo de texto </w:t>
      </w:r>
      <w:r w:rsidR="003B0EC3">
        <w:t xml:space="preserve">2 </w:t>
      </w:r>
      <w:r w:rsidRPr="003B0EC3">
        <w:t xml:space="preserve">cm, espaçamento entrelinhas simples, espaço antes e depois </w:t>
      </w:r>
      <w:r w:rsidR="003B0EC3">
        <w:t>do parágrafo</w:t>
      </w:r>
      <w:r w:rsidRPr="003B0EC3">
        <w:t xml:space="preserve"> (</w:t>
      </w:r>
      <w:r w:rsidR="003B0EC3">
        <w:t>12</w:t>
      </w:r>
      <w:r w:rsidRPr="003B0EC3">
        <w:t xml:space="preserve"> pontos).</w:t>
      </w:r>
    </w:p>
    <w:p w14:paraId="44F74C5F" w14:textId="0C5C54D4" w:rsidR="00D95E03" w:rsidRDefault="00D95E03" w:rsidP="00494C41">
      <w:r w:rsidRPr="00537862">
        <w:t>Nos dois casos, a citação deve vir acompanhada da entrada de referência. Se a identificação do autor aparecer fora dos parênteses, a entrada deve ser redigida assim: Sobrenome do autor</w:t>
      </w:r>
      <w:r w:rsidR="007B68BD">
        <w:t xml:space="preserve"> </w:t>
      </w:r>
      <w:r w:rsidR="00537862" w:rsidRPr="00537862">
        <w:t>[1]</w:t>
      </w:r>
      <w:r w:rsidRPr="00537862">
        <w:t xml:space="preserve">. Se aparecer dentro dos parênteses, deve ser apresentada desta forma: </w:t>
      </w:r>
      <w:r w:rsidR="00537862" w:rsidRPr="00537862">
        <w:t>[1</w:t>
      </w:r>
      <w:r w:rsidR="004E35F2">
        <w:t>]</w:t>
      </w:r>
      <w:r w:rsidRPr="00537862">
        <w:t>. Encontre mais informações na seção Referências</w:t>
      </w:r>
      <w:r w:rsidR="007B68BD">
        <w:t>.</w:t>
      </w:r>
    </w:p>
    <w:p w14:paraId="653A5E10" w14:textId="18520A91" w:rsidR="004E35F2" w:rsidRPr="00D95E03" w:rsidRDefault="00D95E03" w:rsidP="004E35F2">
      <w:r>
        <w:t xml:space="preserve">As </w:t>
      </w:r>
      <w:r w:rsidRPr="00A71DBD">
        <w:rPr>
          <w:b/>
          <w:bCs/>
        </w:rPr>
        <w:t>notas de rodapé</w:t>
      </w:r>
      <w:r w:rsidR="00F9293F">
        <w:t xml:space="preserve"> </w:t>
      </w:r>
      <w:r w:rsidR="00F9293F" w:rsidRPr="00F9293F">
        <w:t>pode</w:t>
      </w:r>
      <w:r w:rsidR="002B09BD">
        <w:t>m</w:t>
      </w:r>
      <w:r w:rsidR="00F9293F" w:rsidRPr="00F9293F">
        <w:t xml:space="preserve"> ser inserid</w:t>
      </w:r>
      <w:r w:rsidR="002B09BD">
        <w:t>as</w:t>
      </w:r>
      <w:r w:rsidR="00F9293F" w:rsidRPr="00F9293F">
        <w:t xml:space="preserve"> com o recurso Notas de Rodapé do Microsoft Word (Menu Referências </w:t>
      </w:r>
      <w:r w:rsidR="002B09BD">
        <w:t>-</w:t>
      </w:r>
      <w:r w:rsidR="00F9293F" w:rsidRPr="00F9293F">
        <w:t xml:space="preserve"> Inserir Nota de Rodapé)</w:t>
      </w:r>
      <w:r w:rsidR="00F9293F">
        <w:rPr>
          <w:rStyle w:val="Refdenotaderodap"/>
        </w:rPr>
        <w:footnoteReference w:id="1"/>
      </w:r>
      <w:r w:rsidR="002B09BD">
        <w:t>.</w:t>
      </w:r>
      <w:r w:rsidR="004E35F2">
        <w:t xml:space="preserve"> Sugere-se que links de páginas de internet sejam inseridos como notas de rodapé.</w:t>
      </w:r>
    </w:p>
    <w:p w14:paraId="06054C0C" w14:textId="6EB288C9" w:rsidR="00F83669" w:rsidRPr="00805A46" w:rsidRDefault="00A71DBD" w:rsidP="00805A46">
      <w:pPr>
        <w:pStyle w:val="Ttulo1"/>
      </w:pPr>
      <w:r w:rsidRPr="00805A46">
        <w:lastRenderedPageBreak/>
        <w:t>ELEMENTOS ESPECIAIS</w:t>
      </w:r>
    </w:p>
    <w:p w14:paraId="38D44787" w14:textId="5D1E90A5" w:rsidR="00494C41" w:rsidRPr="00805A46" w:rsidRDefault="00494C41" w:rsidP="00805A46">
      <w:pPr>
        <w:pStyle w:val="Ttulo2"/>
      </w:pPr>
      <w:r w:rsidRPr="00805A46">
        <w:t>Figuras</w:t>
      </w:r>
    </w:p>
    <w:p w14:paraId="64D4347F" w14:textId="77777777" w:rsidR="00AD4FF2" w:rsidRDefault="00A13691" w:rsidP="007C7564">
      <w:r w:rsidRPr="00537862">
        <w:t>As figuras deverão ser alinhadas com o texto. A quebra de texto automática das figuras deve ser configurada como: alinhada com o texto (selecione a figura e depois clique em Menu Ferramentas de Imagem &gt; Formatar &gt; Quebra de Texto Automática &gt; Alinhado com o Texto). As figuras devem ser numeradas sequencialmente a partir do número 1 e devem ser chamadas pela sua numeração no corpo do texto e não como “a figura abaixo”.</w:t>
      </w:r>
    </w:p>
    <w:p w14:paraId="55DD89F1" w14:textId="72E8EECF" w:rsidR="00C45196" w:rsidRDefault="00AD4FF2" w:rsidP="00C45196">
      <w:pPr>
        <w:pStyle w:val="Figura"/>
        <w:keepNext/>
      </w:pPr>
      <w:r>
        <w:drawing>
          <wp:inline distT="0" distB="0" distL="0" distR="0" wp14:anchorId="0CABAF90" wp14:editId="07B0A510">
            <wp:extent cx="1127519" cy="540000"/>
            <wp:effectExtent l="0" t="0" r="0" b="0"/>
            <wp:docPr id="3" name="Imagem 3" descr="Desenho de um círcul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esenho de um círculo&#10;&#10;Descrição gerada automaticamente com confiança média"/>
                    <pic:cNvPicPr/>
                  </pic:nvPicPr>
                  <pic:blipFill>
                    <a:blip r:embed="rId14">
                      <a:extLst>
                        <a:ext uri="{28A0092B-C50C-407E-A947-70E740481C1C}">
                          <a14:useLocalDpi xmlns:a14="http://schemas.microsoft.com/office/drawing/2010/main" val="0"/>
                        </a:ext>
                      </a:extLst>
                    </a:blip>
                    <a:stretch>
                      <a:fillRect/>
                    </a:stretch>
                  </pic:blipFill>
                  <pic:spPr>
                    <a:xfrm>
                      <a:off x="0" y="0"/>
                      <a:ext cx="1127519" cy="540000"/>
                    </a:xfrm>
                    <a:prstGeom prst="rect">
                      <a:avLst/>
                    </a:prstGeom>
                  </pic:spPr>
                </pic:pic>
              </a:graphicData>
            </a:graphic>
          </wp:inline>
        </w:drawing>
      </w:r>
    </w:p>
    <w:p w14:paraId="518A0F30" w14:textId="43BD96BC" w:rsidR="00AD4FF2" w:rsidRPr="006B7947" w:rsidRDefault="00C45196" w:rsidP="007119E7">
      <w:pPr>
        <w:pStyle w:val="Legenda"/>
        <w:rPr>
          <w:lang w:val="pt-BR"/>
        </w:rPr>
      </w:pPr>
      <w:r w:rsidRPr="006B7947">
        <w:rPr>
          <w:lang w:val="pt-BR"/>
        </w:rPr>
        <w:t xml:space="preserve">Figura </w:t>
      </w:r>
      <w:r>
        <w:fldChar w:fldCharType="begin"/>
      </w:r>
      <w:r w:rsidRPr="006B7947">
        <w:rPr>
          <w:lang w:val="pt-BR"/>
        </w:rPr>
        <w:instrText xml:space="preserve"> SEQ Figura \* ARABIC </w:instrText>
      </w:r>
      <w:r>
        <w:fldChar w:fldCharType="separate"/>
      </w:r>
      <w:r w:rsidR="00915282" w:rsidRPr="006B7947">
        <w:rPr>
          <w:noProof/>
          <w:lang w:val="pt-BR"/>
        </w:rPr>
        <w:t>1</w:t>
      </w:r>
      <w:r>
        <w:fldChar w:fldCharType="end"/>
      </w:r>
      <w:r w:rsidRPr="006B7947">
        <w:rPr>
          <w:lang w:val="pt-BR"/>
        </w:rPr>
        <w:t xml:space="preserve">. Para inserir as legendas com a numeração automática, clique em cima da Figura e em inserir legenda. </w:t>
      </w:r>
      <w:r w:rsidR="00E35CB4" w:rsidRPr="006B7947">
        <w:rPr>
          <w:lang w:val="pt-BR"/>
        </w:rPr>
        <w:t>As legendas das figuras devem ser posicionadas embaixo do elemento.</w:t>
      </w:r>
    </w:p>
    <w:p w14:paraId="38B72162" w14:textId="69A29AF6" w:rsidR="00690CA9" w:rsidRPr="00690CA9" w:rsidRDefault="00690CA9" w:rsidP="00690CA9">
      <w:pPr>
        <w:pStyle w:val="FonteElementosEspeciais"/>
      </w:pPr>
      <w:r w:rsidRPr="00690CA9">
        <w:t xml:space="preserve">Fonte: </w:t>
      </w:r>
      <w:r>
        <w:t xml:space="preserve">Revista Rica </w:t>
      </w:r>
      <w:r w:rsidRPr="00690CA9">
        <w:t>(202</w:t>
      </w:r>
      <w:r>
        <w:t>1</w:t>
      </w:r>
      <w:r w:rsidRPr="00690CA9">
        <w:t>).</w:t>
      </w:r>
    </w:p>
    <w:p w14:paraId="5780C9A3" w14:textId="2A19FA3A" w:rsidR="00690CA9" w:rsidRDefault="00690CA9" w:rsidP="00690CA9">
      <w:pPr>
        <w:pStyle w:val="Ttulo2"/>
      </w:pPr>
      <w:r>
        <w:t>Tabelas e Quadros</w:t>
      </w:r>
    </w:p>
    <w:p w14:paraId="519E67B9" w14:textId="56CED2FB" w:rsidR="00690CA9" w:rsidRDefault="00690CA9" w:rsidP="00690CA9">
      <w:r>
        <w:t>As tabelas e os quadros devem ser chamados pela sua numeração no corpo do texto e não como “a/o tabela/quadro abaixo” e a descrição do conteúdo da tabela ou quadro deve vir logo abaixo com formatação semelhante às legendas de figuras.</w:t>
      </w:r>
    </w:p>
    <w:p w14:paraId="1B64E619" w14:textId="4455F025" w:rsidR="00690CA9" w:rsidRDefault="00690CA9" w:rsidP="00690CA9">
      <w:r>
        <w:t xml:space="preserve">As tabelas são utilizadas para apresentar dados e resultados, normalmente com tratamento estatístico. Elas são apresentadas com fonte Times New Roman, tamanho </w:t>
      </w:r>
      <w:r w:rsidR="00376C61">
        <w:t>9</w:t>
      </w:r>
      <w:r>
        <w:t xml:space="preserve">, </w:t>
      </w:r>
      <w:r w:rsidR="00376C61">
        <w:t xml:space="preserve">com linhas internas apenas no </w:t>
      </w:r>
      <w:r>
        <w:t>cabeçalho</w:t>
      </w:r>
      <w:r w:rsidR="00376C61">
        <w:t>. As bordas superiores e inferiores da tabela devem permanecer e as bordas laterais não devem ser exibidas.</w:t>
      </w:r>
    </w:p>
    <w:p w14:paraId="492B8E4E" w14:textId="008BEA3C" w:rsidR="00376C61" w:rsidRPr="006B7947" w:rsidRDefault="00376C61" w:rsidP="007119E7">
      <w:pPr>
        <w:pStyle w:val="Legenda"/>
        <w:rPr>
          <w:lang w:val="pt-BR"/>
        </w:rPr>
      </w:pPr>
      <w:r w:rsidRPr="006B7947">
        <w:rPr>
          <w:lang w:val="pt-BR"/>
        </w:rPr>
        <w:t xml:space="preserve">Tabela </w:t>
      </w:r>
      <w:r>
        <w:fldChar w:fldCharType="begin"/>
      </w:r>
      <w:r w:rsidRPr="006B7947">
        <w:rPr>
          <w:lang w:val="pt-BR"/>
        </w:rPr>
        <w:instrText xml:space="preserve"> SEQ Tabela \* ARABIC </w:instrText>
      </w:r>
      <w:r>
        <w:fldChar w:fldCharType="separate"/>
      </w:r>
      <w:r w:rsidRPr="006B7947">
        <w:rPr>
          <w:noProof/>
          <w:lang w:val="pt-BR"/>
        </w:rPr>
        <w:t>1</w:t>
      </w:r>
      <w:r>
        <w:fldChar w:fldCharType="end"/>
      </w:r>
      <w:r w:rsidRPr="006B7947">
        <w:rPr>
          <w:lang w:val="pt-BR"/>
        </w:rPr>
        <w:t>. Exemplo de Tabela. Para inserir as legendas com a numeração automática, clique em cima da Figura e em inserir legenda.</w:t>
      </w:r>
      <w:r w:rsidR="00E35CB4" w:rsidRPr="006B7947">
        <w:rPr>
          <w:lang w:val="pt-BR"/>
        </w:rPr>
        <w:t xml:space="preserve"> As legendas dos quadros e tabelas devem ser posicionadas em cima do elemento.</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1215"/>
        <w:gridCol w:w="1215"/>
        <w:gridCol w:w="1215"/>
      </w:tblGrid>
      <w:tr w:rsidR="00242A41" w14:paraId="6F63EE30" w14:textId="77777777" w:rsidTr="00376C61">
        <w:tc>
          <w:tcPr>
            <w:tcW w:w="1215" w:type="dxa"/>
            <w:tcBorders>
              <w:top w:val="single" w:sz="4" w:space="0" w:color="auto"/>
              <w:bottom w:val="single" w:sz="4" w:space="0" w:color="auto"/>
            </w:tcBorders>
          </w:tcPr>
          <w:p w14:paraId="3F0897BE" w14:textId="35FC9FD8" w:rsidR="00242A41" w:rsidRPr="00376C61" w:rsidRDefault="00376C61" w:rsidP="00376C61">
            <w:pPr>
              <w:pStyle w:val="TextodaTabela"/>
              <w:spacing w:before="0" w:line="240" w:lineRule="auto"/>
              <w:rPr>
                <w:b w:val="0"/>
                <w:bCs/>
                <w:sz w:val="18"/>
                <w:szCs w:val="18"/>
              </w:rPr>
            </w:pPr>
            <w:r>
              <w:rPr>
                <w:b w:val="0"/>
                <w:bCs/>
                <w:sz w:val="18"/>
                <w:szCs w:val="18"/>
              </w:rPr>
              <w:t>Coluna 1</w:t>
            </w:r>
          </w:p>
        </w:tc>
        <w:tc>
          <w:tcPr>
            <w:tcW w:w="1215" w:type="dxa"/>
            <w:tcBorders>
              <w:top w:val="single" w:sz="4" w:space="0" w:color="auto"/>
              <w:bottom w:val="single" w:sz="4" w:space="0" w:color="auto"/>
            </w:tcBorders>
          </w:tcPr>
          <w:p w14:paraId="47B22FCF" w14:textId="7040F97F" w:rsidR="00242A41" w:rsidRPr="00376C61" w:rsidRDefault="00376C61" w:rsidP="00376C61">
            <w:pPr>
              <w:pStyle w:val="TextodaTabela"/>
              <w:spacing w:before="0" w:line="240" w:lineRule="auto"/>
              <w:rPr>
                <w:b w:val="0"/>
                <w:bCs/>
                <w:sz w:val="18"/>
                <w:szCs w:val="18"/>
              </w:rPr>
            </w:pPr>
            <w:r>
              <w:rPr>
                <w:b w:val="0"/>
                <w:bCs/>
                <w:sz w:val="18"/>
                <w:szCs w:val="18"/>
              </w:rPr>
              <w:t>Coluna 2</w:t>
            </w:r>
          </w:p>
        </w:tc>
        <w:tc>
          <w:tcPr>
            <w:tcW w:w="1215" w:type="dxa"/>
            <w:tcBorders>
              <w:top w:val="single" w:sz="4" w:space="0" w:color="auto"/>
              <w:bottom w:val="single" w:sz="4" w:space="0" w:color="auto"/>
            </w:tcBorders>
          </w:tcPr>
          <w:p w14:paraId="19E10599" w14:textId="45E3A6EC" w:rsidR="00242A41" w:rsidRPr="00376C61" w:rsidRDefault="00376C61" w:rsidP="00376C61">
            <w:pPr>
              <w:pStyle w:val="TextodaTabela"/>
              <w:spacing w:before="0" w:line="240" w:lineRule="auto"/>
              <w:rPr>
                <w:b w:val="0"/>
                <w:bCs/>
                <w:sz w:val="18"/>
                <w:szCs w:val="18"/>
              </w:rPr>
            </w:pPr>
            <w:r>
              <w:rPr>
                <w:b w:val="0"/>
                <w:bCs/>
                <w:sz w:val="18"/>
                <w:szCs w:val="18"/>
              </w:rPr>
              <w:t>Coluna 3</w:t>
            </w:r>
          </w:p>
        </w:tc>
        <w:tc>
          <w:tcPr>
            <w:tcW w:w="1215" w:type="dxa"/>
            <w:tcBorders>
              <w:top w:val="single" w:sz="4" w:space="0" w:color="auto"/>
              <w:bottom w:val="single" w:sz="4" w:space="0" w:color="auto"/>
            </w:tcBorders>
          </w:tcPr>
          <w:p w14:paraId="68A0798C" w14:textId="64DB9246" w:rsidR="00242A41" w:rsidRPr="00376C61" w:rsidRDefault="00376C61" w:rsidP="00376C61">
            <w:pPr>
              <w:pStyle w:val="TextodaTabela"/>
              <w:spacing w:before="0" w:line="240" w:lineRule="auto"/>
              <w:rPr>
                <w:b w:val="0"/>
                <w:bCs/>
                <w:sz w:val="18"/>
                <w:szCs w:val="18"/>
              </w:rPr>
            </w:pPr>
            <w:r>
              <w:rPr>
                <w:b w:val="0"/>
                <w:bCs/>
                <w:sz w:val="18"/>
                <w:szCs w:val="18"/>
              </w:rPr>
              <w:t>Coluna 4</w:t>
            </w:r>
          </w:p>
        </w:tc>
      </w:tr>
      <w:tr w:rsidR="00242A41" w14:paraId="0D5CBB5D" w14:textId="77777777" w:rsidTr="00376C61">
        <w:tc>
          <w:tcPr>
            <w:tcW w:w="1215" w:type="dxa"/>
            <w:tcBorders>
              <w:top w:val="single" w:sz="4" w:space="0" w:color="auto"/>
            </w:tcBorders>
          </w:tcPr>
          <w:p w14:paraId="67B58AB7" w14:textId="7BB2D031" w:rsidR="00242A41" w:rsidRP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Borders>
              <w:top w:val="single" w:sz="4" w:space="0" w:color="auto"/>
            </w:tcBorders>
          </w:tcPr>
          <w:p w14:paraId="3A97823F" w14:textId="30E13CAB"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Borders>
              <w:top w:val="single" w:sz="4" w:space="0" w:color="auto"/>
            </w:tcBorders>
          </w:tcPr>
          <w:p w14:paraId="616C76B6" w14:textId="496C788A"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Borders>
              <w:top w:val="single" w:sz="4" w:space="0" w:color="auto"/>
            </w:tcBorders>
          </w:tcPr>
          <w:p w14:paraId="19131D6E" w14:textId="00825CFD" w:rsidR="00242A41" w:rsidRPr="00376C61" w:rsidRDefault="00376C61" w:rsidP="00376C61">
            <w:pPr>
              <w:pStyle w:val="TextodaTabela"/>
              <w:spacing w:before="0" w:line="240" w:lineRule="auto"/>
              <w:rPr>
                <w:b w:val="0"/>
                <w:bCs/>
                <w:sz w:val="18"/>
                <w:szCs w:val="18"/>
              </w:rPr>
            </w:pPr>
            <w:r>
              <w:rPr>
                <w:b w:val="0"/>
                <w:bCs/>
                <w:sz w:val="18"/>
                <w:szCs w:val="18"/>
              </w:rPr>
              <w:t>0,3</w:t>
            </w:r>
          </w:p>
        </w:tc>
      </w:tr>
      <w:tr w:rsidR="00242A41" w14:paraId="693309E7" w14:textId="77777777" w:rsidTr="00376C61">
        <w:tc>
          <w:tcPr>
            <w:tcW w:w="1215" w:type="dxa"/>
          </w:tcPr>
          <w:p w14:paraId="2759260C" w14:textId="3D6A74D8" w:rsidR="00242A41" w:rsidRP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2155136" w14:textId="1366C0A3"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26D93699" w14:textId="3CD97D34"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761044F9" w14:textId="3F4D2871" w:rsidR="00242A41" w:rsidRPr="00376C61" w:rsidRDefault="00376C61" w:rsidP="00376C61">
            <w:pPr>
              <w:pStyle w:val="TextodaTabela"/>
              <w:spacing w:before="0" w:line="240" w:lineRule="auto"/>
              <w:rPr>
                <w:b w:val="0"/>
                <w:bCs/>
                <w:sz w:val="18"/>
                <w:szCs w:val="18"/>
              </w:rPr>
            </w:pPr>
            <w:r>
              <w:rPr>
                <w:b w:val="0"/>
                <w:bCs/>
                <w:sz w:val="18"/>
                <w:szCs w:val="18"/>
              </w:rPr>
              <w:t>0,3</w:t>
            </w:r>
          </w:p>
        </w:tc>
      </w:tr>
      <w:tr w:rsidR="00376C61" w14:paraId="161A7136" w14:textId="77777777" w:rsidTr="00376C61">
        <w:tc>
          <w:tcPr>
            <w:tcW w:w="1215" w:type="dxa"/>
          </w:tcPr>
          <w:p w14:paraId="09AFED32" w14:textId="3F101292" w:rsid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3D2B4ACA" w14:textId="3C56BFB5" w:rsid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40E106FE" w14:textId="014A6106" w:rsid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13D60F6C" w14:textId="41CC173A" w:rsidR="00376C61" w:rsidRDefault="00376C61" w:rsidP="00376C61">
            <w:pPr>
              <w:pStyle w:val="TextodaTabela"/>
              <w:spacing w:before="0" w:line="240" w:lineRule="auto"/>
              <w:rPr>
                <w:b w:val="0"/>
                <w:bCs/>
                <w:sz w:val="18"/>
                <w:szCs w:val="18"/>
              </w:rPr>
            </w:pPr>
            <w:r>
              <w:rPr>
                <w:b w:val="0"/>
                <w:bCs/>
                <w:sz w:val="18"/>
                <w:szCs w:val="18"/>
              </w:rPr>
              <w:t>0,3</w:t>
            </w:r>
          </w:p>
        </w:tc>
      </w:tr>
    </w:tbl>
    <w:p w14:paraId="02CE9F14" w14:textId="07CD4291" w:rsidR="00690CA9" w:rsidRDefault="00376C61" w:rsidP="00376C61">
      <w:pPr>
        <w:pStyle w:val="FonteElementosEspeciais"/>
      </w:pPr>
      <w:r>
        <w:t>Fonte: Autores (2021)</w:t>
      </w:r>
    </w:p>
    <w:p w14:paraId="687F6168" w14:textId="79C8BD7A" w:rsidR="00D36F04" w:rsidRDefault="00D36F04" w:rsidP="00376C61">
      <w:pPr>
        <w:pStyle w:val="FonteElementosEspeciais"/>
      </w:pPr>
    </w:p>
    <w:p w14:paraId="2519E456" w14:textId="3B9F7F83" w:rsidR="00D36F04" w:rsidRDefault="00D36F04" w:rsidP="00E35CB4">
      <w:r>
        <w:t>Os quadros, normalmente, são utilizados para apresentar informações textuais.</w:t>
      </w:r>
      <w:r w:rsidR="00E35CB4">
        <w:t xml:space="preserve"> </w:t>
      </w:r>
      <w:r>
        <w:t xml:space="preserve">São apresentados com todas as linhas fechadas </w:t>
      </w:r>
      <w:r w:rsidR="00E35CB4">
        <w:t>e</w:t>
      </w:r>
      <w:r>
        <w:t xml:space="preserve"> texto alinhado à esquerda. </w:t>
      </w:r>
    </w:p>
    <w:p w14:paraId="14E25836" w14:textId="624EF5C7" w:rsidR="00E35CB4" w:rsidRPr="006B7947" w:rsidRDefault="00E35CB4" w:rsidP="007119E7">
      <w:pPr>
        <w:pStyle w:val="Legenda"/>
        <w:rPr>
          <w:lang w:val="pt-BR"/>
        </w:rPr>
      </w:pPr>
      <w:r w:rsidRPr="006B7947">
        <w:rPr>
          <w:lang w:val="pt-BR"/>
        </w:rPr>
        <w:t xml:space="preserve">Quadro </w:t>
      </w:r>
      <w:r>
        <w:fldChar w:fldCharType="begin"/>
      </w:r>
      <w:r w:rsidRPr="006B7947">
        <w:rPr>
          <w:lang w:val="pt-BR"/>
        </w:rPr>
        <w:instrText xml:space="preserve"> SEQ Quadro \* ARABIC </w:instrText>
      </w:r>
      <w:r>
        <w:fldChar w:fldCharType="separate"/>
      </w:r>
      <w:r w:rsidRPr="006B7947">
        <w:rPr>
          <w:noProof/>
          <w:lang w:val="pt-BR"/>
        </w:rPr>
        <w:t>1</w:t>
      </w:r>
      <w:r>
        <w:fldChar w:fldCharType="end"/>
      </w:r>
      <w:r w:rsidRPr="006B7947">
        <w:rPr>
          <w:lang w:val="pt-BR"/>
        </w:rPr>
        <w:t xml:space="preserve">. Exemplo de </w:t>
      </w:r>
      <w:r w:rsidR="00623CBA" w:rsidRPr="006B7947">
        <w:rPr>
          <w:lang w:val="pt-BR"/>
        </w:rPr>
        <w:t>Quadro</w:t>
      </w:r>
      <w:r w:rsidRPr="006B7947">
        <w:rPr>
          <w:lang w:val="pt-BR"/>
        </w:rPr>
        <w:t>. Para inserir as legendas com a numeração automática, clique em cima da Figura e em inserir legenda. As legendas dos quadros e tabelas devem ser posicionadas em cima do elemento.</w:t>
      </w:r>
    </w:p>
    <w:tbl>
      <w:tblPr>
        <w:tblStyle w:val="Tabelacomgrade"/>
        <w:tblW w:w="0" w:type="auto"/>
        <w:tblLook w:val="04A0" w:firstRow="1" w:lastRow="0" w:firstColumn="1" w:lastColumn="0" w:noHBand="0" w:noVBand="1"/>
      </w:tblPr>
      <w:tblGrid>
        <w:gridCol w:w="1215"/>
        <w:gridCol w:w="1215"/>
        <w:gridCol w:w="1215"/>
        <w:gridCol w:w="1215"/>
      </w:tblGrid>
      <w:tr w:rsidR="00E35CB4" w:rsidRPr="00376C61" w14:paraId="44CF2E91" w14:textId="77777777" w:rsidTr="00E35CB4">
        <w:tc>
          <w:tcPr>
            <w:tcW w:w="1215" w:type="dxa"/>
          </w:tcPr>
          <w:p w14:paraId="747D2641" w14:textId="77777777" w:rsidR="00E35CB4" w:rsidRPr="00376C61" w:rsidRDefault="00E35CB4" w:rsidP="00793A87">
            <w:pPr>
              <w:pStyle w:val="TextodaTabela"/>
              <w:spacing w:before="0" w:line="240" w:lineRule="auto"/>
              <w:rPr>
                <w:b w:val="0"/>
                <w:bCs/>
                <w:sz w:val="18"/>
                <w:szCs w:val="18"/>
              </w:rPr>
            </w:pPr>
            <w:r>
              <w:rPr>
                <w:b w:val="0"/>
                <w:bCs/>
                <w:sz w:val="18"/>
                <w:szCs w:val="18"/>
              </w:rPr>
              <w:t>Coluna 1</w:t>
            </w:r>
          </w:p>
        </w:tc>
        <w:tc>
          <w:tcPr>
            <w:tcW w:w="1215" w:type="dxa"/>
          </w:tcPr>
          <w:p w14:paraId="00317F28" w14:textId="77777777" w:rsidR="00E35CB4" w:rsidRPr="00376C61" w:rsidRDefault="00E35CB4" w:rsidP="00793A87">
            <w:pPr>
              <w:pStyle w:val="TextodaTabela"/>
              <w:spacing w:before="0" w:line="240" w:lineRule="auto"/>
              <w:rPr>
                <w:b w:val="0"/>
                <w:bCs/>
                <w:sz w:val="18"/>
                <w:szCs w:val="18"/>
              </w:rPr>
            </w:pPr>
            <w:r>
              <w:rPr>
                <w:b w:val="0"/>
                <w:bCs/>
                <w:sz w:val="18"/>
                <w:szCs w:val="18"/>
              </w:rPr>
              <w:t>Coluna 2</w:t>
            </w:r>
          </w:p>
        </w:tc>
        <w:tc>
          <w:tcPr>
            <w:tcW w:w="1215" w:type="dxa"/>
          </w:tcPr>
          <w:p w14:paraId="05E7D89B" w14:textId="77777777" w:rsidR="00E35CB4" w:rsidRPr="00376C61" w:rsidRDefault="00E35CB4" w:rsidP="00793A87">
            <w:pPr>
              <w:pStyle w:val="TextodaTabela"/>
              <w:spacing w:before="0" w:line="240" w:lineRule="auto"/>
              <w:rPr>
                <w:b w:val="0"/>
                <w:bCs/>
                <w:sz w:val="18"/>
                <w:szCs w:val="18"/>
              </w:rPr>
            </w:pPr>
            <w:r>
              <w:rPr>
                <w:b w:val="0"/>
                <w:bCs/>
                <w:sz w:val="18"/>
                <w:szCs w:val="18"/>
              </w:rPr>
              <w:t>Coluna 3</w:t>
            </w:r>
          </w:p>
        </w:tc>
        <w:tc>
          <w:tcPr>
            <w:tcW w:w="1215" w:type="dxa"/>
          </w:tcPr>
          <w:p w14:paraId="2A6D7932" w14:textId="77777777" w:rsidR="00E35CB4" w:rsidRPr="00376C61" w:rsidRDefault="00E35CB4" w:rsidP="00793A87">
            <w:pPr>
              <w:pStyle w:val="TextodaTabela"/>
              <w:spacing w:before="0" w:line="240" w:lineRule="auto"/>
              <w:rPr>
                <w:b w:val="0"/>
                <w:bCs/>
                <w:sz w:val="18"/>
                <w:szCs w:val="18"/>
              </w:rPr>
            </w:pPr>
            <w:r>
              <w:rPr>
                <w:b w:val="0"/>
                <w:bCs/>
                <w:sz w:val="18"/>
                <w:szCs w:val="18"/>
              </w:rPr>
              <w:t>Coluna 4</w:t>
            </w:r>
          </w:p>
        </w:tc>
      </w:tr>
      <w:tr w:rsidR="00E35CB4" w:rsidRPr="00376C61" w14:paraId="26FBCD03" w14:textId="77777777" w:rsidTr="00E35CB4">
        <w:tc>
          <w:tcPr>
            <w:tcW w:w="1215" w:type="dxa"/>
          </w:tcPr>
          <w:p w14:paraId="5B3A5B8F" w14:textId="77777777"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8D76E3D" w14:textId="69473D81"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BAD0C94" w14:textId="677F042A"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8C84B41" w14:textId="0B018C56"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r w:rsidR="00E35CB4" w:rsidRPr="00376C61" w14:paraId="7A81C02E" w14:textId="77777777" w:rsidTr="00E35CB4">
        <w:tc>
          <w:tcPr>
            <w:tcW w:w="1215" w:type="dxa"/>
          </w:tcPr>
          <w:p w14:paraId="24F4C21C" w14:textId="77777777"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5CC773BA" w14:textId="0192FB55"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AAF9251" w14:textId="50A67DEC"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C8D0EE8" w14:textId="7D927FC5"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r w:rsidR="00E35CB4" w14:paraId="5F64DDD8" w14:textId="77777777" w:rsidTr="00E35CB4">
        <w:tc>
          <w:tcPr>
            <w:tcW w:w="1215" w:type="dxa"/>
          </w:tcPr>
          <w:p w14:paraId="5EB6A61C" w14:textId="77777777"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00F74B0" w14:textId="3F1B72D1"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0BFC48BA" w14:textId="23423F8B"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87EB14E" w14:textId="48A7F062"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bl>
    <w:p w14:paraId="50769A26" w14:textId="3F845E69" w:rsidR="00E35CB4" w:rsidRDefault="00E35CB4" w:rsidP="00E35CB4">
      <w:pPr>
        <w:pStyle w:val="FonteElementosEspeciais"/>
      </w:pPr>
      <w:r>
        <w:t>Fonte: Autores (2021)</w:t>
      </w:r>
    </w:p>
    <w:p w14:paraId="5B1E8CF4" w14:textId="116633FE" w:rsidR="00E35CB4" w:rsidRDefault="00E35CB4" w:rsidP="00E35CB4">
      <w:pPr>
        <w:pStyle w:val="Ttulo2"/>
      </w:pPr>
      <w:r>
        <w:t>Equações</w:t>
      </w:r>
    </w:p>
    <w:p w14:paraId="40559781" w14:textId="479356EF" w:rsidR="00E35CB4" w:rsidRDefault="00E35CB4" w:rsidP="00E35CB4">
      <w:r>
        <w:t xml:space="preserve">A edição de equações costuma ser problemática. Por isso, é melhor não </w:t>
      </w:r>
      <w:r w:rsidR="00121133">
        <w:t>as formatar</w:t>
      </w:r>
      <w:r>
        <w:t xml:space="preserve"> como texto</w:t>
      </w:r>
      <w:r w:rsidR="004E35F2">
        <w:t>. Insira as equações</w:t>
      </w:r>
      <w:r w:rsidR="007B68BD">
        <w:t xml:space="preserve"> utilizando a ferramenta de equações do Word, ou</w:t>
      </w:r>
      <w:r w:rsidR="004E35F2">
        <w:t xml:space="preserve"> como imagem.</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76"/>
      </w:tblGrid>
      <w:tr w:rsidR="007B68BD" w:rsidRPr="007B68BD" w14:paraId="512BF91D" w14:textId="77777777" w:rsidTr="007B68BD">
        <w:trPr>
          <w:jc w:val="center"/>
        </w:trPr>
        <w:tc>
          <w:tcPr>
            <w:tcW w:w="4531" w:type="dxa"/>
            <w:vAlign w:val="center"/>
          </w:tcPr>
          <w:p w14:paraId="2C2073F9" w14:textId="3126CCFF" w:rsidR="007B68BD" w:rsidRPr="007B68BD" w:rsidRDefault="007B68BD" w:rsidP="007B68BD">
            <w:pPr>
              <w:pStyle w:val="Equao"/>
              <w:rPr>
                <w:rStyle w:val="NmerodaEquao"/>
                <w:b w:val="0"/>
              </w:rPr>
            </w:pPr>
            <m:oMathPara>
              <m:oMath>
                <m:sSup>
                  <m:sSupPr>
                    <m:ctrlPr>
                      <w:rPr>
                        <w:rStyle w:val="NmerodaEquao"/>
                        <w:rFonts w:ascii="Cambria Math" w:hAnsi="Cambria Math"/>
                        <w:b w:val="0"/>
                      </w:rPr>
                    </m:ctrlPr>
                  </m:sSupPr>
                  <m:e>
                    <m:r>
                      <w:rPr>
                        <w:rStyle w:val="NmerodaEquao"/>
                        <w:rFonts w:ascii="Cambria Math" w:hAnsi="Cambria Math"/>
                      </w:rPr>
                      <m:t>a</m:t>
                    </m:r>
                  </m:e>
                  <m:sup>
                    <m:r>
                      <m:rPr>
                        <m:sty m:val="p"/>
                      </m:rPr>
                      <w:rPr>
                        <w:rStyle w:val="NmerodaEquao"/>
                        <w:rFonts w:ascii="Cambria Math" w:hAnsi="Cambria Math"/>
                      </w:rPr>
                      <m:t>2</m:t>
                    </m:r>
                  </m:sup>
                </m:sSup>
                <m:r>
                  <m:rPr>
                    <m:sty m:val="p"/>
                  </m:rPr>
                  <w:rPr>
                    <w:rStyle w:val="NmerodaEquao"/>
                    <w:rFonts w:ascii="Cambria Math" w:hAnsi="Cambria Math"/>
                  </w:rPr>
                  <m:t>+</m:t>
                </m:r>
                <m:sSup>
                  <m:sSupPr>
                    <m:ctrlPr>
                      <w:rPr>
                        <w:rStyle w:val="NmerodaEquao"/>
                        <w:rFonts w:ascii="Cambria Math" w:hAnsi="Cambria Math"/>
                        <w:b w:val="0"/>
                      </w:rPr>
                    </m:ctrlPr>
                  </m:sSupPr>
                  <m:e>
                    <m:r>
                      <w:rPr>
                        <w:rStyle w:val="NmerodaEquao"/>
                        <w:rFonts w:ascii="Cambria Math" w:hAnsi="Cambria Math"/>
                      </w:rPr>
                      <m:t>b</m:t>
                    </m:r>
                  </m:e>
                  <m:sup>
                    <m:r>
                      <m:rPr>
                        <m:sty m:val="p"/>
                      </m:rPr>
                      <w:rPr>
                        <w:rStyle w:val="NmerodaEquao"/>
                        <w:rFonts w:ascii="Cambria Math" w:hAnsi="Cambria Math"/>
                      </w:rPr>
                      <m:t>2</m:t>
                    </m:r>
                  </m:sup>
                </m:sSup>
                <m:r>
                  <m:rPr>
                    <m:sty m:val="p"/>
                  </m:rPr>
                  <w:rPr>
                    <w:rStyle w:val="NmerodaEquao"/>
                    <w:rFonts w:ascii="Cambria Math" w:hAnsi="Cambria Math"/>
                  </w:rPr>
                  <m:t>=</m:t>
                </m:r>
                <m:sSup>
                  <m:sSupPr>
                    <m:ctrlPr>
                      <w:rPr>
                        <w:rStyle w:val="NmerodaEquao"/>
                        <w:rFonts w:ascii="Cambria Math" w:hAnsi="Cambria Math"/>
                        <w:b w:val="0"/>
                      </w:rPr>
                    </m:ctrlPr>
                  </m:sSupPr>
                  <m:e>
                    <m:r>
                      <w:rPr>
                        <w:rStyle w:val="NmerodaEquao"/>
                        <w:rFonts w:ascii="Cambria Math" w:hAnsi="Cambria Math"/>
                      </w:rPr>
                      <m:t>c</m:t>
                    </m:r>
                  </m:e>
                  <m:sup>
                    <m:r>
                      <m:rPr>
                        <m:sty m:val="p"/>
                      </m:rPr>
                      <w:rPr>
                        <w:rStyle w:val="NmerodaEquao"/>
                        <w:rFonts w:ascii="Cambria Math" w:hAnsi="Cambria Math"/>
                      </w:rPr>
                      <m:t>2</m:t>
                    </m:r>
                  </m:sup>
                </m:sSup>
              </m:oMath>
            </m:oMathPara>
          </w:p>
        </w:tc>
        <w:tc>
          <w:tcPr>
            <w:tcW w:w="576" w:type="dxa"/>
            <w:vAlign w:val="center"/>
          </w:tcPr>
          <w:p w14:paraId="740DD186" w14:textId="6C32E6BD" w:rsidR="007B68BD" w:rsidRPr="007B68BD" w:rsidRDefault="007B68BD" w:rsidP="007B68BD">
            <w:pPr>
              <w:pStyle w:val="Equao"/>
              <w:rPr>
                <w:rStyle w:val="NmerodaEquao"/>
                <w:bCs/>
              </w:rPr>
            </w:pPr>
            <w:r w:rsidRPr="007B68BD">
              <w:rPr>
                <w:rStyle w:val="NmerodaEquao"/>
                <w:bCs/>
              </w:rPr>
              <w:t>(1)</w:t>
            </w:r>
          </w:p>
        </w:tc>
      </w:tr>
    </w:tbl>
    <w:p w14:paraId="18E563C7" w14:textId="77777777" w:rsidR="00E35CB4" w:rsidRPr="00E35CB4" w:rsidRDefault="00E35CB4" w:rsidP="00E35CB4">
      <w:r>
        <w:t>Não se esqueça de numerar as fórmulas para indicá-las no texto, por exemplo: “Conforme a Equação 1”.</w:t>
      </w:r>
    </w:p>
    <w:p w14:paraId="793B4411" w14:textId="7D082B1A" w:rsidR="00121133" w:rsidRDefault="00121133" w:rsidP="00121133">
      <w:pPr>
        <w:pStyle w:val="Ttulo2"/>
      </w:pPr>
      <w:r>
        <w:t>Códigos</w:t>
      </w:r>
    </w:p>
    <w:p w14:paraId="71AF42C6" w14:textId="65523B05" w:rsidR="00121133" w:rsidRDefault="00121133" w:rsidP="00121133">
      <w:r>
        <w:t>Linhas de código de programação, devem seguir uma formatação parecida com os quadros. Aqui tratamos o código como um quadro com uma única célula. A legenda do código que deve acompanhar a numeração das figuras do artigo (Ex.: Figura 2).</w:t>
      </w:r>
    </w:p>
    <w:p w14:paraId="61F65835" w14:textId="1B37E2C6" w:rsidR="00915282" w:rsidRDefault="00121133" w:rsidP="007119E7">
      <w:r>
        <w:t>Para formatar o texto do código utilize a fonte Courier New, tamanho 8, alinhado à esquerda. Veja a Figura 2 como exemplo de figura contendo código.</w:t>
      </w:r>
    </w:p>
    <w:p w14:paraId="4A0383BF" w14:textId="77777777" w:rsidR="007119E7" w:rsidRDefault="007119E7" w:rsidP="007119E7"/>
    <w:tbl>
      <w:tblPr>
        <w:tblStyle w:val="Tabelacomgrade"/>
        <w:tblW w:w="0" w:type="auto"/>
        <w:tblLook w:val="04A0" w:firstRow="1" w:lastRow="0" w:firstColumn="1" w:lastColumn="0" w:noHBand="0" w:noVBand="1"/>
      </w:tblPr>
      <w:tblGrid>
        <w:gridCol w:w="4860"/>
      </w:tblGrid>
      <w:tr w:rsidR="00121133" w14:paraId="357707E4" w14:textId="77777777" w:rsidTr="00121133">
        <w:tc>
          <w:tcPr>
            <w:tcW w:w="4860" w:type="dxa"/>
          </w:tcPr>
          <w:p w14:paraId="6CFF52B0" w14:textId="77777777" w:rsidR="00915282" w:rsidRDefault="00915282" w:rsidP="00915282">
            <w:pPr>
              <w:pStyle w:val="Cdigo-Fonte"/>
            </w:pPr>
          </w:p>
          <w:p w14:paraId="479166D9" w14:textId="5AC5B00A" w:rsidR="00121133" w:rsidRPr="00121133" w:rsidRDefault="00121133" w:rsidP="00915282">
            <w:pPr>
              <w:pStyle w:val="Cdigo-Fonte"/>
            </w:pPr>
            <w:proofErr w:type="gramStart"/>
            <w:r w:rsidRPr="00121133">
              <w:t>#!/</w:t>
            </w:r>
            <w:proofErr w:type="gramEnd"/>
            <w:r w:rsidRPr="00121133">
              <w:t>usr/bin/env python</w:t>
            </w:r>
          </w:p>
          <w:p w14:paraId="30236002" w14:textId="77777777" w:rsidR="00121133" w:rsidRPr="00121133" w:rsidRDefault="00121133" w:rsidP="00915282">
            <w:pPr>
              <w:pStyle w:val="Cdigo-Fonte"/>
            </w:pPr>
            <w:r w:rsidRPr="00121133">
              <w:t>#-*- coding: utf-8 -*-</w:t>
            </w:r>
          </w:p>
          <w:p w14:paraId="6827C8B1" w14:textId="77777777" w:rsidR="00121133" w:rsidRPr="007C7564" w:rsidRDefault="00121133" w:rsidP="00915282">
            <w:pPr>
              <w:pStyle w:val="Cdigo-Fonte"/>
              <w:rPr>
                <w:lang w:val="pt-BR"/>
              </w:rPr>
            </w:pPr>
            <w:proofErr w:type="spellStart"/>
            <w:r w:rsidRPr="007C7564">
              <w:rPr>
                <w:lang w:val="pt-BR"/>
              </w:rPr>
              <w:t>def</w:t>
            </w:r>
            <w:proofErr w:type="spellEnd"/>
            <w:r w:rsidRPr="007C7564">
              <w:rPr>
                <w:lang w:val="pt-BR"/>
              </w:rPr>
              <w:t xml:space="preserve"> </w:t>
            </w:r>
            <w:proofErr w:type="spellStart"/>
            <w:r w:rsidRPr="007C7564">
              <w:rPr>
                <w:lang w:val="pt-BR"/>
              </w:rPr>
              <w:t>busca_profundidade</w:t>
            </w:r>
            <w:proofErr w:type="spellEnd"/>
            <w:r w:rsidRPr="007C7564">
              <w:rPr>
                <w:lang w:val="pt-BR"/>
              </w:rPr>
              <w:t xml:space="preserve">(grafo, </w:t>
            </w:r>
            <w:proofErr w:type="gramStart"/>
            <w:r w:rsidRPr="007C7564">
              <w:rPr>
                <w:lang w:val="pt-BR"/>
              </w:rPr>
              <w:t>inicio</w:t>
            </w:r>
            <w:proofErr w:type="gramEnd"/>
            <w:r w:rsidRPr="007C7564">
              <w:rPr>
                <w:lang w:val="pt-BR"/>
              </w:rPr>
              <w:t>):</w:t>
            </w:r>
          </w:p>
          <w:p w14:paraId="594B0DD5" w14:textId="77777777" w:rsidR="00121133" w:rsidRPr="007C7564" w:rsidRDefault="00121133" w:rsidP="00915282">
            <w:pPr>
              <w:pStyle w:val="Cdigo-Fonte"/>
              <w:rPr>
                <w:lang w:val="pt-BR"/>
              </w:rPr>
            </w:pPr>
          </w:p>
          <w:p w14:paraId="2F5E94EC" w14:textId="77777777" w:rsidR="00121133" w:rsidRPr="00F90620" w:rsidRDefault="00121133" w:rsidP="00915282">
            <w:pPr>
              <w:pStyle w:val="Cdigo-Fonte"/>
              <w:rPr>
                <w:lang w:val="pt-BR"/>
              </w:rPr>
            </w:pPr>
            <w:r w:rsidRPr="007C7564">
              <w:rPr>
                <w:lang w:val="pt-BR"/>
              </w:rPr>
              <w:t xml:space="preserve">        </w:t>
            </w:r>
            <w:r w:rsidRPr="00F90620">
              <w:rPr>
                <w:lang w:val="pt-BR"/>
              </w:rPr>
              <w:t xml:space="preserve">#inicialização das </w:t>
            </w:r>
            <w:proofErr w:type="spellStart"/>
            <w:r w:rsidRPr="00F90620">
              <w:rPr>
                <w:lang w:val="pt-BR"/>
              </w:rPr>
              <w:t>variaveis</w:t>
            </w:r>
            <w:proofErr w:type="spellEnd"/>
          </w:p>
          <w:p w14:paraId="5A83F4D4" w14:textId="77777777" w:rsidR="00121133" w:rsidRPr="007C7564" w:rsidRDefault="00121133" w:rsidP="00915282">
            <w:pPr>
              <w:pStyle w:val="Cdigo-Fonte"/>
              <w:rPr>
                <w:lang w:val="pt-BR"/>
              </w:rPr>
            </w:pPr>
            <w:r w:rsidRPr="00F90620">
              <w:rPr>
                <w:lang w:val="pt-BR"/>
              </w:rPr>
              <w:t xml:space="preserve">        </w:t>
            </w:r>
            <w:proofErr w:type="spellStart"/>
            <w:r w:rsidRPr="007C7564">
              <w:rPr>
                <w:lang w:val="pt-BR"/>
              </w:rPr>
              <w:t>lista_pilha</w:t>
            </w:r>
            <w:proofErr w:type="spellEnd"/>
            <w:r w:rsidRPr="007C7564">
              <w:rPr>
                <w:lang w:val="pt-BR"/>
              </w:rPr>
              <w:t>=[]</w:t>
            </w:r>
          </w:p>
          <w:p w14:paraId="135453B7"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pilha.append</w:t>
            </w:r>
            <w:proofErr w:type="spellEnd"/>
            <w:r w:rsidRPr="007C7564">
              <w:rPr>
                <w:lang w:val="pt-BR"/>
              </w:rPr>
              <w:t>(</w:t>
            </w:r>
            <w:proofErr w:type="gramStart"/>
            <w:r w:rsidRPr="007C7564">
              <w:rPr>
                <w:lang w:val="pt-BR"/>
              </w:rPr>
              <w:t>inicio</w:t>
            </w:r>
            <w:proofErr w:type="gramEnd"/>
            <w:r w:rsidRPr="007C7564">
              <w:rPr>
                <w:lang w:val="pt-BR"/>
              </w:rPr>
              <w:t>)</w:t>
            </w:r>
          </w:p>
          <w:p w14:paraId="251C6022"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tam_grafo</w:t>
            </w:r>
            <w:proofErr w:type="spellEnd"/>
            <w:r w:rsidRPr="007C7564">
              <w:rPr>
                <w:lang w:val="pt-BR"/>
              </w:rPr>
              <w:t xml:space="preserve"> = </w:t>
            </w:r>
            <w:proofErr w:type="spellStart"/>
            <w:r w:rsidRPr="007C7564">
              <w:rPr>
                <w:lang w:val="pt-BR"/>
              </w:rPr>
              <w:t>len</w:t>
            </w:r>
            <w:proofErr w:type="spellEnd"/>
            <w:r w:rsidRPr="007C7564">
              <w:rPr>
                <w:lang w:val="pt-BR"/>
              </w:rPr>
              <w:t xml:space="preserve"> (grafo)</w:t>
            </w:r>
          </w:p>
          <w:p w14:paraId="4CA0CB39"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visitados</w:t>
            </w:r>
            <w:proofErr w:type="spellEnd"/>
            <w:r w:rsidRPr="007C7564">
              <w:rPr>
                <w:lang w:val="pt-BR"/>
              </w:rPr>
              <w:t xml:space="preserve"> = []</w:t>
            </w:r>
          </w:p>
          <w:p w14:paraId="4FA11F80" w14:textId="77777777" w:rsidR="00121133" w:rsidRPr="007C7564" w:rsidRDefault="00121133" w:rsidP="00915282">
            <w:pPr>
              <w:pStyle w:val="Cdigo-Fonte"/>
              <w:rPr>
                <w:lang w:val="pt-BR"/>
              </w:rPr>
            </w:pPr>
          </w:p>
          <w:p w14:paraId="73424A83" w14:textId="77777777" w:rsidR="00121133" w:rsidRPr="00F90620" w:rsidRDefault="00121133" w:rsidP="00915282">
            <w:pPr>
              <w:pStyle w:val="Cdigo-Fonte"/>
              <w:rPr>
                <w:lang w:val="pt-BR"/>
              </w:rPr>
            </w:pPr>
            <w:r w:rsidRPr="007C7564">
              <w:rPr>
                <w:lang w:val="pt-BR"/>
              </w:rPr>
              <w:t xml:space="preserve">        </w:t>
            </w:r>
            <w:r w:rsidRPr="00F90620">
              <w:rPr>
                <w:lang w:val="pt-BR"/>
              </w:rPr>
              <w:t xml:space="preserve"># inicializar a lista dos visitados        </w:t>
            </w:r>
          </w:p>
          <w:p w14:paraId="51317BB3" w14:textId="77777777" w:rsidR="00121133" w:rsidRPr="007C7564" w:rsidRDefault="00121133" w:rsidP="00915282">
            <w:pPr>
              <w:pStyle w:val="Cdigo-Fonte"/>
              <w:rPr>
                <w:lang w:val="pt-BR"/>
              </w:rPr>
            </w:pPr>
            <w:r w:rsidRPr="00F90620">
              <w:rPr>
                <w:lang w:val="pt-BR"/>
              </w:rPr>
              <w:t xml:space="preserve">        </w:t>
            </w:r>
            <w:r w:rsidRPr="007C7564">
              <w:rPr>
                <w:lang w:val="pt-BR"/>
              </w:rPr>
              <w:t>for i in range (0,tam_grafo):</w:t>
            </w:r>
          </w:p>
          <w:p w14:paraId="0D9F7282"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visitados.append</w:t>
            </w:r>
            <w:proofErr w:type="spellEnd"/>
            <w:r w:rsidRPr="007C7564">
              <w:rPr>
                <w:lang w:val="pt-BR"/>
              </w:rPr>
              <w:t>(False)</w:t>
            </w:r>
          </w:p>
          <w:p w14:paraId="777DF042" w14:textId="1A1408B9" w:rsidR="00915282" w:rsidRPr="007C7564" w:rsidRDefault="00915282" w:rsidP="00915282">
            <w:pPr>
              <w:pStyle w:val="Cdigo-Fonte"/>
              <w:keepNext/>
              <w:rPr>
                <w:lang w:val="pt-BR"/>
              </w:rPr>
            </w:pPr>
          </w:p>
        </w:tc>
      </w:tr>
    </w:tbl>
    <w:p w14:paraId="615A2BF2" w14:textId="3C9FDA21" w:rsidR="00121133" w:rsidRPr="00131A58" w:rsidRDefault="00915282" w:rsidP="007119E7">
      <w:pPr>
        <w:pStyle w:val="Legenda"/>
        <w:rPr>
          <w:lang w:val="pt-BR"/>
        </w:rPr>
      </w:pPr>
      <w:r w:rsidRPr="00131A58">
        <w:rPr>
          <w:lang w:val="pt-BR"/>
        </w:rPr>
        <w:t xml:space="preserve">Figura </w:t>
      </w:r>
      <w:r>
        <w:fldChar w:fldCharType="begin"/>
      </w:r>
      <w:r w:rsidRPr="00131A58">
        <w:rPr>
          <w:lang w:val="pt-BR"/>
        </w:rPr>
        <w:instrText xml:space="preserve"> SEQ Figura \* ARABIC </w:instrText>
      </w:r>
      <w:r>
        <w:fldChar w:fldCharType="separate"/>
      </w:r>
      <w:r w:rsidRPr="00131A58">
        <w:rPr>
          <w:noProof/>
          <w:lang w:val="pt-BR"/>
        </w:rPr>
        <w:t>2</w:t>
      </w:r>
      <w:r>
        <w:fldChar w:fldCharType="end"/>
      </w:r>
      <w:r w:rsidRPr="00131A58">
        <w:rPr>
          <w:lang w:val="pt-BR"/>
        </w:rPr>
        <w:t>. Exemplo de código-fonte</w:t>
      </w:r>
    </w:p>
    <w:p w14:paraId="446BCAAF" w14:textId="2B8D2AAE" w:rsidR="00915282" w:rsidRDefault="00915282" w:rsidP="00915282">
      <w:pPr>
        <w:pStyle w:val="FonteElementosEspeciais"/>
      </w:pPr>
      <w:r>
        <w:t>Fonte: Autores (2021)</w:t>
      </w:r>
    </w:p>
    <w:p w14:paraId="61AB1293" w14:textId="77777777" w:rsidR="00915282" w:rsidRDefault="00915282" w:rsidP="00915282">
      <w:pPr>
        <w:pStyle w:val="FonteElementosEspeciais"/>
      </w:pPr>
    </w:p>
    <w:p w14:paraId="17907CAE" w14:textId="79D94961" w:rsidR="00F83669" w:rsidRPr="001F59F7" w:rsidRDefault="007C7564" w:rsidP="001F59F7">
      <w:pPr>
        <w:pStyle w:val="Ttulo1"/>
      </w:pPr>
      <w:r w:rsidRPr="001F59F7">
        <w:t>REFERÊNCIAS</w:t>
      </w:r>
    </w:p>
    <w:p w14:paraId="15CF8E0A" w14:textId="600D4EA7" w:rsidR="00627A48" w:rsidRDefault="00627A48" w:rsidP="00627A48">
      <w:r>
        <w:t>Compõem as referências os documentos citados no texto. As referências de citações indiretas devem ser chamadas no texto usando numeração arábica crescente entre colchetes. As referências devem ser numeradas de acordo com a ordem na qual elas aparecem no texto.</w:t>
      </w:r>
      <w:r w:rsidR="00952AF1">
        <w:t xml:space="preserve"> </w:t>
      </w:r>
      <w:r>
        <w:t xml:space="preserve">O formato para a citação deve ser o formato </w:t>
      </w:r>
      <w:r w:rsidR="00972C8C">
        <w:t>APA</w:t>
      </w:r>
      <w:r>
        <w:t>. Veja os exemplos de formatação de diferentes publicações científicas.</w:t>
      </w:r>
    </w:p>
    <w:p w14:paraId="2504343D" w14:textId="12E8D87B" w:rsidR="00ED437E" w:rsidRDefault="00645916" w:rsidP="00645916">
      <w:r>
        <w:t xml:space="preserve">Em relação aos autores, </w:t>
      </w:r>
      <w:r w:rsidR="00F535BC">
        <w:t>independentemente</w:t>
      </w:r>
      <w:r>
        <w:t xml:space="preserve"> do tipo de obra, informar o sobrenome, seguido por uma vírgula e as iniciais do autor. Para separ</w:t>
      </w:r>
      <w:r w:rsidR="00F535BC">
        <w:t>ar</w:t>
      </w:r>
      <w:r>
        <w:t xml:space="preserve"> os autores </w:t>
      </w:r>
      <w:r w:rsidR="00F535BC">
        <w:t xml:space="preserve">use </w:t>
      </w:r>
      <w:r>
        <w:t>v</w:t>
      </w:r>
      <w:r w:rsidR="00F535BC">
        <w:t>í</w:t>
      </w:r>
      <w:r>
        <w:t>rgulas. Use um espaço entre as iniciais dos autores. Coloque o &amp; (e comercial) antes do último autor.</w:t>
      </w:r>
    </w:p>
    <w:p w14:paraId="7B27D619" w14:textId="2D54BDBC" w:rsidR="00D44326" w:rsidRDefault="00D44326" w:rsidP="00645916">
      <w:r>
        <w:t xml:space="preserve">Informações adicionais podem ser consultadas na página </w:t>
      </w:r>
      <w:r w:rsidR="006F3AB3" w:rsidRPr="006F3AB3">
        <w:rPr>
          <w:i/>
          <w:iCs/>
        </w:rPr>
        <w:t xml:space="preserve">American </w:t>
      </w:r>
      <w:proofErr w:type="spellStart"/>
      <w:r w:rsidR="006F3AB3" w:rsidRPr="006F3AB3">
        <w:rPr>
          <w:i/>
          <w:iCs/>
        </w:rPr>
        <w:t>Psychological</w:t>
      </w:r>
      <w:proofErr w:type="spellEnd"/>
      <w:r w:rsidR="006F3AB3" w:rsidRPr="006F3AB3">
        <w:rPr>
          <w:i/>
          <w:iCs/>
        </w:rPr>
        <w:t xml:space="preserve"> </w:t>
      </w:r>
      <w:proofErr w:type="spellStart"/>
      <w:r w:rsidR="006F3AB3" w:rsidRPr="006F3AB3">
        <w:rPr>
          <w:i/>
          <w:iCs/>
        </w:rPr>
        <w:t>Association</w:t>
      </w:r>
      <w:proofErr w:type="spellEnd"/>
      <w:r>
        <w:rPr>
          <w:rStyle w:val="Refdenotaderodap"/>
        </w:rPr>
        <w:footnoteReference w:id="2"/>
      </w:r>
      <w:r w:rsidR="00ED437E">
        <w:rPr>
          <w:i/>
          <w:iCs/>
        </w:rPr>
        <w:t>.</w:t>
      </w:r>
      <w:r>
        <w:t xml:space="preserve"> </w:t>
      </w:r>
    </w:p>
    <w:p w14:paraId="24B96591" w14:textId="0A1CF701" w:rsidR="001F59F7" w:rsidRDefault="001F59F7" w:rsidP="001F59F7">
      <w:pPr>
        <w:pStyle w:val="Ttulo2"/>
      </w:pPr>
      <w:r>
        <w:lastRenderedPageBreak/>
        <w:t>Livro</w:t>
      </w:r>
    </w:p>
    <w:p w14:paraId="143C907F" w14:textId="6261B0CA" w:rsidR="001F59F7" w:rsidRPr="001F59F7" w:rsidRDefault="00B4180F" w:rsidP="00342BF9">
      <w:pPr>
        <w:pStyle w:val="Referncias"/>
      </w:pPr>
      <w:r w:rsidRPr="00342BF9">
        <w:t>Sobrenome, Iniciais do nome completo</w:t>
      </w:r>
      <w:r w:rsidR="00A62348">
        <w:t>.</w:t>
      </w:r>
      <w:r w:rsidRPr="00342BF9">
        <w:t xml:space="preserve"> (ano de publicação). Título: Subtítulo (se houver) (informações adicionais - se houver). Local de Publicação: Editora</w:t>
      </w:r>
      <w:r w:rsidR="001F59F7" w:rsidRPr="001F59F7">
        <w:t>.</w:t>
      </w:r>
    </w:p>
    <w:p w14:paraId="624B2B7E" w14:textId="1FD88659" w:rsidR="001F59F7" w:rsidRDefault="001F59F7" w:rsidP="00342BF9">
      <w:pPr>
        <w:pStyle w:val="Referncias"/>
      </w:pPr>
      <w:r>
        <w:t xml:space="preserve">[1] </w:t>
      </w:r>
      <w:r w:rsidR="00B4180F">
        <w:t>Carvalho</w:t>
      </w:r>
      <w:r>
        <w:t>, A</w:t>
      </w:r>
      <w:r w:rsidR="00B4180F">
        <w:t>.</w:t>
      </w:r>
      <w:r>
        <w:t>C</w:t>
      </w:r>
      <w:r w:rsidR="00B4180F">
        <w:t xml:space="preserve">. </w:t>
      </w:r>
      <w:r>
        <w:t>P</w:t>
      </w:r>
      <w:r w:rsidR="00B4180F">
        <w:t xml:space="preserve">. </w:t>
      </w:r>
      <w:r>
        <w:t>L</w:t>
      </w:r>
      <w:r w:rsidR="00B4180F">
        <w:t>.,</w:t>
      </w:r>
      <w:r>
        <w:t xml:space="preserve"> FACELI, K</w:t>
      </w:r>
      <w:r w:rsidR="00B4180F">
        <w:t>.,</w:t>
      </w:r>
      <w:r>
        <w:t xml:space="preserve"> LORENA, A</w:t>
      </w:r>
      <w:r w:rsidR="00B4180F">
        <w:t>.</w:t>
      </w:r>
      <w:r>
        <w:t xml:space="preserve"> C</w:t>
      </w:r>
      <w:r w:rsidR="00B4180F">
        <w:t>.</w:t>
      </w:r>
      <w:r w:rsidR="00645916">
        <w:t xml:space="preserve"> &amp;</w:t>
      </w:r>
      <w:r>
        <w:t xml:space="preserve"> GAMA, J.</w:t>
      </w:r>
      <w:r w:rsidR="00B4180F">
        <w:t xml:space="preserve"> (2011) </w:t>
      </w:r>
      <w:r w:rsidRPr="00B4180F">
        <w:rPr>
          <w:i/>
          <w:iCs/>
        </w:rPr>
        <w:t>Inteligência artificial: uma abordagem de aprendizado de máquina.</w:t>
      </w:r>
      <w:r>
        <w:t xml:space="preserve"> Rio de Janeiro: LTC</w:t>
      </w:r>
      <w:r w:rsidRPr="001F59F7">
        <w:t>.</w:t>
      </w:r>
    </w:p>
    <w:p w14:paraId="29CAE4CF" w14:textId="1628E19F" w:rsidR="00B4180F" w:rsidRDefault="00342BF9" w:rsidP="00342BF9">
      <w:pPr>
        <w:pStyle w:val="Ttulo2"/>
      </w:pPr>
      <w:r w:rsidRPr="00342BF9">
        <w:t>Livro completo com editores</w:t>
      </w:r>
    </w:p>
    <w:p w14:paraId="1A7070BC" w14:textId="6A37310D" w:rsidR="00342BF9" w:rsidRDefault="00342BF9" w:rsidP="00342BF9">
      <w:pPr>
        <w:pStyle w:val="Referncias"/>
      </w:pPr>
      <w:r>
        <w:t>Sobrenome, Iniciais do nome completo</w:t>
      </w:r>
      <w:r w:rsidR="00A62348">
        <w:t>.</w:t>
      </w:r>
      <w:r>
        <w:t xml:space="preserve"> (Ed. OU Coord. OU Org.). (ano de publicação). Título: Subtítulo, se houver (informações adicionais, se houver). Local de Publicação: Editora.</w:t>
      </w:r>
    </w:p>
    <w:p w14:paraId="0D2EA038" w14:textId="50A6CB4A" w:rsidR="00342BF9" w:rsidRDefault="00342BF9" w:rsidP="00342BF9">
      <w:pPr>
        <w:pStyle w:val="Referncias"/>
      </w:pPr>
      <w:r w:rsidRPr="00947BF9">
        <w:t>[2] Grinberg, K. &amp; Salles, R. (</w:t>
      </w:r>
      <w:proofErr w:type="spellStart"/>
      <w:r w:rsidRPr="00947BF9">
        <w:t>Orgs</w:t>
      </w:r>
      <w:proofErr w:type="spellEnd"/>
      <w:r w:rsidRPr="00947BF9">
        <w:t xml:space="preserve">.). </w:t>
      </w:r>
      <w:r>
        <w:t xml:space="preserve">(2009). </w:t>
      </w:r>
      <w:r w:rsidRPr="00342BF9">
        <w:rPr>
          <w:i/>
          <w:iCs/>
        </w:rPr>
        <w:t>O Brasil imperial.</w:t>
      </w:r>
      <w:r>
        <w:t xml:space="preserve"> Rio de Janeiro: Civilização Brasileira.</w:t>
      </w:r>
    </w:p>
    <w:p w14:paraId="03EB4676" w14:textId="1A4669A6" w:rsidR="001F59F7" w:rsidRDefault="001F59F7" w:rsidP="001F59F7">
      <w:pPr>
        <w:pStyle w:val="Ttulo2"/>
      </w:pPr>
      <w:r>
        <w:t>Parte de livro (capítulo, prefácio, apresentação, posfácio, orelha, quarta capa):</w:t>
      </w:r>
    </w:p>
    <w:p w14:paraId="3C2729D1" w14:textId="06EA6BD3" w:rsidR="00342BF9" w:rsidRDefault="00342BF9" w:rsidP="00342BF9">
      <w:pPr>
        <w:pStyle w:val="Referncias"/>
      </w:pPr>
      <w:r>
        <w:t>Sobrenome, Iniciais do nome completo</w:t>
      </w:r>
      <w:r w:rsidR="00A62348">
        <w:t>.</w:t>
      </w:r>
      <w:r>
        <w:t xml:space="preserve"> (ano de publicação). Título do capítulo. In Nome completo abreviado Sobrenome (Ed. OU Coord. OU Org.), Título do livro: Subtítulo (informações adicionais se houver, páginas do capítulo). Local de publicação: Editora.</w:t>
      </w:r>
    </w:p>
    <w:p w14:paraId="781791A3" w14:textId="279FE529" w:rsidR="001F59F7" w:rsidRDefault="001F59F7" w:rsidP="00342BF9">
      <w:pPr>
        <w:pStyle w:val="Referncias"/>
      </w:pPr>
      <w:r>
        <w:t>Exemplo:</w:t>
      </w:r>
    </w:p>
    <w:p w14:paraId="63B07E17" w14:textId="0E89A90C" w:rsidR="001F59F7" w:rsidRPr="00342BF9" w:rsidRDefault="00887302" w:rsidP="00342BF9">
      <w:pPr>
        <w:pStyle w:val="Referncias"/>
        <w:rPr>
          <w:lang w:val="en-US"/>
        </w:rPr>
      </w:pPr>
      <w:r w:rsidRPr="00947BF9">
        <w:t>[</w:t>
      </w:r>
      <w:r w:rsidR="00342BF9" w:rsidRPr="00947BF9">
        <w:t>3</w:t>
      </w:r>
      <w:r w:rsidRPr="00947BF9">
        <w:t xml:space="preserve">] </w:t>
      </w:r>
      <w:r w:rsidR="00A62348" w:rsidRPr="00947BF9">
        <w:t>Gagliardi</w:t>
      </w:r>
      <w:r w:rsidRPr="00947BF9">
        <w:t xml:space="preserve">, F. </w:t>
      </w:r>
      <w:r w:rsidR="00342BF9" w:rsidRPr="00947BF9">
        <w:t xml:space="preserve">(2005). </w:t>
      </w:r>
      <w:r w:rsidRPr="00947BF9">
        <w:t xml:space="preserve">The EGEE </w:t>
      </w:r>
      <w:proofErr w:type="spellStart"/>
      <w:r w:rsidRPr="00947BF9">
        <w:t>european</w:t>
      </w:r>
      <w:proofErr w:type="spellEnd"/>
      <w:r w:rsidRPr="00947BF9">
        <w:t xml:space="preserve"> grid </w:t>
      </w:r>
      <w:proofErr w:type="spellStart"/>
      <w:r w:rsidRPr="00947BF9">
        <w:t>infrastructure</w:t>
      </w:r>
      <w:proofErr w:type="spellEnd"/>
      <w:r w:rsidRPr="00947BF9">
        <w:t xml:space="preserve"> </w:t>
      </w:r>
      <w:proofErr w:type="spellStart"/>
      <w:r w:rsidRPr="00947BF9">
        <w:t>project</w:t>
      </w:r>
      <w:proofErr w:type="spellEnd"/>
      <w:r w:rsidRPr="00947BF9">
        <w:t xml:space="preserve">. </w:t>
      </w:r>
      <w:r w:rsidRPr="00887302">
        <w:rPr>
          <w:lang w:val="en-US"/>
        </w:rPr>
        <w:t xml:space="preserve">In: </w:t>
      </w:r>
      <w:r w:rsidR="00342BF9">
        <w:rPr>
          <w:lang w:val="en-US"/>
        </w:rPr>
        <w:t xml:space="preserve">M. </w:t>
      </w:r>
      <w:r w:rsidRPr="00887302">
        <w:rPr>
          <w:lang w:val="en-US"/>
        </w:rPr>
        <w:t>DAYDÉ et al. (Ed.)</w:t>
      </w:r>
      <w:r w:rsidR="00342BF9">
        <w:rPr>
          <w:lang w:val="en-US"/>
        </w:rPr>
        <w:t>,</w:t>
      </w:r>
      <w:r w:rsidRPr="00887302">
        <w:rPr>
          <w:lang w:val="en-US"/>
        </w:rPr>
        <w:t xml:space="preserve"> </w:t>
      </w:r>
      <w:r w:rsidRPr="00342BF9">
        <w:rPr>
          <w:i/>
          <w:iCs/>
          <w:lang w:val="en-US"/>
        </w:rPr>
        <w:t>High performance computing for computational science</w:t>
      </w:r>
      <w:r w:rsidRPr="00887302">
        <w:rPr>
          <w:lang w:val="en-US"/>
        </w:rPr>
        <w:t xml:space="preserve">. </w:t>
      </w:r>
      <w:r w:rsidR="006F2B3C">
        <w:rPr>
          <w:lang w:val="en-US"/>
        </w:rPr>
        <w:t>(</w:t>
      </w:r>
      <w:r w:rsidR="006F2B3C" w:rsidRPr="00342BF9">
        <w:rPr>
          <w:lang w:val="en-US"/>
        </w:rPr>
        <w:t>p. 194-203</w:t>
      </w:r>
      <w:r w:rsidR="006F2B3C">
        <w:rPr>
          <w:lang w:val="en-US"/>
        </w:rPr>
        <w:t xml:space="preserve">). </w:t>
      </w:r>
      <w:r w:rsidRPr="00342BF9">
        <w:rPr>
          <w:lang w:val="en-US"/>
        </w:rPr>
        <w:t>Berlin, Heidelberg: Springer Berlin Heidelberg.</w:t>
      </w:r>
    </w:p>
    <w:p w14:paraId="7F002303" w14:textId="68271EA6" w:rsidR="00887302" w:rsidRPr="00887302" w:rsidRDefault="00887302" w:rsidP="00887302">
      <w:pPr>
        <w:pStyle w:val="Ttulo2"/>
      </w:pPr>
      <w:r w:rsidRPr="00887302">
        <w:t>Artigos em periódicos</w:t>
      </w:r>
    </w:p>
    <w:p w14:paraId="4E833F3D" w14:textId="48150F2A" w:rsidR="00F83669" w:rsidRPr="00A62348" w:rsidRDefault="00645916" w:rsidP="00645916">
      <w:pPr>
        <w:pStyle w:val="Referncias"/>
        <w:rPr>
          <w:lang w:val="en-US"/>
        </w:rPr>
      </w:pPr>
      <w:r>
        <w:t xml:space="preserve">Sobrenome autor, </w:t>
      </w:r>
      <w:r w:rsidR="00A62348">
        <w:t xml:space="preserve">Iniciais do nome completo </w:t>
      </w:r>
      <w:r>
        <w:t>(Ano). Título do artigo.</w:t>
      </w:r>
      <w:r w:rsidR="00A62348">
        <w:t xml:space="preserve"> </w:t>
      </w:r>
      <w:r w:rsidRPr="00A62348">
        <w:rPr>
          <w:i/>
          <w:iCs/>
        </w:rPr>
        <w:t>Título do periódico</w:t>
      </w:r>
      <w:r>
        <w:t>, v (nº), p</w:t>
      </w:r>
      <w:r w:rsidR="00DA47E5">
        <w:t>áginas</w:t>
      </w:r>
      <w:r>
        <w:t xml:space="preserve">. </w:t>
      </w:r>
      <w:r w:rsidRPr="00A62348">
        <w:rPr>
          <w:lang w:val="en-US"/>
        </w:rPr>
        <w:t xml:space="preserve">DOI </w:t>
      </w:r>
      <w:proofErr w:type="spellStart"/>
      <w:r w:rsidRPr="00A62348">
        <w:rPr>
          <w:lang w:val="en-US"/>
        </w:rPr>
        <w:t>ou</w:t>
      </w:r>
      <w:proofErr w:type="spellEnd"/>
      <w:r w:rsidR="00A62348" w:rsidRPr="00A62348">
        <w:rPr>
          <w:lang w:val="en-US"/>
        </w:rPr>
        <w:t xml:space="preserve"> </w:t>
      </w:r>
      <w:r w:rsidRPr="00A62348">
        <w:rPr>
          <w:lang w:val="en-US"/>
        </w:rPr>
        <w:t>URL</w:t>
      </w:r>
    </w:p>
    <w:p w14:paraId="035505CB" w14:textId="14A6C928" w:rsidR="00404D33" w:rsidRPr="00306E5E" w:rsidRDefault="003D5572" w:rsidP="00342BF9">
      <w:pPr>
        <w:pStyle w:val="Referncias"/>
        <w:rPr>
          <w:lang w:val="en-US"/>
        </w:rPr>
      </w:pPr>
      <w:r>
        <w:rPr>
          <w:lang w:val="en-US"/>
        </w:rPr>
        <w:t>[</w:t>
      </w:r>
      <w:r w:rsidR="00A94842">
        <w:rPr>
          <w:lang w:val="en-US"/>
        </w:rPr>
        <w:t>4</w:t>
      </w:r>
      <w:r>
        <w:rPr>
          <w:lang w:val="en-US"/>
        </w:rPr>
        <w:t xml:space="preserve">] </w:t>
      </w:r>
      <w:r w:rsidR="00A62348" w:rsidRPr="00404D33">
        <w:rPr>
          <w:lang w:val="en-US"/>
        </w:rPr>
        <w:t>Korf</w:t>
      </w:r>
      <w:r w:rsidR="00404D33" w:rsidRPr="00404D33">
        <w:rPr>
          <w:lang w:val="en-US"/>
        </w:rPr>
        <w:t xml:space="preserve">, I. </w:t>
      </w:r>
      <w:r w:rsidR="00A62348">
        <w:rPr>
          <w:lang w:val="en-US"/>
        </w:rPr>
        <w:t xml:space="preserve">(2004). </w:t>
      </w:r>
      <w:r w:rsidR="00404D33" w:rsidRPr="00404D33">
        <w:rPr>
          <w:lang w:val="en-US"/>
        </w:rPr>
        <w:t xml:space="preserve">Gene finding in novel genomes. BMC bioinformatics, </w:t>
      </w:r>
      <w:r w:rsidR="00404D33" w:rsidRPr="00A62348">
        <w:rPr>
          <w:i/>
          <w:iCs/>
          <w:lang w:val="en-US"/>
        </w:rPr>
        <w:t>BioMed Central</w:t>
      </w:r>
      <w:r w:rsidR="00404D33" w:rsidRPr="00404D33">
        <w:rPr>
          <w:lang w:val="en-US"/>
        </w:rPr>
        <w:t>, 5</w:t>
      </w:r>
      <w:r w:rsidR="00A62348">
        <w:rPr>
          <w:lang w:val="en-US"/>
        </w:rPr>
        <w:t xml:space="preserve"> (</w:t>
      </w:r>
      <w:r w:rsidR="00404D33" w:rsidRPr="00404D33">
        <w:rPr>
          <w:lang w:val="en-US"/>
        </w:rPr>
        <w:t>1</w:t>
      </w:r>
      <w:r w:rsidR="00A62348">
        <w:rPr>
          <w:lang w:val="en-US"/>
        </w:rPr>
        <w:t>)</w:t>
      </w:r>
      <w:r w:rsidR="00404D33" w:rsidRPr="00404D33">
        <w:rPr>
          <w:lang w:val="en-US"/>
        </w:rPr>
        <w:t>,</w:t>
      </w:r>
      <w:r>
        <w:rPr>
          <w:lang w:val="en-US"/>
        </w:rPr>
        <w:t xml:space="preserve"> </w:t>
      </w:r>
      <w:r w:rsidR="00404D33" w:rsidRPr="00306E5E">
        <w:rPr>
          <w:lang w:val="en-US"/>
        </w:rPr>
        <w:t>59</w:t>
      </w:r>
      <w:r>
        <w:rPr>
          <w:lang w:val="en-US"/>
        </w:rPr>
        <w:t>.</w:t>
      </w:r>
      <w:r w:rsidR="00A62348">
        <w:rPr>
          <w:lang w:val="en-US"/>
        </w:rPr>
        <w:t xml:space="preserve"> </w:t>
      </w:r>
      <w:r w:rsidR="00A62348" w:rsidRPr="00A62348">
        <w:rPr>
          <w:lang w:val="en-US"/>
        </w:rPr>
        <w:t>https://doi.org/10.1186/1471-2105-5-59</w:t>
      </w:r>
      <w:r w:rsidR="00A62348">
        <w:rPr>
          <w:lang w:val="en-US"/>
        </w:rPr>
        <w:t xml:space="preserve"> </w:t>
      </w:r>
    </w:p>
    <w:p w14:paraId="3F54C24B" w14:textId="77777777" w:rsidR="00A62348" w:rsidRDefault="00887302" w:rsidP="00A62348">
      <w:pPr>
        <w:pStyle w:val="Referncias"/>
        <w:rPr>
          <w:lang w:val="en-US"/>
        </w:rPr>
      </w:pPr>
      <w:r w:rsidRPr="00887302">
        <w:rPr>
          <w:lang w:val="en-US"/>
        </w:rPr>
        <w:t>[</w:t>
      </w:r>
      <w:r w:rsidR="00A94842">
        <w:rPr>
          <w:lang w:val="en-US"/>
        </w:rPr>
        <w:t>5</w:t>
      </w:r>
      <w:r w:rsidRPr="00887302">
        <w:rPr>
          <w:lang w:val="en-US"/>
        </w:rPr>
        <w:t xml:space="preserve">] </w:t>
      </w:r>
      <w:r w:rsidR="00A62348" w:rsidRPr="00A62348">
        <w:rPr>
          <w:lang w:val="en-US"/>
        </w:rPr>
        <w:t xml:space="preserve">Dewa, L. H., Lavelle, M., Pickles, K., Kalorkoti, C., Jaques, J., Pappa, S., &amp; Aylin, P. (2019). Young adults' perceptions of using wearables, social media and other technologies to detect worsening mental health: A qualitative study. </w:t>
      </w:r>
      <w:proofErr w:type="spellStart"/>
      <w:r w:rsidR="00A62348" w:rsidRPr="00A62348">
        <w:rPr>
          <w:lang w:val="en-US"/>
        </w:rPr>
        <w:t>PloS</w:t>
      </w:r>
      <w:proofErr w:type="spellEnd"/>
      <w:r w:rsidR="00A62348" w:rsidRPr="00A62348">
        <w:rPr>
          <w:lang w:val="en-US"/>
        </w:rPr>
        <w:t xml:space="preserve"> one, 14(9), e0222655. https://doi.org/10.1371/journal.pone.0222655 </w:t>
      </w:r>
    </w:p>
    <w:p w14:paraId="1D9D6E93" w14:textId="3CDB8097" w:rsidR="00DA47E5" w:rsidRDefault="00DA47E5" w:rsidP="00A62348">
      <w:pPr>
        <w:pStyle w:val="Ttulo2"/>
      </w:pPr>
      <w:r>
        <w:t>Artigos de Jornal ou outros documentos eletrônicos</w:t>
      </w:r>
    </w:p>
    <w:p w14:paraId="2FF682D6" w14:textId="0A006B13" w:rsidR="00DA47E5" w:rsidRDefault="00DA47E5" w:rsidP="00DA47E5">
      <w:pPr>
        <w:pStyle w:val="Referncias"/>
      </w:pPr>
      <w:r>
        <w:t>Sobrenome, X. (Ano, dia mês). Título do artigo. Título do Jornal em itálico, v.(n.), p</w:t>
      </w:r>
      <w:r w:rsidR="00D44326">
        <w:t>áginas</w:t>
      </w:r>
      <w:r>
        <w:t xml:space="preserve">. </w:t>
      </w:r>
      <w:r w:rsidR="00D44326">
        <w:t xml:space="preserve">Retirado de </w:t>
      </w:r>
      <w:r>
        <w:t>URL</w:t>
      </w:r>
      <w:r w:rsidR="00D44326">
        <w:t>.</w:t>
      </w:r>
    </w:p>
    <w:p w14:paraId="1C71453D" w14:textId="3C686E3B" w:rsidR="00D44326" w:rsidRDefault="00D44326" w:rsidP="00DA47E5">
      <w:pPr>
        <w:pStyle w:val="Referncias"/>
      </w:pPr>
      <w:r w:rsidRPr="00D44326">
        <w:t>Autor, A. A (ano). Título. Retirado de URL</w:t>
      </w:r>
      <w:r>
        <w:t>.</w:t>
      </w:r>
    </w:p>
    <w:p w14:paraId="0D59AD1F" w14:textId="1EA06D6C" w:rsidR="00D44326" w:rsidRDefault="00D44326" w:rsidP="00DA47E5">
      <w:pPr>
        <w:pStyle w:val="Referncias"/>
      </w:pPr>
      <w:r>
        <w:t xml:space="preserve">Autor, A. A. [perfil de </w:t>
      </w:r>
      <w:proofErr w:type="spellStart"/>
      <w:r>
        <w:t>youtube</w:t>
      </w:r>
      <w:proofErr w:type="spellEnd"/>
      <w:r>
        <w:t>]. (ano, mês dia). Título do vídeo [tipologia]. Retirado de [URL].</w:t>
      </w:r>
    </w:p>
    <w:p w14:paraId="6F1C2DAA" w14:textId="77777777" w:rsidR="006F3AB3" w:rsidRDefault="006F3AB3" w:rsidP="00DA47E5">
      <w:pPr>
        <w:pStyle w:val="Referncias"/>
      </w:pPr>
      <w:r w:rsidRPr="006F3AB3">
        <w:t>Autor, A. A. (ano, mês dia). Título [tipologia]. Retirado de [URL]</w:t>
      </w:r>
    </w:p>
    <w:p w14:paraId="12238326" w14:textId="6B9C880C" w:rsidR="00DA47E5" w:rsidRDefault="00DA47E5" w:rsidP="00DA47E5">
      <w:pPr>
        <w:pStyle w:val="Referncias"/>
      </w:pPr>
      <w:r>
        <w:t>[6] Veríssimo, L. F. (2010, 12 de agosto). Um gosto pela ironia. Zero Hora, 47(16.414), 2.</w:t>
      </w:r>
    </w:p>
    <w:p w14:paraId="08D671CE" w14:textId="13517239" w:rsidR="00DA47E5" w:rsidRPr="007B68BD" w:rsidRDefault="00DA47E5" w:rsidP="00D44326">
      <w:pPr>
        <w:pStyle w:val="Referncias"/>
        <w:rPr>
          <w:lang w:val="es-ES"/>
        </w:rPr>
      </w:pPr>
      <w:r w:rsidRPr="00D44326">
        <w:rPr>
          <w:lang w:val="en-US"/>
        </w:rPr>
        <w:t xml:space="preserve">[7] </w:t>
      </w:r>
      <w:r w:rsidR="00D44326" w:rsidRPr="00D44326">
        <w:rPr>
          <w:lang w:val="en-US"/>
        </w:rPr>
        <w:t>American Nurses Association. (2006). Mercury in</w:t>
      </w:r>
      <w:r w:rsidR="00D44326">
        <w:rPr>
          <w:lang w:val="en-US"/>
        </w:rPr>
        <w:t xml:space="preserve"> </w:t>
      </w:r>
      <w:r w:rsidR="00D44326" w:rsidRPr="00D44326">
        <w:rPr>
          <w:lang w:val="en-US"/>
        </w:rPr>
        <w:t xml:space="preserve">vaccines [Position statement]. </w:t>
      </w:r>
      <w:r w:rsidR="00D44326" w:rsidRPr="007B68BD">
        <w:rPr>
          <w:lang w:val="es-ES"/>
        </w:rPr>
        <w:t xml:space="preserve">Recuperado de </w:t>
      </w:r>
      <w:hyperlink r:id="rId15" w:history="1">
        <w:r w:rsidR="00D44326" w:rsidRPr="007B68BD">
          <w:rPr>
            <w:rStyle w:val="Hyperlink"/>
            <w:lang w:val="es-ES"/>
          </w:rPr>
          <w:t>http://nursingworld.org/MainMenuCategories/Policy-Advocacy/Positions-and-Resolutions/ANAPositionStatements/Archives/Mercury-in-Vaccines.html</w:t>
        </w:r>
      </w:hyperlink>
      <w:r w:rsidR="00D44326" w:rsidRPr="007B68BD">
        <w:rPr>
          <w:lang w:val="es-ES"/>
        </w:rPr>
        <w:t xml:space="preserve"> </w:t>
      </w:r>
    </w:p>
    <w:p w14:paraId="3697A902" w14:textId="2710D5F6" w:rsidR="00D44326" w:rsidRPr="00947BF9" w:rsidRDefault="00D44326" w:rsidP="00D44326">
      <w:pPr>
        <w:pStyle w:val="Referncias"/>
      </w:pPr>
      <w:r w:rsidRPr="007B68BD">
        <w:rPr>
          <w:lang w:val="es-ES"/>
        </w:rPr>
        <w:t xml:space="preserve">[8] </w:t>
      </w:r>
      <w:proofErr w:type="spellStart"/>
      <w:r w:rsidRPr="007B68BD">
        <w:rPr>
          <w:lang w:val="es-ES"/>
        </w:rPr>
        <w:t>Apsolon</w:t>
      </w:r>
      <w:proofErr w:type="spellEnd"/>
      <w:r w:rsidRPr="007B68BD">
        <w:rPr>
          <w:lang w:val="es-ES"/>
        </w:rPr>
        <w:t>, M. [</w:t>
      </w:r>
      <w:proofErr w:type="spellStart"/>
      <w:r w:rsidRPr="007B68BD">
        <w:rPr>
          <w:lang w:val="es-ES"/>
        </w:rPr>
        <w:t>markapsolon</w:t>
      </w:r>
      <w:proofErr w:type="spellEnd"/>
      <w:r w:rsidRPr="007B68BD">
        <w:rPr>
          <w:lang w:val="es-ES"/>
        </w:rPr>
        <w:t xml:space="preserve">]. </w:t>
      </w:r>
      <w:r w:rsidRPr="00D44326">
        <w:rPr>
          <w:lang w:val="en-US"/>
        </w:rPr>
        <w:t xml:space="preserve">(2011, September 9). Real ghost girl caught on Video Tape 14 [Video file]. </w:t>
      </w:r>
      <w:r w:rsidRPr="00947BF9">
        <w:t xml:space="preserve">Recuperado de </w:t>
      </w:r>
      <w:hyperlink r:id="rId16" w:history="1">
        <w:r w:rsidRPr="00947BF9">
          <w:rPr>
            <w:rStyle w:val="Hyperlink"/>
          </w:rPr>
          <w:t>http://www.youtube.com/watch?v=6nyGCbxD848</w:t>
        </w:r>
      </w:hyperlink>
      <w:r w:rsidRPr="00947BF9">
        <w:t xml:space="preserve"> </w:t>
      </w:r>
    </w:p>
    <w:p w14:paraId="4BECF3F1" w14:textId="6B3D01FF" w:rsidR="006F3AB3" w:rsidRPr="006F3AB3" w:rsidRDefault="006F3AB3" w:rsidP="006F3AB3">
      <w:pPr>
        <w:pStyle w:val="Referncias"/>
      </w:pPr>
      <w:r w:rsidRPr="00947BF9">
        <w:t xml:space="preserve">[9] Mathis, T. (2015, August 12). </w:t>
      </w:r>
      <w:r w:rsidRPr="006F3AB3">
        <w:rPr>
          <w:lang w:val="en-US"/>
        </w:rPr>
        <w:t xml:space="preserve">What is human systems integration? </w:t>
      </w:r>
      <w:r w:rsidRPr="006F3AB3">
        <w:t xml:space="preserve">[post em blog]. Recuperado de </w:t>
      </w:r>
      <w:hyperlink r:id="rId17" w:history="1">
        <w:r w:rsidRPr="006F3AB3">
          <w:rPr>
            <w:rStyle w:val="Hyperlink"/>
          </w:rPr>
          <w:t>http://blog.apabooks.org/2015/08/12/what-is-human-systems-integration/</w:t>
        </w:r>
      </w:hyperlink>
      <w:r w:rsidRPr="006F3AB3">
        <w:t xml:space="preserve"> </w:t>
      </w:r>
    </w:p>
    <w:p w14:paraId="20CE8A38" w14:textId="7EF95367" w:rsidR="00E2591A" w:rsidRDefault="00E2591A" w:rsidP="00E2591A">
      <w:pPr>
        <w:pStyle w:val="Ttulo2"/>
      </w:pPr>
      <w:r>
        <w:t>Teses, Dissertações e Trabalhos de Conclusão de Curso</w:t>
      </w:r>
    </w:p>
    <w:p w14:paraId="02994261" w14:textId="09B7C41A" w:rsidR="00E2591A" w:rsidRDefault="00CD35F4" w:rsidP="00CD35F4">
      <w:pPr>
        <w:pStyle w:val="Referncias"/>
      </w:pPr>
      <w:r>
        <w:t>Autor, A. A. (Ano). Título (Tese de doutorado ou Dissertação de mestrado, Instituição, Local). Recuperado de http://www.xxx</w:t>
      </w:r>
    </w:p>
    <w:p w14:paraId="3BF3A7D4" w14:textId="5B158FCC" w:rsidR="00E2591A" w:rsidRDefault="00E2591A" w:rsidP="00342BF9">
      <w:pPr>
        <w:pStyle w:val="Referncias"/>
      </w:pPr>
      <w:r>
        <w:t xml:space="preserve">[10] </w:t>
      </w:r>
      <w:proofErr w:type="spellStart"/>
      <w:r>
        <w:t>D</w:t>
      </w:r>
      <w:r w:rsidR="00CD35F4">
        <w:t>all</w:t>
      </w:r>
      <w:r>
        <w:t>’A</w:t>
      </w:r>
      <w:r w:rsidR="00CD35F4">
        <w:t>lba</w:t>
      </w:r>
      <w:proofErr w:type="spellEnd"/>
      <w:r>
        <w:t xml:space="preserve">, G. </w:t>
      </w:r>
      <w:r w:rsidR="00CD35F4">
        <w:t xml:space="preserve">(2017). </w:t>
      </w:r>
      <w:r w:rsidRPr="00CD35F4">
        <w:rPr>
          <w:i/>
          <w:iCs/>
        </w:rPr>
        <w:t xml:space="preserve">Caracterização de sequências promotoras de Escherichia coli para aprimoramento da ferramenta </w:t>
      </w:r>
      <w:proofErr w:type="spellStart"/>
      <w:r w:rsidRPr="00CD35F4">
        <w:rPr>
          <w:i/>
          <w:iCs/>
        </w:rPr>
        <w:t>BacPP</w:t>
      </w:r>
      <w:proofErr w:type="spellEnd"/>
      <w:r>
        <w:t>.</w:t>
      </w:r>
      <w:r w:rsidR="00CD35F4">
        <w:t xml:space="preserve"> (</w:t>
      </w:r>
      <w:r>
        <w:t>Trabalho de Conclusão de Curso</w:t>
      </w:r>
      <w:r w:rsidR="00CD35F4">
        <w:t xml:space="preserve">, </w:t>
      </w:r>
      <w:r>
        <w:t>Universidade de Caxias do Sul, Caxias do Sul</w:t>
      </w:r>
      <w:r w:rsidR="00CD35F4">
        <w:t>)</w:t>
      </w:r>
      <w:r>
        <w:t>.</w:t>
      </w:r>
    </w:p>
    <w:p w14:paraId="52D95FC2" w14:textId="162C50B1" w:rsidR="009E522B" w:rsidRDefault="009E522B" w:rsidP="009E522B">
      <w:pPr>
        <w:pStyle w:val="Ttulo2"/>
      </w:pPr>
      <w:r>
        <w:t>Legislação</w:t>
      </w:r>
      <w:r w:rsidR="00952AF1">
        <w:t xml:space="preserve"> e Documentos Governamentais</w:t>
      </w:r>
    </w:p>
    <w:p w14:paraId="783B84D1" w14:textId="127A5397" w:rsidR="009E522B" w:rsidRDefault="000E5DEF" w:rsidP="000E5DEF">
      <w:pPr>
        <w:pStyle w:val="Referncias"/>
      </w:pPr>
      <w:r>
        <w:t>Título (ou o título inteiro, se for curto), a data de publicação, a sinopse (se houver), o local de publicação e abreviatura do estado ou o nome do</w:t>
      </w:r>
      <w:r w:rsidR="00ED437E">
        <w:t xml:space="preserve"> </w:t>
      </w:r>
      <w:r>
        <w:t>país</w:t>
      </w:r>
      <w:r w:rsidR="009E522B">
        <w:t>.</w:t>
      </w:r>
    </w:p>
    <w:p w14:paraId="610D772A" w14:textId="65EAECEC" w:rsidR="009E522B" w:rsidRDefault="00A76749" w:rsidP="000E5DEF">
      <w:pPr>
        <w:pStyle w:val="Referncias"/>
      </w:pPr>
      <w:r>
        <w:t>[1</w:t>
      </w:r>
      <w:r w:rsidR="00ED437E">
        <w:t>1</w:t>
      </w:r>
      <w:r>
        <w:t xml:space="preserve">] </w:t>
      </w:r>
      <w:r w:rsidR="000E5DEF">
        <w:t>Lei nº 8.666, de 21 de junho de 1993. (1993, 6 julho). Regulamenta o art.37, inciso XXI, da Constituição Federal, institui normas para licitações e contratos da Administração Pública e dá outras providências. Presidência da República</w:t>
      </w:r>
      <w:r w:rsidR="009E522B">
        <w:t>.</w:t>
      </w:r>
    </w:p>
    <w:p w14:paraId="5EA3C609" w14:textId="2EEA4FC8" w:rsidR="00A76749" w:rsidRDefault="00A76749" w:rsidP="00ED437E">
      <w:pPr>
        <w:pStyle w:val="Referncias"/>
      </w:pPr>
      <w:r>
        <w:t>[1</w:t>
      </w:r>
      <w:r w:rsidR="00ED437E">
        <w:t>2</w:t>
      </w:r>
      <w:r>
        <w:t xml:space="preserve">] </w:t>
      </w:r>
      <w:r w:rsidR="00ED437E">
        <w:t xml:space="preserve">Lei n. 9.784, de 29 de janeiro de 1999. (1999). Regula o processo administrativo no âmbito da administração pública federal. Brasília, DF. Recuperado de </w:t>
      </w:r>
      <w:hyperlink r:id="rId18" w:history="1">
        <w:r w:rsidR="00ED437E" w:rsidRPr="009556A4">
          <w:rPr>
            <w:rStyle w:val="Hyperlink"/>
          </w:rPr>
          <w:t>www.planalto.gov.br/ccivil_03/leis/L9784.htm</w:t>
        </w:r>
      </w:hyperlink>
      <w:r w:rsidR="00ED437E">
        <w:t xml:space="preserve"> </w:t>
      </w:r>
      <w:r>
        <w:t>.</w:t>
      </w:r>
    </w:p>
    <w:p w14:paraId="5E4EFE52" w14:textId="2447BEF3" w:rsidR="006F3AB3" w:rsidRDefault="006F3AB3" w:rsidP="006F3AB3">
      <w:pPr>
        <w:pStyle w:val="Ttulo2"/>
      </w:pPr>
      <w:r>
        <w:t>Trabalhos apresentados em eventos</w:t>
      </w:r>
    </w:p>
    <w:p w14:paraId="6F7535F5" w14:textId="12C4296D" w:rsidR="00D34392" w:rsidRPr="00D34392" w:rsidRDefault="00D34392" w:rsidP="00D34392">
      <w:r w:rsidRPr="00D34392">
        <w:t>Anais de conferências publicados podem ser citados como capítulos em livros editados (primeiro exemplo) ou como artigos de periódicos (segundo exemplo). Isso dependerá se a publicação for tratada como uma série (por exemplo, tem um ISBN e um editor) ou como um periódico (ou seja, é publicada anualmente).</w:t>
      </w:r>
    </w:p>
    <w:p w14:paraId="5188E732" w14:textId="15005A86" w:rsidR="006F3AB3" w:rsidRDefault="006F3AB3" w:rsidP="006F3AB3">
      <w:pPr>
        <w:pStyle w:val="Referncias"/>
        <w:rPr>
          <w:lang w:val="en-US"/>
        </w:rPr>
      </w:pPr>
      <w:r w:rsidRPr="001C635E">
        <w:rPr>
          <w:lang w:val="es-419"/>
        </w:rPr>
        <w:t>[</w:t>
      </w:r>
      <w:r w:rsidR="001C635E" w:rsidRPr="001C635E">
        <w:rPr>
          <w:lang w:val="es-419"/>
        </w:rPr>
        <w:t>1</w:t>
      </w:r>
      <w:r w:rsidR="00ED437E">
        <w:rPr>
          <w:lang w:val="es-419"/>
        </w:rPr>
        <w:t>3</w:t>
      </w:r>
      <w:r w:rsidRPr="001C635E">
        <w:rPr>
          <w:lang w:val="es-419"/>
        </w:rPr>
        <w:t xml:space="preserve">] </w:t>
      </w:r>
      <w:proofErr w:type="spellStart"/>
      <w:r w:rsidR="001C635E" w:rsidRPr="001C635E">
        <w:rPr>
          <w:lang w:val="es-419"/>
        </w:rPr>
        <w:t>Bedenel</w:t>
      </w:r>
      <w:proofErr w:type="spellEnd"/>
      <w:r w:rsidR="001C635E" w:rsidRPr="001C635E">
        <w:rPr>
          <w:lang w:val="es-419"/>
        </w:rPr>
        <w:t xml:space="preserve">, A.-L., </w:t>
      </w:r>
      <w:proofErr w:type="spellStart"/>
      <w:r w:rsidR="001C635E" w:rsidRPr="001C635E">
        <w:rPr>
          <w:lang w:val="es-419"/>
        </w:rPr>
        <w:t>Jourdan</w:t>
      </w:r>
      <w:proofErr w:type="spellEnd"/>
      <w:r w:rsidR="001C635E" w:rsidRPr="001C635E">
        <w:rPr>
          <w:lang w:val="es-419"/>
        </w:rPr>
        <w:t xml:space="preserve">, L., &amp; </w:t>
      </w:r>
      <w:proofErr w:type="spellStart"/>
      <w:r w:rsidR="001C635E" w:rsidRPr="001C635E">
        <w:rPr>
          <w:lang w:val="es-419"/>
        </w:rPr>
        <w:t>Biernacki</w:t>
      </w:r>
      <w:proofErr w:type="spellEnd"/>
      <w:r w:rsidR="001C635E" w:rsidRPr="001C635E">
        <w:rPr>
          <w:lang w:val="es-419"/>
        </w:rPr>
        <w:t xml:space="preserve">, C. (2019). </w:t>
      </w:r>
      <w:r w:rsidR="001C635E" w:rsidRPr="001C635E">
        <w:rPr>
          <w:lang w:val="en-US"/>
        </w:rPr>
        <w:t xml:space="preserve">Probability estimation by an adapted genetic algorithm in web insurance. In R. </w:t>
      </w:r>
      <w:proofErr w:type="spellStart"/>
      <w:r w:rsidR="001C635E" w:rsidRPr="001C635E">
        <w:rPr>
          <w:lang w:val="en-US"/>
        </w:rPr>
        <w:t>Battiti</w:t>
      </w:r>
      <w:proofErr w:type="spellEnd"/>
      <w:r w:rsidR="001C635E" w:rsidRPr="001C635E">
        <w:rPr>
          <w:lang w:val="en-US"/>
        </w:rPr>
        <w:t xml:space="preserve">, M. </w:t>
      </w:r>
      <w:proofErr w:type="spellStart"/>
      <w:r w:rsidR="001C635E" w:rsidRPr="001C635E">
        <w:rPr>
          <w:lang w:val="en-US"/>
        </w:rPr>
        <w:t>Brunato</w:t>
      </w:r>
      <w:proofErr w:type="spellEnd"/>
      <w:r w:rsidR="001C635E" w:rsidRPr="001C635E">
        <w:rPr>
          <w:lang w:val="en-US"/>
        </w:rPr>
        <w:t xml:space="preserve">, I. </w:t>
      </w:r>
      <w:proofErr w:type="spellStart"/>
      <w:r w:rsidR="001C635E" w:rsidRPr="001C635E">
        <w:rPr>
          <w:lang w:val="en-US"/>
        </w:rPr>
        <w:t>Kotsireas</w:t>
      </w:r>
      <w:proofErr w:type="spellEnd"/>
      <w:r w:rsidR="001C635E" w:rsidRPr="001C635E">
        <w:rPr>
          <w:lang w:val="en-US"/>
        </w:rPr>
        <w:t xml:space="preserve">, &amp; P. </w:t>
      </w:r>
      <w:proofErr w:type="spellStart"/>
      <w:r w:rsidR="001C635E" w:rsidRPr="001C635E">
        <w:rPr>
          <w:lang w:val="en-US"/>
        </w:rPr>
        <w:t>Pardalos</w:t>
      </w:r>
      <w:proofErr w:type="spellEnd"/>
      <w:r w:rsidR="001C635E" w:rsidRPr="001C635E">
        <w:rPr>
          <w:lang w:val="en-US"/>
        </w:rPr>
        <w:t xml:space="preserve"> (Eds</w:t>
      </w:r>
      <w:r w:rsidR="001C635E" w:rsidRPr="001C635E">
        <w:rPr>
          <w:i/>
          <w:iCs/>
          <w:lang w:val="en-US"/>
        </w:rPr>
        <w:t>.), Lecture notes in computer science</w:t>
      </w:r>
      <w:r w:rsidR="001C635E" w:rsidRPr="001C635E">
        <w:rPr>
          <w:lang w:val="en-US"/>
        </w:rPr>
        <w:t xml:space="preserve">: Vol. 11353. Learning and intelligent optimization (pp. 225–240). Springer. </w:t>
      </w:r>
      <w:hyperlink r:id="rId19" w:history="1">
        <w:r w:rsidR="001C635E" w:rsidRPr="009556A4">
          <w:rPr>
            <w:rStyle w:val="Hyperlink"/>
            <w:lang w:val="en-US"/>
          </w:rPr>
          <w:t>https://doi.org/10.1007/978-3-030-05348-2_21</w:t>
        </w:r>
      </w:hyperlink>
    </w:p>
    <w:p w14:paraId="61E7D221" w14:textId="3BF94475" w:rsidR="001C635E" w:rsidRPr="00947BF9" w:rsidRDefault="001C635E" w:rsidP="001C635E">
      <w:pPr>
        <w:pStyle w:val="Referncias"/>
      </w:pPr>
      <w:r w:rsidRPr="004E35F2">
        <w:rPr>
          <w:lang w:val="en-US"/>
        </w:rPr>
        <w:lastRenderedPageBreak/>
        <w:t>[</w:t>
      </w:r>
      <w:r>
        <w:rPr>
          <w:lang w:val="en-US"/>
        </w:rPr>
        <w:t>1</w:t>
      </w:r>
      <w:r w:rsidR="00ED437E">
        <w:rPr>
          <w:lang w:val="en-US"/>
        </w:rPr>
        <w:t>4</w:t>
      </w:r>
      <w:r w:rsidRPr="004E35F2">
        <w:rPr>
          <w:lang w:val="en-US"/>
        </w:rPr>
        <w:t xml:space="preserve">] </w:t>
      </w:r>
      <w:r w:rsidRPr="001C635E">
        <w:rPr>
          <w:lang w:val="en-US"/>
        </w:rPr>
        <w:t xml:space="preserve">Duckworth, A. L., Quirk, A., Gallop, R., Hoyle, R. H., Kelly, D. R., &amp; Matthews, M. D. (2019). Cognitive and noncognitive predictors of success. </w:t>
      </w:r>
      <w:r w:rsidRPr="001C635E">
        <w:rPr>
          <w:i/>
          <w:iCs/>
          <w:lang w:val="en-US"/>
        </w:rPr>
        <w:t>Anais da National Academy of Sciences</w:t>
      </w:r>
      <w:r w:rsidRPr="001C635E">
        <w:rPr>
          <w:lang w:val="en-US"/>
        </w:rPr>
        <w:t xml:space="preserve">, USA, 116(47), 23499–23504. </w:t>
      </w:r>
      <w:hyperlink r:id="rId20" w:history="1">
        <w:r w:rsidRPr="00947BF9">
          <w:rPr>
            <w:rStyle w:val="Hyperlink"/>
          </w:rPr>
          <w:t>https://doi.org/10.1073/pnas.1910510116</w:t>
        </w:r>
      </w:hyperlink>
      <w:r w:rsidRPr="00947BF9">
        <w:t xml:space="preserve"> </w:t>
      </w:r>
    </w:p>
    <w:p w14:paraId="722276A4" w14:textId="77777777" w:rsidR="001C635E" w:rsidRPr="001C635E" w:rsidRDefault="001C635E" w:rsidP="001C635E">
      <w:pPr>
        <w:pStyle w:val="Referncias"/>
      </w:pPr>
      <w:r>
        <w:t xml:space="preserve">Sobrenome, Iniciais do nome completo. (Ano, dia mês). </w:t>
      </w:r>
      <w:r w:rsidRPr="00D8472F">
        <w:rPr>
          <w:i/>
          <w:iCs/>
        </w:rPr>
        <w:t>Título</w:t>
      </w:r>
      <w:r>
        <w:t xml:space="preserve">. [Tipo de contribuição: sessão de poster, apresentação oral de trabalho]. Nome do evento, Local. </w:t>
      </w:r>
      <w:r w:rsidRPr="001C635E">
        <w:t>URL ou DOI.</w:t>
      </w:r>
    </w:p>
    <w:p w14:paraId="2F2E5562" w14:textId="5337ED04" w:rsidR="001C635E" w:rsidRPr="00D34392" w:rsidRDefault="001C635E" w:rsidP="001C635E">
      <w:pPr>
        <w:pStyle w:val="Referncias"/>
        <w:rPr>
          <w:lang w:val="en-US"/>
        </w:rPr>
      </w:pPr>
      <w:r w:rsidRPr="00D34392">
        <w:t>[1</w:t>
      </w:r>
      <w:r w:rsidR="00ED437E">
        <w:t>5</w:t>
      </w:r>
      <w:r w:rsidRPr="00D34392">
        <w:t xml:space="preserve">] </w:t>
      </w:r>
      <w:proofErr w:type="spellStart"/>
      <w:r w:rsidRPr="00D34392">
        <w:t>Bodnar</w:t>
      </w:r>
      <w:proofErr w:type="spellEnd"/>
      <w:r w:rsidRPr="00D34392">
        <w:t xml:space="preserve">, M. (2016, 30 de maio a 2 de junho). Problemas como possibilidades: Um Portal de Geração de Tópicos para ajudar os instrutores a redigir tópicos de tarefas de maneira eficiente [apresentação de pôster]. </w:t>
      </w:r>
      <w:proofErr w:type="spellStart"/>
      <w:r w:rsidRPr="00D34392">
        <w:rPr>
          <w:lang w:val="en-US"/>
        </w:rPr>
        <w:t>Conferência</w:t>
      </w:r>
      <w:proofErr w:type="spellEnd"/>
      <w:r w:rsidRPr="00D34392">
        <w:rPr>
          <w:lang w:val="en-US"/>
        </w:rPr>
        <w:t xml:space="preserve"> WILU 2016, Vancouver, BC, </w:t>
      </w:r>
      <w:proofErr w:type="spellStart"/>
      <w:r w:rsidRPr="00D34392">
        <w:rPr>
          <w:lang w:val="en-US"/>
        </w:rPr>
        <w:t>Canadá</w:t>
      </w:r>
      <w:proofErr w:type="spellEnd"/>
      <w:r w:rsidRPr="00D34392">
        <w:rPr>
          <w:lang w:val="en-US"/>
        </w:rPr>
        <w:t>.</w:t>
      </w:r>
    </w:p>
    <w:p w14:paraId="3E65807B" w14:textId="77777777" w:rsidR="008E4FF1" w:rsidRPr="003D5572" w:rsidRDefault="008E4FF1" w:rsidP="008E4FF1">
      <w:pPr>
        <w:pStyle w:val="Ttulo2"/>
      </w:pPr>
      <w:r w:rsidRPr="003D5572">
        <w:t>Verbetes</w:t>
      </w:r>
    </w:p>
    <w:p w14:paraId="56FEB125" w14:textId="70B46823" w:rsidR="008E4FF1" w:rsidRDefault="001C635E" w:rsidP="001C635E">
      <w:pPr>
        <w:pStyle w:val="Referncias"/>
      </w:pPr>
      <w:r>
        <w:t xml:space="preserve">Autor, A. A., &amp; Autor, B. B. (Ano). Título do verbete. In A. Editor &amp; B. Editor (Eds.), Título do dicionário/enciclopédia (pp. </w:t>
      </w:r>
      <w:proofErr w:type="spellStart"/>
      <w:r>
        <w:t>xx-xx</w:t>
      </w:r>
      <w:proofErr w:type="spellEnd"/>
      <w:r>
        <w:t>). Cidade, Estado/País: Editora.</w:t>
      </w:r>
    </w:p>
    <w:p w14:paraId="540BEB1E" w14:textId="1B48CEC3" w:rsidR="001C635E" w:rsidRDefault="001C635E" w:rsidP="001C635E">
      <w:pPr>
        <w:pStyle w:val="Referncias"/>
      </w:pPr>
      <w:r>
        <w:t xml:space="preserve">Autor, A. A., &amp; Autor, B. B. (Ano). Título do verbete. In A. Editor &amp; B. Editor (Eds.), Título do dicionário/enciclopédia. Recuperado de </w:t>
      </w:r>
      <w:hyperlink r:id="rId21" w:history="1">
        <w:r w:rsidRPr="009556A4">
          <w:rPr>
            <w:rStyle w:val="Hyperlink"/>
          </w:rPr>
          <w:t>http://www.xxxx.xxx</w:t>
        </w:r>
      </w:hyperlink>
    </w:p>
    <w:p w14:paraId="27EA8D1C" w14:textId="0B5E8FED" w:rsidR="001C635E" w:rsidRPr="003D5572" w:rsidRDefault="001C635E" w:rsidP="001C635E">
      <w:pPr>
        <w:pStyle w:val="Referncias"/>
      </w:pPr>
      <w:r>
        <w:t xml:space="preserve">Título do verbete. (Ano). In A. Editor &amp; B. Editor (Eds.), Título do dicionário/enciclopédia (pp. </w:t>
      </w:r>
      <w:proofErr w:type="spellStart"/>
      <w:r>
        <w:t>xx-xx</w:t>
      </w:r>
      <w:proofErr w:type="spellEnd"/>
      <w:r>
        <w:t>). Cidade, Estado/País: Editora ou endereço do site.</w:t>
      </w:r>
    </w:p>
    <w:p w14:paraId="4FB545C7" w14:textId="3AE119AD" w:rsidR="001C635E" w:rsidRDefault="008E4FF1" w:rsidP="001C635E">
      <w:pPr>
        <w:pStyle w:val="Referncias"/>
      </w:pPr>
      <w:r w:rsidRPr="00947BF9">
        <w:t>[</w:t>
      </w:r>
      <w:r w:rsidR="00ED437E" w:rsidRPr="00947BF9">
        <w:t>16</w:t>
      </w:r>
      <w:r w:rsidRPr="00947BF9">
        <w:t xml:space="preserve">] </w:t>
      </w:r>
      <w:proofErr w:type="spellStart"/>
      <w:r w:rsidR="001C635E" w:rsidRPr="00947BF9">
        <w:t>Foulkes</w:t>
      </w:r>
      <w:proofErr w:type="spellEnd"/>
      <w:r w:rsidR="001C635E" w:rsidRPr="00947BF9">
        <w:t xml:space="preserve">, H., &amp; Cartwright, R. (1999). </w:t>
      </w:r>
      <w:r w:rsidR="001C635E" w:rsidRPr="001C635E">
        <w:rPr>
          <w:lang w:val="en-US"/>
        </w:rPr>
        <w:t xml:space="preserve">Sleep. In Encyclopedia Britannica On-line. </w:t>
      </w:r>
      <w:r w:rsidR="001C635E">
        <w:t>Recuperado de http://www.britannica.com/bcom/eb/articles</w:t>
      </w:r>
    </w:p>
    <w:p w14:paraId="786B1084" w14:textId="1DBC6F8E" w:rsidR="008E4FF1" w:rsidRDefault="001C635E" w:rsidP="001C635E">
      <w:pPr>
        <w:pStyle w:val="Referncias"/>
      </w:pPr>
      <w:r>
        <w:t>[</w:t>
      </w:r>
      <w:r w:rsidR="00ED437E">
        <w:t>17</w:t>
      </w:r>
      <w:r>
        <w:t xml:space="preserve">] Pulsão de morte. (2010). In Dicionário de Psicologia </w:t>
      </w:r>
      <w:r w:rsidRPr="00CD35F4">
        <w:rPr>
          <w:i/>
          <w:iCs/>
        </w:rPr>
        <w:t xml:space="preserve">American </w:t>
      </w:r>
      <w:proofErr w:type="spellStart"/>
      <w:r w:rsidRPr="00CD35F4">
        <w:rPr>
          <w:i/>
          <w:iCs/>
        </w:rPr>
        <w:t>Psychological</w:t>
      </w:r>
      <w:proofErr w:type="spellEnd"/>
      <w:r w:rsidRPr="00CD35F4">
        <w:rPr>
          <w:i/>
          <w:iCs/>
        </w:rPr>
        <w:t xml:space="preserve"> </w:t>
      </w:r>
      <w:proofErr w:type="spellStart"/>
      <w:r w:rsidRPr="00CD35F4">
        <w:rPr>
          <w:i/>
          <w:iCs/>
        </w:rPr>
        <w:t>Association</w:t>
      </w:r>
      <w:proofErr w:type="spellEnd"/>
      <w:r>
        <w:t xml:space="preserve"> (p.770). Porto Alegre, RS: Artmed.</w:t>
      </w:r>
    </w:p>
    <w:p w14:paraId="23BA01E1" w14:textId="77777777" w:rsidR="006F3AB3" w:rsidRDefault="006F3AB3" w:rsidP="00342BF9">
      <w:pPr>
        <w:pStyle w:val="Referncias"/>
      </w:pPr>
    </w:p>
    <w:sectPr w:rsidR="006F3AB3" w:rsidSect="007B68BD">
      <w:type w:val="continuous"/>
      <w:pgSz w:w="11900" w:h="16840"/>
      <w:pgMar w:top="720" w:right="720" w:bottom="720" w:left="720" w:header="397" w:footer="397" w:gutter="0"/>
      <w:cols w:num="2" w:space="226" w:equalWidth="0">
        <w:col w:w="5117" w:space="226"/>
        <w:col w:w="5117" w:space="0"/>
      </w:cols>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or" w:initials="A">
    <w:p w14:paraId="79D8A802" w14:textId="77777777" w:rsidR="00B30962" w:rsidRDefault="00B30962">
      <w:pPr>
        <w:pStyle w:val="Textodecomentrio"/>
      </w:pPr>
      <w:r>
        <w:rPr>
          <w:rStyle w:val="Refdecomentrio"/>
        </w:rPr>
        <w:annotationRef/>
      </w:r>
      <w:r>
        <w:t>Inserir os nomes dos autores apenas na versão final</w:t>
      </w:r>
      <w:r>
        <w:br/>
        <w:t>Para submissão, apenas escreva Autor 1, Autor 2... até completar o número total de autores</w:t>
      </w:r>
    </w:p>
    <w:p w14:paraId="76032286" w14:textId="07C3B3E2" w:rsidR="00B30962" w:rsidRDefault="00B30962">
      <w:pPr>
        <w:pStyle w:val="Textodecomentrio"/>
      </w:pPr>
    </w:p>
  </w:comment>
  <w:comment w:id="1" w:author="Autor" w:initials="A">
    <w:p w14:paraId="24AC0052" w14:textId="77777777" w:rsidR="00012CB6" w:rsidRDefault="00012CB6" w:rsidP="00464337">
      <w:pPr>
        <w:pStyle w:val="Textodecomentrio"/>
        <w:jc w:val="left"/>
      </w:pPr>
      <w:r>
        <w:rPr>
          <w:rStyle w:val="Refdecomentrio"/>
        </w:rPr>
        <w:annotationRef/>
      </w:r>
      <w:r>
        <w:t>Prezados autores: favor não alterar esta seção, ela fica a cargo dos editores da R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032286" w15:done="0"/>
  <w15:commentEx w15:paraId="24AC0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032286" w16cid:durableId="240DAFCD"/>
  <w16cid:commentId w16cid:paraId="24AC0052" w16cid:durableId="251D53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E802DC" w14:textId="77777777" w:rsidR="00357058" w:rsidRDefault="00357058">
      <w:pPr>
        <w:spacing w:before="0"/>
      </w:pPr>
      <w:r>
        <w:separator/>
      </w:r>
    </w:p>
  </w:endnote>
  <w:endnote w:type="continuationSeparator" w:id="0">
    <w:p w14:paraId="72C857D9" w14:textId="77777777" w:rsidR="00357058" w:rsidRDefault="003570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8CD77" w14:textId="6C6BCE71" w:rsidR="00F83669" w:rsidRDefault="00C3252E" w:rsidP="007B68BD">
    <w:pPr>
      <w:ind w:firstLine="0"/>
      <w:jc w:val="center"/>
      <w:rPr>
        <w:rFonts w:eastAsia="Times New Roman" w:cs="Times New Roman"/>
        <w:i/>
        <w:sz w:val="16"/>
        <w:szCs w:val="16"/>
      </w:rPr>
    </w:pPr>
    <w:r>
      <w:rPr>
        <w:rFonts w:eastAsia="Times New Roman" w:cs="Times New Roman"/>
        <w:i/>
        <w:sz w:val="16"/>
        <w:szCs w:val="16"/>
      </w:rPr>
      <w:t xml:space="preserve"> (espaço reservado aos edito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1A494" w14:textId="77777777" w:rsidR="00357058" w:rsidRDefault="00357058">
      <w:pPr>
        <w:spacing w:before="0"/>
      </w:pPr>
      <w:r>
        <w:separator/>
      </w:r>
    </w:p>
  </w:footnote>
  <w:footnote w:type="continuationSeparator" w:id="0">
    <w:p w14:paraId="5F29EC0D" w14:textId="77777777" w:rsidR="00357058" w:rsidRDefault="00357058">
      <w:pPr>
        <w:spacing w:before="0"/>
      </w:pPr>
      <w:r>
        <w:continuationSeparator/>
      </w:r>
    </w:p>
  </w:footnote>
  <w:footnote w:id="1">
    <w:p w14:paraId="5A47D283" w14:textId="2A0DD08E" w:rsidR="00F9293F" w:rsidRPr="00F9293F" w:rsidRDefault="00F9293F" w:rsidP="00F9293F">
      <w:pPr>
        <w:pStyle w:val="Textodenotaderodap"/>
        <w:ind w:firstLine="0"/>
        <w:rPr>
          <w:sz w:val="16"/>
          <w:szCs w:val="16"/>
        </w:rPr>
      </w:pPr>
      <w:r w:rsidRPr="002B09BD">
        <w:rPr>
          <w:rStyle w:val="Refdenotaderodap"/>
          <w:sz w:val="16"/>
          <w:szCs w:val="16"/>
        </w:rPr>
        <w:footnoteRef/>
      </w:r>
      <w:r w:rsidRPr="00F9293F">
        <w:rPr>
          <w:sz w:val="16"/>
          <w:szCs w:val="16"/>
        </w:rPr>
        <w:t xml:space="preserve"> </w:t>
      </w:r>
      <w:r>
        <w:rPr>
          <w:sz w:val="16"/>
          <w:szCs w:val="16"/>
        </w:rPr>
        <w:t xml:space="preserve">Times New Roman, tamanho 8, Espaçamento 6pt, </w:t>
      </w:r>
      <w:r w:rsidR="002B09BD">
        <w:rPr>
          <w:sz w:val="16"/>
          <w:szCs w:val="16"/>
        </w:rPr>
        <w:t>e</w:t>
      </w:r>
      <w:r>
        <w:rPr>
          <w:sz w:val="16"/>
          <w:szCs w:val="16"/>
        </w:rPr>
        <w:t>ntrelinhas simples</w:t>
      </w:r>
    </w:p>
  </w:footnote>
  <w:footnote w:id="2">
    <w:p w14:paraId="662B2E07" w14:textId="40E6EE92" w:rsidR="00D44326" w:rsidRPr="00D44326" w:rsidRDefault="00D44326" w:rsidP="00D44326">
      <w:pPr>
        <w:pStyle w:val="Rodap"/>
      </w:pPr>
      <w:r w:rsidRPr="00D44326">
        <w:rPr>
          <w:rStyle w:val="Refdenotaderodap"/>
        </w:rPr>
        <w:footnoteRef/>
      </w:r>
      <w:hyperlink r:id="rId1" w:history="1">
        <w:r w:rsidR="005B1B03" w:rsidRPr="009556A4">
          <w:rPr>
            <w:rStyle w:val="Hyperlink"/>
          </w:rPr>
          <w:t>https://apastyle.apa.org/style-grammar-guidelines/references</w:t>
        </w:r>
      </w:hyperlink>
      <w:r w:rsidR="005B1B03">
        <w:rPr>
          <w:rStyle w:val="TextodenotaderodapChar"/>
        </w:rPr>
        <w:t xml:space="preserve"> </w:t>
      </w:r>
      <w:r>
        <w:rPr>
          <w:rStyle w:val="TextodenotaderodapCha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D8E55" w14:textId="3D92D7C9" w:rsidR="00F83669" w:rsidRDefault="00264DCB" w:rsidP="007B68BD">
    <w:pPr>
      <w:pBdr>
        <w:top w:val="nil"/>
        <w:left w:val="nil"/>
        <w:bottom w:val="nil"/>
        <w:right w:val="nil"/>
        <w:between w:val="nil"/>
      </w:pBdr>
      <w:tabs>
        <w:tab w:val="center" w:pos="4320"/>
        <w:tab w:val="right" w:pos="8640"/>
      </w:tabs>
      <w:spacing w:before="0" w:after="240"/>
      <w:ind w:firstLine="0"/>
      <w:rPr>
        <w:color w:val="000000"/>
      </w:rPr>
    </w:pPr>
    <w:r>
      <w:rPr>
        <w:noProof/>
      </w:rPr>
      <w:drawing>
        <wp:inline distT="0" distB="0" distL="0" distR="0" wp14:anchorId="1D51E679" wp14:editId="791B7128">
          <wp:extent cx="6642100" cy="970280"/>
          <wp:effectExtent l="0" t="0" r="6350" b="1270"/>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Text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970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1E3C0A"/>
    <w:multiLevelType w:val="multilevel"/>
    <w:tmpl w:val="B9769BBC"/>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 w15:restartNumberingAfterBreak="0">
    <w:nsid w:val="21950700"/>
    <w:multiLevelType w:val="multilevel"/>
    <w:tmpl w:val="5DE23E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1B0177"/>
    <w:multiLevelType w:val="hybridMultilevel"/>
    <w:tmpl w:val="5B509FBC"/>
    <w:lvl w:ilvl="0" w:tplc="6A90B0FC">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6AC009C"/>
    <w:multiLevelType w:val="multilevel"/>
    <w:tmpl w:val="8B3C24E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0C15928"/>
    <w:multiLevelType w:val="hybridMultilevel"/>
    <w:tmpl w:val="7D943B68"/>
    <w:lvl w:ilvl="0" w:tplc="D0B8A442">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216426976">
    <w:abstractNumId w:val="4"/>
  </w:num>
  <w:num w:numId="2" w16cid:durableId="2126532619">
    <w:abstractNumId w:val="2"/>
  </w:num>
  <w:num w:numId="3" w16cid:durableId="1456101627">
    <w:abstractNumId w:val="3"/>
  </w:num>
  <w:num w:numId="4" w16cid:durableId="1520847226">
    <w:abstractNumId w:val="0"/>
  </w:num>
  <w:num w:numId="5" w16cid:durableId="1023676718">
    <w:abstractNumId w:val="1"/>
  </w:num>
  <w:num w:numId="6" w16cid:durableId="1992514071">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tDA0MzIwMLc0MjdT0lEKTi0uzszPAykwrgUA3kJMSCwAAAA="/>
  </w:docVars>
  <w:rsids>
    <w:rsidRoot w:val="00F83669"/>
    <w:rsid w:val="00012CB6"/>
    <w:rsid w:val="00014FF3"/>
    <w:rsid w:val="00065158"/>
    <w:rsid w:val="000E5DEF"/>
    <w:rsid w:val="00121133"/>
    <w:rsid w:val="00131A58"/>
    <w:rsid w:val="00170E09"/>
    <w:rsid w:val="001C635E"/>
    <w:rsid w:val="001F59F7"/>
    <w:rsid w:val="00242A41"/>
    <w:rsid w:val="00264DCB"/>
    <w:rsid w:val="0028348C"/>
    <w:rsid w:val="002B09BD"/>
    <w:rsid w:val="002C2EFF"/>
    <w:rsid w:val="002F0E9D"/>
    <w:rsid w:val="00306E5E"/>
    <w:rsid w:val="003216F6"/>
    <w:rsid w:val="00342BF9"/>
    <w:rsid w:val="00357058"/>
    <w:rsid w:val="00361537"/>
    <w:rsid w:val="00363252"/>
    <w:rsid w:val="00376C61"/>
    <w:rsid w:val="003B0EC3"/>
    <w:rsid w:val="003D5572"/>
    <w:rsid w:val="00404D33"/>
    <w:rsid w:val="00447A46"/>
    <w:rsid w:val="0048557A"/>
    <w:rsid w:val="00494C41"/>
    <w:rsid w:val="004E35F2"/>
    <w:rsid w:val="00507BD1"/>
    <w:rsid w:val="00537862"/>
    <w:rsid w:val="0054219F"/>
    <w:rsid w:val="005B1B03"/>
    <w:rsid w:val="00607DF1"/>
    <w:rsid w:val="00610F69"/>
    <w:rsid w:val="00623CBA"/>
    <w:rsid w:val="00627A48"/>
    <w:rsid w:val="00645916"/>
    <w:rsid w:val="00690CA9"/>
    <w:rsid w:val="006B7947"/>
    <w:rsid w:val="006C3672"/>
    <w:rsid w:val="006F2B3C"/>
    <w:rsid w:val="006F3AB3"/>
    <w:rsid w:val="007119E7"/>
    <w:rsid w:val="00732DE2"/>
    <w:rsid w:val="007836E4"/>
    <w:rsid w:val="007B68BD"/>
    <w:rsid w:val="007C7236"/>
    <w:rsid w:val="007C7564"/>
    <w:rsid w:val="007D4DB3"/>
    <w:rsid w:val="00805A46"/>
    <w:rsid w:val="00845DCB"/>
    <w:rsid w:val="00887302"/>
    <w:rsid w:val="008C2E42"/>
    <w:rsid w:val="008E4FF1"/>
    <w:rsid w:val="00915282"/>
    <w:rsid w:val="00947BF9"/>
    <w:rsid w:val="00952AF1"/>
    <w:rsid w:val="00965E53"/>
    <w:rsid w:val="00972C8C"/>
    <w:rsid w:val="009C2973"/>
    <w:rsid w:val="009E522B"/>
    <w:rsid w:val="00A127DD"/>
    <w:rsid w:val="00A13691"/>
    <w:rsid w:val="00A144B5"/>
    <w:rsid w:val="00A4318C"/>
    <w:rsid w:val="00A44FE5"/>
    <w:rsid w:val="00A62348"/>
    <w:rsid w:val="00A71DBD"/>
    <w:rsid w:val="00A76749"/>
    <w:rsid w:val="00A87B50"/>
    <w:rsid w:val="00A94842"/>
    <w:rsid w:val="00AA36F2"/>
    <w:rsid w:val="00AD4FF2"/>
    <w:rsid w:val="00B010DF"/>
    <w:rsid w:val="00B01A97"/>
    <w:rsid w:val="00B067AE"/>
    <w:rsid w:val="00B30962"/>
    <w:rsid w:val="00B4180F"/>
    <w:rsid w:val="00BB0D8D"/>
    <w:rsid w:val="00BB2627"/>
    <w:rsid w:val="00C3252E"/>
    <w:rsid w:val="00C45196"/>
    <w:rsid w:val="00C710B2"/>
    <w:rsid w:val="00CD35F4"/>
    <w:rsid w:val="00CE709B"/>
    <w:rsid w:val="00D222F1"/>
    <w:rsid w:val="00D34392"/>
    <w:rsid w:val="00D36F04"/>
    <w:rsid w:val="00D44326"/>
    <w:rsid w:val="00D613DD"/>
    <w:rsid w:val="00D8472F"/>
    <w:rsid w:val="00D95E03"/>
    <w:rsid w:val="00DA47E5"/>
    <w:rsid w:val="00E2591A"/>
    <w:rsid w:val="00E31FFE"/>
    <w:rsid w:val="00E35CB4"/>
    <w:rsid w:val="00E753AE"/>
    <w:rsid w:val="00E82B87"/>
    <w:rsid w:val="00ED1E2C"/>
    <w:rsid w:val="00ED437E"/>
    <w:rsid w:val="00F20CB8"/>
    <w:rsid w:val="00F535BC"/>
    <w:rsid w:val="00F83669"/>
    <w:rsid w:val="00F86139"/>
    <w:rsid w:val="00F90620"/>
    <w:rsid w:val="00F92232"/>
    <w:rsid w:val="00F929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1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973"/>
    <w:pPr>
      <w:spacing w:before="120"/>
      <w:ind w:firstLine="454"/>
      <w:jc w:val="both"/>
    </w:pPr>
    <w:rPr>
      <w:rFonts w:ascii="Times New Roman" w:hAnsi="Times New Roman"/>
      <w:sz w:val="20"/>
    </w:rPr>
  </w:style>
  <w:style w:type="paragraph" w:styleId="Ttulo1">
    <w:name w:val="heading 1"/>
    <w:basedOn w:val="Normal"/>
    <w:next w:val="Normal"/>
    <w:link w:val="Ttulo1Char"/>
    <w:uiPriority w:val="9"/>
    <w:qFormat/>
    <w:rsid w:val="00805A46"/>
    <w:pPr>
      <w:keepNext/>
      <w:keepLines/>
      <w:numPr>
        <w:numId w:val="4"/>
      </w:numPr>
      <w:tabs>
        <w:tab w:val="left" w:pos="284"/>
      </w:tabs>
      <w:spacing w:after="120" w:line="276" w:lineRule="auto"/>
      <w:outlineLvl w:val="0"/>
    </w:pPr>
    <w:rPr>
      <w:rFonts w:eastAsia="Times New Roman" w:cstheme="majorBidi"/>
      <w:b/>
      <w:bCs/>
      <w:caps/>
      <w:sz w:val="22"/>
      <w:szCs w:val="28"/>
      <w:lang w:val="en-US" w:bidi="en-US"/>
    </w:rPr>
  </w:style>
  <w:style w:type="paragraph" w:styleId="Ttulo2">
    <w:name w:val="heading 2"/>
    <w:basedOn w:val="Normal"/>
    <w:next w:val="Normal"/>
    <w:autoRedefine/>
    <w:uiPriority w:val="9"/>
    <w:unhideWhenUsed/>
    <w:qFormat/>
    <w:rsid w:val="00805A46"/>
    <w:pPr>
      <w:keepNext/>
      <w:keepLines/>
      <w:numPr>
        <w:ilvl w:val="1"/>
        <w:numId w:val="4"/>
      </w:numPr>
      <w:tabs>
        <w:tab w:val="left" w:pos="426"/>
      </w:tabs>
      <w:spacing w:before="240" w:after="120"/>
      <w:outlineLvl w:val="1"/>
    </w:pPr>
    <w:rPr>
      <w:b/>
      <w:szCs w:val="36"/>
    </w:rPr>
  </w:style>
  <w:style w:type="paragraph" w:styleId="Ttulo3">
    <w:name w:val="heading 3"/>
    <w:basedOn w:val="Normal"/>
    <w:next w:val="Normal"/>
    <w:uiPriority w:val="9"/>
    <w:semiHidden/>
    <w:unhideWhenUsed/>
    <w:pPr>
      <w:keepNext/>
      <w:keepLines/>
      <w:numPr>
        <w:ilvl w:val="2"/>
        <w:numId w:val="4"/>
      </w:numPr>
      <w:spacing w:before="280" w:after="80"/>
      <w:outlineLvl w:val="2"/>
    </w:pPr>
    <w:rPr>
      <w:b/>
      <w:sz w:val="28"/>
      <w:szCs w:val="28"/>
    </w:rPr>
  </w:style>
  <w:style w:type="paragraph" w:styleId="Ttulo4">
    <w:name w:val="heading 4"/>
    <w:basedOn w:val="Normal"/>
    <w:next w:val="Normal"/>
    <w:uiPriority w:val="9"/>
    <w:semiHidden/>
    <w:unhideWhenUsed/>
    <w:qFormat/>
    <w:pPr>
      <w:keepNext/>
      <w:keepLines/>
      <w:numPr>
        <w:ilvl w:val="3"/>
        <w:numId w:val="4"/>
      </w:numPr>
      <w:spacing w:before="240" w:after="40"/>
      <w:outlineLvl w:val="3"/>
    </w:pPr>
    <w:rPr>
      <w:b/>
      <w:sz w:val="24"/>
    </w:rPr>
  </w:style>
  <w:style w:type="paragraph" w:styleId="Ttulo5">
    <w:name w:val="heading 5"/>
    <w:basedOn w:val="Normal"/>
    <w:next w:val="Normal"/>
    <w:uiPriority w:val="9"/>
    <w:semiHidden/>
    <w:unhideWhenUsed/>
    <w:qFormat/>
    <w:pPr>
      <w:keepNext/>
      <w:keepLines/>
      <w:numPr>
        <w:ilvl w:val="4"/>
        <w:numId w:val="4"/>
      </w:numPr>
      <w:spacing w:before="220" w:after="40"/>
      <w:outlineLvl w:val="4"/>
    </w:pPr>
    <w:rPr>
      <w:b/>
      <w:sz w:val="22"/>
      <w:szCs w:val="22"/>
    </w:rPr>
  </w:style>
  <w:style w:type="paragraph" w:styleId="Ttulo6">
    <w:name w:val="heading 6"/>
    <w:basedOn w:val="Normal"/>
    <w:next w:val="Normal"/>
    <w:uiPriority w:val="9"/>
    <w:semiHidden/>
    <w:unhideWhenUsed/>
    <w:qFormat/>
    <w:pPr>
      <w:keepNext/>
      <w:keepLines/>
      <w:numPr>
        <w:ilvl w:val="5"/>
        <w:numId w:val="4"/>
      </w:numPr>
      <w:spacing w:before="200" w:after="40"/>
      <w:outlineLvl w:val="5"/>
    </w:pPr>
    <w:rPr>
      <w:b/>
      <w:szCs w:val="20"/>
    </w:rPr>
  </w:style>
  <w:style w:type="paragraph" w:styleId="Ttulo7">
    <w:name w:val="heading 7"/>
    <w:basedOn w:val="Normal"/>
    <w:next w:val="Normal"/>
    <w:link w:val="Ttulo7Char"/>
    <w:uiPriority w:val="9"/>
    <w:semiHidden/>
    <w:unhideWhenUsed/>
    <w:qFormat/>
    <w:rsid w:val="00805A46"/>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805A4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05A4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ítulo do Artigo"/>
    <w:basedOn w:val="Normal"/>
    <w:next w:val="Subttulo"/>
    <w:uiPriority w:val="10"/>
    <w:qFormat/>
    <w:rsid w:val="00947BF9"/>
    <w:pPr>
      <w:keepNext/>
      <w:keepLines/>
      <w:spacing w:before="480" w:after="120"/>
      <w:ind w:firstLine="0"/>
      <w:jc w:val="center"/>
    </w:pPr>
    <w:rPr>
      <w:b/>
      <w:sz w:val="28"/>
      <w:szCs w:val="72"/>
    </w:rPr>
  </w:style>
  <w:style w:type="table" w:styleId="Tabelacomgrade">
    <w:name w:val="Table Grid"/>
    <w:basedOn w:val="Tabelanormal"/>
    <w:uiPriority w:val="59"/>
    <w:rsid w:val="00704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704771"/>
    <w:rPr>
      <w:rFonts w:ascii="Lucida Grande" w:hAnsi="Lucida Grande"/>
      <w:sz w:val="18"/>
      <w:szCs w:val="18"/>
    </w:rPr>
  </w:style>
  <w:style w:type="character" w:customStyle="1" w:styleId="TextodebaloChar">
    <w:name w:val="Texto de balão Char"/>
    <w:basedOn w:val="Fontepargpadro"/>
    <w:link w:val="Textodebalo"/>
    <w:uiPriority w:val="99"/>
    <w:semiHidden/>
    <w:rsid w:val="00704771"/>
    <w:rPr>
      <w:rFonts w:ascii="Lucida Grande" w:hAnsi="Lucida Grande"/>
      <w:sz w:val="18"/>
      <w:szCs w:val="18"/>
    </w:rPr>
  </w:style>
  <w:style w:type="paragraph" w:customStyle="1" w:styleId="Figura">
    <w:name w:val="Figura"/>
    <w:basedOn w:val="Normal"/>
    <w:qFormat/>
    <w:rsid w:val="007119E7"/>
    <w:pPr>
      <w:ind w:firstLine="0"/>
      <w:jc w:val="center"/>
    </w:pPr>
    <w:rPr>
      <w:rFonts w:eastAsia="Times New Roman" w:cs="Times New Roman"/>
      <w:noProof/>
      <w:szCs w:val="20"/>
    </w:rPr>
  </w:style>
  <w:style w:type="paragraph" w:customStyle="1" w:styleId="LegendadeFigura">
    <w:name w:val="Legenda de Figura"/>
    <w:basedOn w:val="Figura"/>
    <w:qFormat/>
    <w:rsid w:val="00AD4FF2"/>
    <w:pPr>
      <w:spacing w:before="0" w:after="120"/>
    </w:pPr>
    <w:rPr>
      <w:sz w:val="16"/>
    </w:rPr>
  </w:style>
  <w:style w:type="paragraph" w:styleId="Textodenotaderodap">
    <w:name w:val="footnote text"/>
    <w:basedOn w:val="Normal"/>
    <w:link w:val="TextodenotaderodapChar"/>
    <w:autoRedefine/>
    <w:uiPriority w:val="99"/>
    <w:unhideWhenUsed/>
    <w:qFormat/>
    <w:rsid w:val="00EF493A"/>
  </w:style>
  <w:style w:type="character" w:customStyle="1" w:styleId="TextodenotaderodapChar">
    <w:name w:val="Texto de nota de rodapé Char"/>
    <w:basedOn w:val="Fontepargpadro"/>
    <w:link w:val="Textodenotaderodap"/>
    <w:uiPriority w:val="99"/>
    <w:rsid w:val="00EF493A"/>
  </w:style>
  <w:style w:type="character" w:styleId="Refdenotaderodap">
    <w:name w:val="footnote reference"/>
    <w:basedOn w:val="Fontepargpadro"/>
    <w:uiPriority w:val="99"/>
    <w:unhideWhenUsed/>
    <w:rsid w:val="00EF493A"/>
    <w:rPr>
      <w:vertAlign w:val="superscript"/>
    </w:rPr>
  </w:style>
  <w:style w:type="paragraph" w:styleId="Cabealho">
    <w:name w:val="header"/>
    <w:basedOn w:val="Normal"/>
    <w:link w:val="CabealhoChar"/>
    <w:uiPriority w:val="99"/>
    <w:unhideWhenUsed/>
    <w:rsid w:val="00EF493A"/>
    <w:pPr>
      <w:tabs>
        <w:tab w:val="center" w:pos="4320"/>
        <w:tab w:val="right" w:pos="8640"/>
      </w:tabs>
    </w:pPr>
  </w:style>
  <w:style w:type="character" w:customStyle="1" w:styleId="CabealhoChar">
    <w:name w:val="Cabeçalho Char"/>
    <w:basedOn w:val="Fontepargpadro"/>
    <w:link w:val="Cabealho"/>
    <w:uiPriority w:val="99"/>
    <w:rsid w:val="00EF493A"/>
  </w:style>
  <w:style w:type="paragraph" w:styleId="Rodap">
    <w:name w:val="footer"/>
    <w:basedOn w:val="Normal"/>
    <w:link w:val="RodapChar"/>
    <w:uiPriority w:val="99"/>
    <w:unhideWhenUsed/>
    <w:rsid w:val="00EF493A"/>
    <w:pPr>
      <w:tabs>
        <w:tab w:val="center" w:pos="4320"/>
        <w:tab w:val="right" w:pos="8640"/>
      </w:tabs>
    </w:pPr>
  </w:style>
  <w:style w:type="character" w:customStyle="1" w:styleId="RodapChar">
    <w:name w:val="Rodapé Char"/>
    <w:basedOn w:val="Fontepargpadro"/>
    <w:link w:val="Rodap"/>
    <w:uiPriority w:val="99"/>
    <w:rsid w:val="00EF493A"/>
  </w:style>
  <w:style w:type="character" w:customStyle="1" w:styleId="Ttulo1Char">
    <w:name w:val="Título 1 Char"/>
    <w:basedOn w:val="Fontepargpadro"/>
    <w:link w:val="Ttulo1"/>
    <w:uiPriority w:val="9"/>
    <w:rsid w:val="00805A46"/>
    <w:rPr>
      <w:rFonts w:ascii="Times New Roman" w:eastAsia="Times New Roman" w:hAnsi="Times New Roman" w:cstheme="majorBidi"/>
      <w:b/>
      <w:bCs/>
      <w:caps/>
      <w:sz w:val="22"/>
      <w:szCs w:val="28"/>
      <w:lang w:val="en-US" w:bidi="en-US"/>
    </w:rPr>
  </w:style>
  <w:style w:type="paragraph" w:customStyle="1" w:styleId="Abstract">
    <w:name w:val="Abstract"/>
    <w:basedOn w:val="Resumo"/>
    <w:qFormat/>
    <w:rsid w:val="0028348C"/>
    <w:pPr>
      <w:pBdr>
        <w:top w:val="none" w:sz="0" w:space="0" w:color="auto"/>
        <w:bottom w:val="single" w:sz="12" w:space="8" w:color="auto"/>
      </w:pBdr>
    </w:pPr>
    <w:rPr>
      <w:i/>
    </w:rPr>
  </w:style>
  <w:style w:type="paragraph" w:customStyle="1" w:styleId="FonteElementosEspeciais">
    <w:name w:val="Fonte Elementos Especiais"/>
    <w:basedOn w:val="Normal"/>
    <w:qFormat/>
    <w:rsid w:val="00690CA9"/>
    <w:pPr>
      <w:spacing w:before="0"/>
      <w:ind w:firstLine="0"/>
    </w:pPr>
    <w:rPr>
      <w:sz w:val="16"/>
      <w:szCs w:val="16"/>
    </w:rPr>
  </w:style>
  <w:style w:type="character" w:styleId="Nmerodepgina">
    <w:name w:val="page number"/>
    <w:basedOn w:val="Fontepargpadro"/>
    <w:uiPriority w:val="99"/>
    <w:unhideWhenUsed/>
    <w:rsid w:val="00B37475"/>
  </w:style>
  <w:style w:type="character" w:styleId="Refdecomentrio">
    <w:name w:val="annotation reference"/>
    <w:basedOn w:val="Fontepargpadro"/>
    <w:uiPriority w:val="99"/>
    <w:semiHidden/>
    <w:unhideWhenUsed/>
    <w:rsid w:val="00BA72EA"/>
    <w:rPr>
      <w:sz w:val="16"/>
      <w:szCs w:val="16"/>
    </w:rPr>
  </w:style>
  <w:style w:type="paragraph" w:styleId="Textodecomentrio">
    <w:name w:val="annotation text"/>
    <w:basedOn w:val="Normal"/>
    <w:link w:val="TextodecomentrioChar"/>
    <w:uiPriority w:val="99"/>
    <w:unhideWhenUsed/>
    <w:rsid w:val="00BA72EA"/>
    <w:pPr>
      <w:spacing w:after="200" w:line="276" w:lineRule="auto"/>
    </w:pPr>
    <w:rPr>
      <w:rFonts w:ascii="Calibri" w:eastAsia="Calibri" w:hAnsi="Calibri" w:cs="Times New Roman"/>
      <w:szCs w:val="20"/>
    </w:rPr>
  </w:style>
  <w:style w:type="character" w:customStyle="1" w:styleId="TextodecomentrioChar">
    <w:name w:val="Texto de comentário Char"/>
    <w:basedOn w:val="Fontepargpadro"/>
    <w:link w:val="Textodecomentrio"/>
    <w:uiPriority w:val="99"/>
    <w:rsid w:val="00BA72EA"/>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B30962"/>
    <w:pPr>
      <w:spacing w:after="0" w:line="240" w:lineRule="auto"/>
    </w:pPr>
    <w:rPr>
      <w:rFonts w:ascii="Cambria" w:eastAsia="Cambria" w:hAnsi="Cambria" w:cs="Cambria"/>
      <w:b/>
      <w:bCs/>
    </w:rPr>
  </w:style>
  <w:style w:type="character" w:customStyle="1" w:styleId="AssuntodocomentrioChar">
    <w:name w:val="Assunto do comentário Char"/>
    <w:basedOn w:val="TextodecomentrioChar"/>
    <w:link w:val="Assuntodocomentrio"/>
    <w:uiPriority w:val="99"/>
    <w:semiHidden/>
    <w:rsid w:val="00B30962"/>
    <w:rPr>
      <w:rFonts w:ascii="Calibri" w:eastAsia="Calibri" w:hAnsi="Calibri" w:cs="Times New Roman"/>
      <w:b/>
      <w:bCs/>
      <w:sz w:val="20"/>
      <w:szCs w:val="20"/>
    </w:rPr>
  </w:style>
  <w:style w:type="paragraph" w:styleId="Citao">
    <w:name w:val="Quote"/>
    <w:basedOn w:val="Normal"/>
    <w:next w:val="Normal"/>
    <w:link w:val="CitaoChar"/>
    <w:autoRedefine/>
    <w:uiPriority w:val="29"/>
    <w:qFormat/>
    <w:rsid w:val="003B0EC3"/>
    <w:pPr>
      <w:spacing w:before="240" w:after="240"/>
      <w:ind w:left="1134" w:firstLine="0"/>
    </w:pPr>
    <w:rPr>
      <w:sz w:val="18"/>
    </w:rPr>
  </w:style>
  <w:style w:type="paragraph" w:customStyle="1" w:styleId="TextodaTabela">
    <w:name w:val="Texto da Tabela"/>
    <w:basedOn w:val="Normal"/>
    <w:autoRedefine/>
    <w:qFormat/>
    <w:rsid w:val="00242A41"/>
    <w:pPr>
      <w:spacing w:before="240" w:line="360" w:lineRule="auto"/>
      <w:ind w:firstLine="0"/>
    </w:pPr>
    <w:rPr>
      <w:rFonts w:eastAsia="Times New Roman" w:cs="Times New Roman"/>
      <w:b/>
      <w:szCs w:val="22"/>
    </w:rPr>
  </w:style>
  <w:style w:type="character" w:customStyle="1" w:styleId="CitaoChar">
    <w:name w:val="Citação Char"/>
    <w:basedOn w:val="Fontepargpadro"/>
    <w:link w:val="Citao"/>
    <w:uiPriority w:val="29"/>
    <w:rsid w:val="003B0EC3"/>
    <w:rPr>
      <w:rFonts w:ascii="Times New Roman" w:hAnsi="Times New Roman"/>
      <w:sz w:val="18"/>
    </w:rPr>
  </w:style>
  <w:style w:type="paragraph" w:styleId="Legenda">
    <w:name w:val="caption"/>
    <w:basedOn w:val="Normal"/>
    <w:next w:val="Normal"/>
    <w:autoRedefine/>
    <w:uiPriority w:val="99"/>
    <w:qFormat/>
    <w:rsid w:val="007119E7"/>
    <w:pPr>
      <w:keepNext/>
      <w:spacing w:after="120"/>
      <w:ind w:firstLine="0"/>
    </w:pPr>
    <w:rPr>
      <w:rFonts w:eastAsia="Calibri" w:cs="Times New Roman"/>
      <w:bCs/>
      <w:sz w:val="18"/>
      <w:szCs w:val="18"/>
      <w:lang w:val="en-US"/>
    </w:rPr>
  </w:style>
  <w:style w:type="paragraph" w:styleId="Subttulo">
    <w:name w:val="Subtitle"/>
    <w:aliases w:val="Autores"/>
    <w:basedOn w:val="Normal"/>
    <w:next w:val="Normal"/>
    <w:uiPriority w:val="11"/>
    <w:qFormat/>
    <w:rsid w:val="004E35F2"/>
    <w:pPr>
      <w:keepNext/>
      <w:keepLines/>
      <w:spacing w:before="0" w:after="120"/>
      <w:jc w:val="center"/>
    </w:pPr>
    <w:rPr>
      <w:rFonts w:asciiTheme="minorHAnsi" w:eastAsia="Georgia" w:hAnsiTheme="minorHAnsi" w:cs="Georgia"/>
      <w:b/>
      <w:sz w:val="16"/>
      <w:szCs w:val="48"/>
    </w:rPr>
  </w:style>
  <w:style w:type="character" w:styleId="MenoPendente">
    <w:name w:val="Unresolved Mention"/>
    <w:basedOn w:val="Fontepargpadro"/>
    <w:uiPriority w:val="99"/>
    <w:semiHidden/>
    <w:unhideWhenUsed/>
    <w:rsid w:val="00ED1E2C"/>
    <w:rPr>
      <w:color w:val="605E5C"/>
      <w:shd w:val="clear" w:color="auto" w:fill="E1DFDD"/>
    </w:rPr>
  </w:style>
  <w:style w:type="paragraph" w:customStyle="1" w:styleId="Resumo">
    <w:name w:val="Resumo"/>
    <w:basedOn w:val="Normal"/>
    <w:qFormat/>
    <w:rsid w:val="00947BF9"/>
    <w:pPr>
      <w:pBdr>
        <w:top w:val="single" w:sz="12" w:space="8" w:color="auto"/>
      </w:pBdr>
      <w:spacing w:after="80"/>
      <w:ind w:firstLine="0"/>
    </w:pPr>
    <w:rPr>
      <w:rFonts w:eastAsia="Times New Roman" w:cs="Times New Roman"/>
      <w:sz w:val="16"/>
      <w:szCs w:val="16"/>
      <w:lang w:val="en-US"/>
    </w:rPr>
  </w:style>
  <w:style w:type="character" w:customStyle="1" w:styleId="Ttulo7Char">
    <w:name w:val="Título 7 Char"/>
    <w:basedOn w:val="Fontepargpadro"/>
    <w:link w:val="Ttulo7"/>
    <w:uiPriority w:val="9"/>
    <w:semiHidden/>
    <w:rsid w:val="00805A46"/>
    <w:rPr>
      <w:rFonts w:asciiTheme="majorHAnsi" w:eastAsiaTheme="majorEastAsia" w:hAnsiTheme="majorHAnsi" w:cstheme="majorBidi"/>
      <w:i/>
      <w:iCs/>
      <w:color w:val="243F60" w:themeColor="accent1" w:themeShade="7F"/>
      <w:sz w:val="20"/>
    </w:rPr>
  </w:style>
  <w:style w:type="character" w:customStyle="1" w:styleId="Ttulo8Char">
    <w:name w:val="Título 8 Char"/>
    <w:basedOn w:val="Fontepargpadro"/>
    <w:link w:val="Ttulo8"/>
    <w:uiPriority w:val="9"/>
    <w:semiHidden/>
    <w:rsid w:val="00805A4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05A46"/>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E35CB4"/>
    <w:rPr>
      <w:color w:val="808080"/>
    </w:rPr>
  </w:style>
  <w:style w:type="paragraph" w:customStyle="1" w:styleId="Equao">
    <w:name w:val="Equação"/>
    <w:basedOn w:val="Normal"/>
    <w:link w:val="EquaoChar"/>
    <w:qFormat/>
    <w:rsid w:val="00121133"/>
    <w:pPr>
      <w:ind w:firstLine="0"/>
      <w:jc w:val="left"/>
    </w:pPr>
  </w:style>
  <w:style w:type="character" w:customStyle="1" w:styleId="NmerodaEquao">
    <w:name w:val="Número da Equação"/>
    <w:basedOn w:val="Fontepargpadro"/>
    <w:uiPriority w:val="1"/>
    <w:qFormat/>
    <w:rsid w:val="00121133"/>
    <w:rPr>
      <w:rFonts w:ascii="Times New Roman" w:hAnsi="Times New Roman"/>
      <w:b/>
      <w:sz w:val="20"/>
    </w:rPr>
  </w:style>
  <w:style w:type="character" w:customStyle="1" w:styleId="EquaoChar">
    <w:name w:val="Equação Char"/>
    <w:basedOn w:val="Fontepargpadro"/>
    <w:link w:val="Equao"/>
    <w:rsid w:val="00121133"/>
    <w:rPr>
      <w:rFonts w:ascii="Times New Roman" w:hAnsi="Times New Roman"/>
      <w:sz w:val="20"/>
    </w:rPr>
  </w:style>
  <w:style w:type="paragraph" w:customStyle="1" w:styleId="Cdigo-Fonte">
    <w:name w:val="Código-Fonte"/>
    <w:basedOn w:val="Normal"/>
    <w:qFormat/>
    <w:rsid w:val="00915282"/>
    <w:pPr>
      <w:spacing w:before="0"/>
      <w:ind w:firstLine="0"/>
      <w:jc w:val="left"/>
    </w:pPr>
    <w:rPr>
      <w:rFonts w:ascii="Courier New" w:hAnsi="Courier New"/>
      <w:sz w:val="16"/>
      <w:szCs w:val="16"/>
      <w:lang w:val="en-US"/>
    </w:rPr>
  </w:style>
  <w:style w:type="paragraph" w:customStyle="1" w:styleId="Referncias">
    <w:name w:val="Referências"/>
    <w:basedOn w:val="Normal"/>
    <w:autoRedefine/>
    <w:qFormat/>
    <w:rsid w:val="00342BF9"/>
    <w:pPr>
      <w:ind w:left="567" w:hanging="567"/>
      <w:jc w:val="left"/>
    </w:pPr>
    <w:rPr>
      <w:rFonts w:eastAsia="Times New Roman" w:cs="Times New Roman"/>
      <w:szCs w:val="20"/>
    </w:rPr>
  </w:style>
  <w:style w:type="character" w:styleId="Hyperlink">
    <w:name w:val="Hyperlink"/>
    <w:basedOn w:val="Fontepargpadro"/>
    <w:uiPriority w:val="99"/>
    <w:unhideWhenUsed/>
    <w:rsid w:val="00A623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planalto.gov.br/ccivil_03/leis/L9784.htm" TargetMode="External"/><Relationship Id="rId3" Type="http://schemas.openxmlformats.org/officeDocument/2006/relationships/numbering" Target="numbering.xml"/><Relationship Id="rId21" Type="http://schemas.openxmlformats.org/officeDocument/2006/relationships/hyperlink" Target="http://www.xxxx.xxx"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blog.apabooks.org/2015/08/12/what-is-human-systems-integration/" TargetMode="External"/><Relationship Id="rId2" Type="http://schemas.openxmlformats.org/officeDocument/2006/relationships/customXml" Target="../customXml/item2.xml"/><Relationship Id="rId16" Type="http://schemas.openxmlformats.org/officeDocument/2006/relationships/hyperlink" Target="http://www.youtube.com/watch?v=6nyGCbxD848" TargetMode="External"/><Relationship Id="rId20" Type="http://schemas.openxmlformats.org/officeDocument/2006/relationships/hyperlink" Target="https://doi.org/10.1073/pnas.191051011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nursingworld.org/MainMenuCategories/Policy-Advocacy/Positions-and-Resolutions/ANAPositionStatements/Archives/Mercury-in-Vaccines.html"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doi.org/10.1007/978-3-030-05348-2_21"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referen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LSaPHvpxcJSz76y/ZGaZcykLaUQ==">AMUW2mVtV6zxw26PLnDIj10vKf2d79XXndrfjTc/+9uDjo6oc2ben1yXKHVxpUdrUoxqB+Yzf66Z5Wt0lxNpP8OImMmKP23BnieG75UIcCqSaquQ+0ASfas=</go:docsCustomData>
</go:gDocsCustomXmlDataStorage>
</file>

<file path=customXml/itemProps1.xml><?xml version="1.0" encoding="utf-8"?>
<ds:datastoreItem xmlns:ds="http://schemas.openxmlformats.org/officeDocument/2006/customXml" ds:itemID="{3147C72E-D22E-4D6E-9870-992F734163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43</Words>
  <Characters>12117</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30T17:10:00Z</dcterms:created>
  <dcterms:modified xsi:type="dcterms:W3CDTF">2024-05-30T17:10:00Z</dcterms:modified>
</cp:coreProperties>
</file>